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738F7" w14:textId="77777777" w:rsidR="00193FC6" w:rsidRDefault="00193FC6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52210E3B" w14:textId="77777777" w:rsidR="00193FC6" w:rsidRDefault="00193FC6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5093AEA8" w14:textId="77777777" w:rsidR="006D1F11" w:rsidRDefault="006D1F11" w:rsidP="00193FC6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</w:p>
    <w:p w14:paraId="140292A4" w14:textId="03FA3053" w:rsidR="006D1F11" w:rsidRDefault="006D1F11" w:rsidP="0019245A">
      <w:pPr>
        <w:tabs>
          <w:tab w:val="left" w:pos="4341"/>
        </w:tabs>
        <w:jc w:val="center"/>
        <w:rPr>
          <w:rFonts w:ascii="Verdana" w:hAnsi="Verdana"/>
          <w:b/>
          <w:sz w:val="44"/>
          <w:szCs w:val="44"/>
        </w:rPr>
      </w:pPr>
      <w:r>
        <w:rPr>
          <w:rFonts w:ascii="Verdana" w:hAnsi="Verdana"/>
          <w:b/>
          <w:sz w:val="44"/>
          <w:szCs w:val="44"/>
        </w:rPr>
        <w:t>RAZPI</w:t>
      </w:r>
      <w:r w:rsidR="0019245A">
        <w:rPr>
          <w:rFonts w:ascii="Verdana" w:hAnsi="Verdana"/>
          <w:b/>
          <w:sz w:val="44"/>
          <w:szCs w:val="44"/>
        </w:rPr>
        <w:t>S</w:t>
      </w:r>
    </w:p>
    <w:p w14:paraId="677045CD" w14:textId="5437E667" w:rsidR="006A0223" w:rsidRDefault="005F5335" w:rsidP="00193FC6">
      <w:pPr>
        <w:tabs>
          <w:tab w:val="left" w:pos="4341"/>
        </w:tabs>
        <w:jc w:val="center"/>
        <w:rPr>
          <w:rFonts w:ascii="Verdana" w:hAnsi="Verdana"/>
          <w:color w:val="000000" w:themeColor="text1"/>
          <w:sz w:val="40"/>
          <w:szCs w:val="40"/>
        </w:rPr>
      </w:pPr>
      <w:r>
        <w:rPr>
          <w:noProof/>
        </w:rPr>
        <w:drawing>
          <wp:inline distT="0" distB="0" distL="0" distR="0" wp14:anchorId="6B1CED02" wp14:editId="704CFAA1">
            <wp:extent cx="6446520" cy="2667000"/>
            <wp:effectExtent l="0" t="0" r="0" b="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38FC8" w14:textId="77777777" w:rsidR="00193FC6" w:rsidRDefault="00193FC6" w:rsidP="00E53EAA">
      <w:pPr>
        <w:tabs>
          <w:tab w:val="left" w:pos="4341"/>
        </w:tabs>
      </w:pPr>
    </w:p>
    <w:p w14:paraId="5B8453B5" w14:textId="5E328D74" w:rsidR="00193FC6" w:rsidRDefault="0058683E" w:rsidP="00193FC6">
      <w:pPr>
        <w:tabs>
          <w:tab w:val="left" w:pos="4341"/>
        </w:tabs>
        <w:jc w:val="center"/>
      </w:pPr>
      <w:r>
        <w:rPr>
          <w:noProof/>
          <w:lang w:eastAsia="sl-SI"/>
        </w:rPr>
        <w:drawing>
          <wp:inline distT="0" distB="0" distL="0" distR="0" wp14:anchorId="54698B75" wp14:editId="6BEF9968">
            <wp:extent cx="6645910" cy="37852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gled sponzorjev 2020_vodoravn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C3FC2" w14:textId="77777777" w:rsidR="008F27F2" w:rsidRDefault="008F27F2" w:rsidP="00E03D8B">
      <w:pPr>
        <w:jc w:val="center"/>
        <w:rPr>
          <w:rFonts w:ascii="Arial" w:hAnsi="Arial" w:cs="Arial"/>
          <w:b/>
          <w:noProof/>
          <w:sz w:val="44"/>
        </w:rPr>
      </w:pPr>
    </w:p>
    <w:p w14:paraId="7FEFA614" w14:textId="6C6BF7FD" w:rsidR="00E03D8B" w:rsidRDefault="00E03D8B" w:rsidP="00E03D8B">
      <w:pPr>
        <w:tabs>
          <w:tab w:val="left" w:pos="5954"/>
        </w:tabs>
        <w:rPr>
          <w:rFonts w:ascii="Arial" w:hAnsi="Arial" w:cs="Arial"/>
          <w:b/>
          <w:sz w:val="44"/>
        </w:rPr>
      </w:pPr>
    </w:p>
    <w:p w14:paraId="790E80A7" w14:textId="3C6A6EBE" w:rsidR="00E53EAA" w:rsidRDefault="00E53EAA" w:rsidP="006A0223">
      <w:pPr>
        <w:rPr>
          <w:rFonts w:ascii="Arial" w:hAnsi="Arial" w:cs="Arial"/>
          <w:b/>
          <w:sz w:val="44"/>
        </w:rPr>
      </w:pPr>
    </w:p>
    <w:p w14:paraId="5A275466" w14:textId="03A7EEA8" w:rsidR="00E53EAA" w:rsidRPr="00E753ED" w:rsidRDefault="00E53EAA" w:rsidP="00E53EAA">
      <w:pPr>
        <w:jc w:val="center"/>
        <w:rPr>
          <w:rFonts w:cstheme="minorHAnsi"/>
          <w:b/>
          <w:sz w:val="36"/>
          <w:szCs w:val="36"/>
        </w:rPr>
      </w:pPr>
      <w:r w:rsidRPr="00E753ED">
        <w:rPr>
          <w:rFonts w:cstheme="minorHAnsi"/>
          <w:b/>
          <w:sz w:val="36"/>
          <w:szCs w:val="36"/>
        </w:rPr>
        <w:t>ČASTNI ODBOR</w:t>
      </w:r>
    </w:p>
    <w:p w14:paraId="5C7B56CE" w14:textId="1E0C4C10" w:rsidR="00E53EAA" w:rsidRPr="00E753ED" w:rsidRDefault="00E53EAA" w:rsidP="00E53EAA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Dr. Aleksander Jevšek</w:t>
      </w:r>
    </w:p>
    <w:p w14:paraId="58CEBC41" w14:textId="103EBEFF" w:rsidR="00E53EAA" w:rsidRPr="00E753ED" w:rsidRDefault="00E53EAA" w:rsidP="00E53EAA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Roman Dobnikar</w:t>
      </w:r>
    </w:p>
    <w:p w14:paraId="23B69E8F" w14:textId="7D28D44E" w:rsidR="00E53EAA" w:rsidRPr="0092537C" w:rsidRDefault="00E53EAA" w:rsidP="006A0223">
      <w:pPr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Andrej Gomboši</w:t>
      </w:r>
    </w:p>
    <w:p w14:paraId="27BDD2E3" w14:textId="4F0EAEAE" w:rsidR="00E03D8B" w:rsidRPr="0092537C" w:rsidRDefault="00E03D8B" w:rsidP="0092537C">
      <w:pPr>
        <w:jc w:val="center"/>
        <w:rPr>
          <w:rFonts w:cstheme="minorHAnsi"/>
          <w:b/>
          <w:sz w:val="36"/>
          <w:szCs w:val="36"/>
        </w:rPr>
      </w:pPr>
      <w:r w:rsidRPr="00E753ED">
        <w:rPr>
          <w:rFonts w:cstheme="minorHAnsi"/>
          <w:b/>
          <w:sz w:val="36"/>
          <w:szCs w:val="36"/>
        </w:rPr>
        <w:t>ORGANIZACIJSKI  ODBOR</w:t>
      </w:r>
    </w:p>
    <w:p w14:paraId="38500D7B" w14:textId="4C200B51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Vodja tekmovanja:</w:t>
      </w:r>
      <w:r w:rsidR="005247D8" w:rsidRPr="00E753ED">
        <w:rPr>
          <w:rFonts w:cstheme="minorHAnsi"/>
          <w:bCs/>
          <w:sz w:val="28"/>
          <w:szCs w:val="28"/>
        </w:rPr>
        <w:t xml:space="preserve"> David Horvat</w:t>
      </w:r>
      <w:r w:rsidRPr="00E753ED">
        <w:rPr>
          <w:rFonts w:cstheme="minorHAnsi"/>
          <w:bCs/>
          <w:sz w:val="28"/>
          <w:szCs w:val="28"/>
        </w:rPr>
        <w:tab/>
      </w:r>
    </w:p>
    <w:p w14:paraId="722206B1" w14:textId="77777777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15E61ECF" w14:textId="1E338054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Pomočnik vodje tekmovanja:</w:t>
      </w:r>
      <w:r w:rsidR="005247D8" w:rsidRPr="00E753ED">
        <w:rPr>
          <w:rFonts w:cstheme="minorHAnsi"/>
          <w:bCs/>
          <w:sz w:val="28"/>
          <w:szCs w:val="28"/>
        </w:rPr>
        <w:t xml:space="preserve"> </w:t>
      </w:r>
      <w:r w:rsidR="00364631">
        <w:rPr>
          <w:rFonts w:cstheme="minorHAnsi"/>
          <w:bCs/>
          <w:sz w:val="28"/>
          <w:szCs w:val="28"/>
        </w:rPr>
        <w:t>Andrej Brinar</w:t>
      </w:r>
      <w:r w:rsidRPr="00E753ED">
        <w:rPr>
          <w:rFonts w:cstheme="minorHAnsi"/>
          <w:bCs/>
          <w:sz w:val="28"/>
          <w:szCs w:val="28"/>
        </w:rPr>
        <w:tab/>
      </w:r>
    </w:p>
    <w:p w14:paraId="3838B05C" w14:textId="6EBDCFB6" w:rsidR="00E03D8B" w:rsidRPr="00E753ED" w:rsidRDefault="00364631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>
        <w:rPr>
          <w:rFonts w:cstheme="minorHAnsi"/>
          <w:bCs/>
          <w:sz w:val="28"/>
          <w:szCs w:val="28"/>
        </w:rPr>
        <w:t xml:space="preserve">                                                                                                      </w:t>
      </w:r>
    </w:p>
    <w:p w14:paraId="71D285FF" w14:textId="2218E42C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  <w:r w:rsidRPr="00F63C31">
        <w:rPr>
          <w:rFonts w:cstheme="minorHAnsi"/>
          <w:bCs/>
          <w:sz w:val="28"/>
          <w:szCs w:val="28"/>
        </w:rPr>
        <w:t>Vodja pressa:</w:t>
      </w:r>
      <w:r w:rsidR="005247D8" w:rsidRPr="00F63C31">
        <w:rPr>
          <w:rFonts w:cstheme="minorHAnsi"/>
          <w:bCs/>
          <w:sz w:val="28"/>
          <w:szCs w:val="28"/>
        </w:rPr>
        <w:t xml:space="preserve"> </w:t>
      </w:r>
      <w:r w:rsidR="00E753ED" w:rsidRPr="00F63C31">
        <w:rPr>
          <w:rFonts w:cstheme="minorHAnsi"/>
          <w:bCs/>
          <w:sz w:val="28"/>
          <w:szCs w:val="28"/>
        </w:rPr>
        <w:t>Robert Herga</w:t>
      </w:r>
      <w:r w:rsidRPr="00E753ED">
        <w:rPr>
          <w:rFonts w:cstheme="minorHAnsi"/>
          <w:bCs/>
          <w:sz w:val="28"/>
          <w:szCs w:val="28"/>
        </w:rPr>
        <w:tab/>
      </w:r>
    </w:p>
    <w:p w14:paraId="346B79E7" w14:textId="77777777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Cs/>
          <w:sz w:val="28"/>
          <w:szCs w:val="28"/>
        </w:rPr>
      </w:pPr>
    </w:p>
    <w:p w14:paraId="1A306CE9" w14:textId="20EB7C42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8"/>
          <w:szCs w:val="28"/>
        </w:rPr>
      </w:pPr>
      <w:r w:rsidRPr="00E753ED">
        <w:rPr>
          <w:rFonts w:cstheme="minorHAnsi"/>
          <w:bCs/>
          <w:sz w:val="28"/>
          <w:szCs w:val="28"/>
        </w:rPr>
        <w:t>Vodja financ:</w:t>
      </w:r>
      <w:r w:rsidR="005247D8" w:rsidRPr="00E753ED">
        <w:rPr>
          <w:rFonts w:cstheme="minorHAnsi"/>
          <w:bCs/>
          <w:sz w:val="28"/>
          <w:szCs w:val="28"/>
        </w:rPr>
        <w:t xml:space="preserve"> </w:t>
      </w:r>
      <w:r w:rsidR="00E753ED" w:rsidRPr="00E753ED">
        <w:rPr>
          <w:rFonts w:cstheme="minorHAnsi"/>
          <w:bCs/>
          <w:sz w:val="28"/>
          <w:szCs w:val="28"/>
        </w:rPr>
        <w:t>Majda Koren</w:t>
      </w:r>
      <w:r w:rsidRPr="00E753ED">
        <w:rPr>
          <w:rFonts w:cstheme="minorHAnsi"/>
          <w:b/>
          <w:sz w:val="28"/>
          <w:szCs w:val="28"/>
        </w:rPr>
        <w:tab/>
      </w:r>
    </w:p>
    <w:p w14:paraId="716FFEF9" w14:textId="375BC0EA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 w:rsidRPr="00E753ED">
        <w:rPr>
          <w:rFonts w:cstheme="minorHAnsi"/>
          <w:b/>
          <w:sz w:val="24"/>
          <w:szCs w:val="24"/>
        </w:rPr>
        <w:tab/>
      </w:r>
    </w:p>
    <w:p w14:paraId="70958BCB" w14:textId="602A0E10" w:rsidR="00E03D8B" w:rsidRPr="00E753ED" w:rsidRDefault="00E03D8B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</w:p>
    <w:p w14:paraId="278F1330" w14:textId="3CA0C417" w:rsidR="00E753ED" w:rsidRDefault="00DC17C0" w:rsidP="00DC17C0">
      <w:pPr>
        <w:tabs>
          <w:tab w:val="left" w:pos="5954"/>
        </w:tabs>
        <w:spacing w:after="0"/>
        <w:jc w:val="center"/>
        <w:rPr>
          <w:rFonts w:cstheme="minorHAnsi"/>
          <w:b/>
          <w:sz w:val="28"/>
          <w:szCs w:val="28"/>
        </w:rPr>
      </w:pPr>
      <w:r w:rsidRPr="00DC17C0">
        <w:rPr>
          <w:rFonts w:cstheme="minorHAnsi"/>
          <w:b/>
          <w:sz w:val="28"/>
          <w:szCs w:val="28"/>
        </w:rPr>
        <w:t>SPONZORJI</w:t>
      </w:r>
    </w:p>
    <w:p w14:paraId="7E8F6A9D" w14:textId="6257E3B4" w:rsidR="00DC17C0" w:rsidRPr="00F63C31" w:rsidRDefault="00F83E47" w:rsidP="00DC17C0">
      <w:pPr>
        <w:tabs>
          <w:tab w:val="left" w:pos="5954"/>
        </w:tabs>
        <w:spacing w:after="0"/>
        <w:jc w:val="center"/>
        <w:rPr>
          <w:rFonts w:cstheme="minorHAnsi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08416" behindDoc="1" locked="0" layoutInCell="1" allowOverlap="1" wp14:anchorId="121FBC11" wp14:editId="5B012DE0">
            <wp:simplePos x="0" y="0"/>
            <wp:positionH relativeFrom="column">
              <wp:posOffset>4526280</wp:posOffset>
            </wp:positionH>
            <wp:positionV relativeFrom="paragraph">
              <wp:posOffset>173990</wp:posOffset>
            </wp:positionV>
            <wp:extent cx="2068472" cy="1188082"/>
            <wp:effectExtent l="0" t="0" r="0" b="0"/>
            <wp:wrapTight wrapText="bothSides">
              <wp:wrapPolygon edited="0">
                <wp:start x="8754" y="5544"/>
                <wp:lineTo x="199" y="10049"/>
                <wp:lineTo x="199" y="11435"/>
                <wp:lineTo x="7560" y="12475"/>
                <wp:lineTo x="8555" y="15594"/>
                <wp:lineTo x="12136" y="15594"/>
                <wp:lineTo x="13330" y="12475"/>
                <wp:lineTo x="21288" y="11435"/>
                <wp:lineTo x="21288" y="9703"/>
                <wp:lineTo x="12136" y="5544"/>
                <wp:lineTo x="8754" y="5544"/>
              </wp:wrapPolygon>
            </wp:wrapTight>
            <wp:docPr id="25" name="Slika 25" descr="Pomurske lekar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omurske lekarn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472" cy="118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BD623C" w14:textId="643A68B4" w:rsidR="00E03D8B" w:rsidRPr="00E753ED" w:rsidRDefault="00F83E47" w:rsidP="00E03D8B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3E6B6E49" wp14:editId="260E4BB4">
            <wp:simplePos x="0" y="0"/>
            <wp:positionH relativeFrom="column">
              <wp:posOffset>114300</wp:posOffset>
            </wp:positionH>
            <wp:positionV relativeFrom="paragraph">
              <wp:posOffset>68580</wp:posOffset>
            </wp:positionV>
            <wp:extent cx="1330960" cy="998220"/>
            <wp:effectExtent l="0" t="0" r="2540" b="0"/>
            <wp:wrapTight wrapText="bothSides">
              <wp:wrapPolygon edited="0">
                <wp:start x="0" y="0"/>
                <wp:lineTo x="0" y="21023"/>
                <wp:lineTo x="21332" y="21023"/>
                <wp:lineTo x="21332" y="0"/>
                <wp:lineTo x="0" y="0"/>
              </wp:wrapPolygon>
            </wp:wrapTight>
            <wp:docPr id="27" name="Slika 27" descr="Domo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omov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344" behindDoc="1" locked="0" layoutInCell="1" allowOverlap="1" wp14:anchorId="752BF548" wp14:editId="4D2D221C">
            <wp:simplePos x="0" y="0"/>
            <wp:positionH relativeFrom="column">
              <wp:posOffset>1981200</wp:posOffset>
            </wp:positionH>
            <wp:positionV relativeFrom="paragraph">
              <wp:posOffset>7620</wp:posOffset>
            </wp:positionV>
            <wp:extent cx="2308860" cy="830580"/>
            <wp:effectExtent l="0" t="0" r="0" b="7620"/>
            <wp:wrapTight wrapText="bothSides">
              <wp:wrapPolygon edited="0">
                <wp:start x="10515" y="0"/>
                <wp:lineTo x="7842" y="7927"/>
                <wp:lineTo x="0" y="14862"/>
                <wp:lineTo x="0" y="18826"/>
                <wp:lineTo x="7663" y="21303"/>
                <wp:lineTo x="14970" y="21303"/>
                <wp:lineTo x="21386" y="18826"/>
                <wp:lineTo x="21386" y="15358"/>
                <wp:lineTo x="19604" y="12881"/>
                <wp:lineTo x="14436" y="6936"/>
                <wp:lineTo x="13723" y="4459"/>
                <wp:lineTo x="11762" y="0"/>
                <wp:lineTo x="10515" y="0"/>
              </wp:wrapPolygon>
            </wp:wrapTight>
            <wp:docPr id="15" name="Slika 15" descr="O nas | Visit Murska Sobo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 nas | Visit Murska Sobot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4631">
        <w:rPr>
          <w:rFonts w:cstheme="minorHAnsi"/>
          <w:b/>
          <w:sz w:val="24"/>
          <w:szCs w:val="24"/>
        </w:rPr>
        <w:t xml:space="preserve"> </w:t>
      </w:r>
      <w:r w:rsidR="00E03D8B" w:rsidRPr="00E753ED">
        <w:rPr>
          <w:rFonts w:cstheme="minorHAnsi"/>
          <w:b/>
          <w:sz w:val="24"/>
          <w:szCs w:val="24"/>
        </w:rPr>
        <w:tab/>
      </w:r>
    </w:p>
    <w:p w14:paraId="6F775B76" w14:textId="0A930B8E" w:rsidR="00E03D8B" w:rsidRPr="00E753ED" w:rsidRDefault="00364631" w:rsidP="00364631">
      <w:pPr>
        <w:tabs>
          <w:tab w:val="left" w:pos="4341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                                                           </w:t>
      </w:r>
    </w:p>
    <w:p w14:paraId="50FCA50B" w14:textId="0B140BE7" w:rsidR="00E03D8B" w:rsidRPr="00E753ED" w:rsidRDefault="00E03D8B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171399EF" w14:textId="71470DEA" w:rsidR="005247D8" w:rsidRPr="00E753ED" w:rsidRDefault="007E01E9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4F092F79" wp14:editId="4B7FDCD5">
            <wp:simplePos x="0" y="0"/>
            <wp:positionH relativeFrom="column">
              <wp:posOffset>7620</wp:posOffset>
            </wp:positionH>
            <wp:positionV relativeFrom="paragraph">
              <wp:posOffset>294843</wp:posOffset>
            </wp:positionV>
            <wp:extent cx="1528141" cy="937260"/>
            <wp:effectExtent l="0" t="0" r="0" b="0"/>
            <wp:wrapTight wrapText="bothSides">
              <wp:wrapPolygon edited="0">
                <wp:start x="0" y="0"/>
                <wp:lineTo x="0" y="21073"/>
                <wp:lineTo x="21277" y="21073"/>
                <wp:lineTo x="21277" y="0"/>
                <wp:lineTo x="0" y="0"/>
              </wp:wrapPolygon>
            </wp:wrapTight>
            <wp:docPr id="13" name="Slika 13" descr="slomalinogomet.si | Mali nogomet Sloveni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omalinogomet.si | Mali nogomet Slovenija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62" b="12821"/>
                    <a:stretch/>
                  </pic:blipFill>
                  <pic:spPr bwMode="auto">
                    <a:xfrm>
                      <a:off x="0" y="0"/>
                      <a:ext cx="1528141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BC27AFD" w14:textId="4DEDBBF9" w:rsidR="005247D8" w:rsidRPr="00E753ED" w:rsidRDefault="007118D7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4707F20F" wp14:editId="71ED716D">
            <wp:simplePos x="0" y="0"/>
            <wp:positionH relativeFrom="column">
              <wp:posOffset>4581525</wp:posOffset>
            </wp:positionH>
            <wp:positionV relativeFrom="paragraph">
              <wp:posOffset>3175</wp:posOffset>
            </wp:positionV>
            <wp:extent cx="1943100" cy="952500"/>
            <wp:effectExtent l="0" t="0" r="0" b="0"/>
            <wp:wrapTight wrapText="bothSides">
              <wp:wrapPolygon edited="0">
                <wp:start x="0" y="0"/>
                <wp:lineTo x="0" y="21168"/>
                <wp:lineTo x="21388" y="21168"/>
                <wp:lineTo x="21388" y="0"/>
                <wp:lineTo x="0" y="0"/>
              </wp:wrapPolygon>
            </wp:wrapTight>
            <wp:docPr id="26" name="Slika 26" descr="Združenje SEVER - Podporniki obeležitve 20. obletnice ZPVD Se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Združenje SEVER - Podporniki obeležitve 20. obletnice ZPVD Se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55" t="24734" r="7890" b="21962"/>
                    <a:stretch/>
                  </pic:blipFill>
                  <pic:spPr bwMode="auto">
                    <a:xfrm>
                      <a:off x="0" y="0"/>
                      <a:ext cx="1943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712512" behindDoc="1" locked="0" layoutInCell="1" allowOverlap="1" wp14:anchorId="6424E846" wp14:editId="154B7F3B">
            <wp:simplePos x="0" y="0"/>
            <wp:positionH relativeFrom="column">
              <wp:posOffset>2172393</wp:posOffset>
            </wp:positionH>
            <wp:positionV relativeFrom="paragraph">
              <wp:posOffset>63500</wp:posOffset>
            </wp:positionV>
            <wp:extent cx="1851660" cy="827715"/>
            <wp:effectExtent l="0" t="0" r="0" b="0"/>
            <wp:wrapTight wrapText="bothSides">
              <wp:wrapPolygon edited="0">
                <wp:start x="0" y="0"/>
                <wp:lineTo x="0" y="20887"/>
                <wp:lineTo x="21333" y="20887"/>
                <wp:lineTo x="21333" y="0"/>
                <wp:lineTo x="0" y="0"/>
              </wp:wrapPolygon>
            </wp:wrapTight>
            <wp:docPr id="16" name="Slika 16" descr="Slika, ki vsebuje besede risba, hrana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, ki vsebuje besede risba, hrana&#10;&#10;Opis je samodejno ustvarjen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660" cy="827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A8D1F5" w14:textId="3F201E02" w:rsidR="005247D8" w:rsidRPr="00E753ED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1C506EAB" w14:textId="1494F9F8" w:rsidR="005247D8" w:rsidRDefault="005247D8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32465651" w14:textId="36BB1A88" w:rsidR="00364631" w:rsidRDefault="00F83E47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</w:rPr>
        <w:drawing>
          <wp:anchor distT="0" distB="0" distL="114300" distR="114300" simplePos="0" relativeHeight="251713536" behindDoc="1" locked="0" layoutInCell="1" allowOverlap="1" wp14:anchorId="7F5514EB" wp14:editId="26B1AABC">
            <wp:simplePos x="0" y="0"/>
            <wp:positionH relativeFrom="column">
              <wp:posOffset>38100</wp:posOffset>
            </wp:positionH>
            <wp:positionV relativeFrom="paragraph">
              <wp:posOffset>218440</wp:posOffset>
            </wp:positionV>
            <wp:extent cx="1729740" cy="880595"/>
            <wp:effectExtent l="0" t="0" r="3810" b="0"/>
            <wp:wrapTight wrapText="bothSides">
              <wp:wrapPolygon edited="0">
                <wp:start x="0" y="0"/>
                <wp:lineTo x="0" y="21039"/>
                <wp:lineTo x="21410" y="21039"/>
                <wp:lineTo x="21410" y="0"/>
                <wp:lineTo x="0" y="0"/>
              </wp:wrapPolygon>
            </wp:wrapTight>
            <wp:docPr id="19" name="Slika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88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4EAF7D" w14:textId="7FEE7301" w:rsidR="00364631" w:rsidRDefault="00364631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013FC78B" w14:textId="7B9FA648" w:rsidR="00364631" w:rsidRDefault="00364631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7835057A" w14:textId="25200050" w:rsidR="00364631" w:rsidRDefault="00364631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57B8B6FB" w14:textId="6450A4AE" w:rsidR="00364631" w:rsidRDefault="00364631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04CA9DD4" w14:textId="77777777" w:rsidR="00364631" w:rsidRPr="00E753ED" w:rsidRDefault="00364631" w:rsidP="00E03D8B">
      <w:pPr>
        <w:tabs>
          <w:tab w:val="left" w:pos="4341"/>
        </w:tabs>
        <w:jc w:val="center"/>
        <w:rPr>
          <w:rFonts w:cstheme="minorHAnsi"/>
          <w:sz w:val="24"/>
          <w:szCs w:val="24"/>
        </w:rPr>
      </w:pPr>
    </w:p>
    <w:p w14:paraId="3F40E8BD" w14:textId="142D5AA0" w:rsidR="0092537C" w:rsidRDefault="0092537C" w:rsidP="003A7AD4">
      <w:pPr>
        <w:spacing w:after="0"/>
        <w:rPr>
          <w:rFonts w:cstheme="minorHAnsi"/>
          <w:b/>
          <w:bCs/>
          <w:sz w:val="36"/>
          <w:szCs w:val="36"/>
        </w:rPr>
      </w:pPr>
    </w:p>
    <w:p w14:paraId="363C4ED9" w14:textId="756F59C5" w:rsidR="0049595D" w:rsidRDefault="0049595D" w:rsidP="00E753ED">
      <w:pPr>
        <w:spacing w:after="0"/>
        <w:jc w:val="center"/>
        <w:rPr>
          <w:rFonts w:cstheme="minorHAnsi"/>
          <w:b/>
          <w:bCs/>
          <w:sz w:val="32"/>
          <w:szCs w:val="32"/>
        </w:rPr>
      </w:pPr>
    </w:p>
    <w:p w14:paraId="2B28A9C7" w14:textId="6E8058CB" w:rsidR="00E03D8B" w:rsidRPr="00E6576E" w:rsidRDefault="00E03D8B" w:rsidP="00E753ED">
      <w:pPr>
        <w:spacing w:after="0"/>
        <w:jc w:val="center"/>
        <w:rPr>
          <w:rFonts w:cstheme="minorHAnsi"/>
          <w:b/>
          <w:bCs/>
          <w:sz w:val="44"/>
          <w:szCs w:val="44"/>
        </w:rPr>
      </w:pPr>
      <w:r w:rsidRPr="00E6576E">
        <w:rPr>
          <w:rFonts w:cstheme="minorHAnsi"/>
          <w:b/>
          <w:bCs/>
          <w:sz w:val="32"/>
          <w:szCs w:val="32"/>
        </w:rPr>
        <w:t>T E H N I Č N A      N A V O D I L A</w:t>
      </w:r>
    </w:p>
    <w:p w14:paraId="632FCF0E" w14:textId="4BD3BE85" w:rsidR="00E753ED" w:rsidRDefault="00F448B3" w:rsidP="00E753ED">
      <w:pPr>
        <w:tabs>
          <w:tab w:val="left" w:pos="5954"/>
        </w:tabs>
        <w:spacing w:after="0"/>
        <w:rPr>
          <w:rFonts w:cstheme="minorHAnsi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1B2D3C75" wp14:editId="3FCA8210">
            <wp:simplePos x="0" y="0"/>
            <wp:positionH relativeFrom="column">
              <wp:posOffset>-99060</wp:posOffset>
            </wp:positionH>
            <wp:positionV relativeFrom="paragraph">
              <wp:posOffset>90170</wp:posOffset>
            </wp:positionV>
            <wp:extent cx="7063740" cy="3696080"/>
            <wp:effectExtent l="0" t="0" r="3810" b="0"/>
            <wp:wrapNone/>
            <wp:docPr id="24" name="Slika 24" descr="Expa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pano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3740" cy="369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9436EF" w14:textId="7E74591C" w:rsidR="00E753ED" w:rsidRPr="003A7AD4" w:rsidRDefault="00E753ED" w:rsidP="00E753ED">
      <w:pPr>
        <w:tabs>
          <w:tab w:val="left" w:pos="5954"/>
        </w:tabs>
        <w:spacing w:after="0"/>
        <w:rPr>
          <w:rFonts w:cstheme="minorHAnsi"/>
          <w:bCs/>
          <w:color w:val="000000" w:themeColor="text1"/>
          <w:sz w:val="28"/>
          <w:szCs w:val="28"/>
        </w:rPr>
      </w:pPr>
      <w:r w:rsidRPr="003A7AD4">
        <w:rPr>
          <w:rFonts w:cstheme="minorHAnsi"/>
          <w:b/>
          <w:color w:val="000000" w:themeColor="text1"/>
          <w:sz w:val="28"/>
          <w:szCs w:val="28"/>
        </w:rPr>
        <w:t>Kraj in prireditelj</w:t>
      </w:r>
      <w:r w:rsidRPr="003A7AD4">
        <w:rPr>
          <w:rFonts w:cstheme="minorHAnsi"/>
          <w:bCs/>
          <w:color w:val="000000" w:themeColor="text1"/>
          <w:sz w:val="28"/>
          <w:szCs w:val="28"/>
        </w:rPr>
        <w:t>: Murska Sobota, AK Pomurje</w:t>
      </w:r>
      <w:r w:rsidR="0019245A" w:rsidRPr="003A7AD4">
        <w:rPr>
          <w:rFonts w:cstheme="minorHAnsi"/>
          <w:bCs/>
          <w:color w:val="000000" w:themeColor="text1"/>
          <w:sz w:val="28"/>
          <w:szCs w:val="28"/>
        </w:rPr>
        <w:t>.</w:t>
      </w:r>
    </w:p>
    <w:p w14:paraId="450C2333" w14:textId="169A9A69" w:rsidR="00E753ED" w:rsidRPr="003A7AD4" w:rsidRDefault="00E753ED" w:rsidP="00E753ED">
      <w:pPr>
        <w:tabs>
          <w:tab w:val="left" w:pos="5954"/>
        </w:tabs>
        <w:spacing w:after="0"/>
        <w:rPr>
          <w:rFonts w:cstheme="minorHAnsi"/>
          <w:bCs/>
          <w:color w:val="000000" w:themeColor="text1"/>
          <w:sz w:val="28"/>
          <w:szCs w:val="28"/>
        </w:rPr>
      </w:pPr>
      <w:r w:rsidRPr="003A7AD4">
        <w:rPr>
          <w:rFonts w:cstheme="minorHAnsi"/>
          <w:b/>
          <w:color w:val="000000" w:themeColor="text1"/>
          <w:sz w:val="28"/>
          <w:szCs w:val="28"/>
        </w:rPr>
        <w:t>Datum tekmovanja</w:t>
      </w:r>
      <w:r w:rsidRPr="003A7AD4">
        <w:rPr>
          <w:rFonts w:cstheme="minorHAnsi"/>
          <w:bCs/>
          <w:color w:val="000000" w:themeColor="text1"/>
          <w:sz w:val="28"/>
          <w:szCs w:val="28"/>
        </w:rPr>
        <w:t>: sobota, 10. oktober 2020 ob 11.00 uri.</w:t>
      </w:r>
    </w:p>
    <w:p w14:paraId="7DAF3417" w14:textId="739A1647" w:rsidR="00E753ED" w:rsidRPr="003A7AD4" w:rsidRDefault="00E753ED" w:rsidP="00E753ED">
      <w:pPr>
        <w:tabs>
          <w:tab w:val="left" w:pos="5954"/>
        </w:tabs>
        <w:spacing w:after="0"/>
        <w:rPr>
          <w:rFonts w:cstheme="minorHAnsi"/>
          <w:bCs/>
          <w:color w:val="000000" w:themeColor="text1"/>
          <w:sz w:val="28"/>
          <w:szCs w:val="28"/>
        </w:rPr>
      </w:pPr>
      <w:r w:rsidRPr="003A7AD4">
        <w:rPr>
          <w:rFonts w:cstheme="minorHAnsi"/>
          <w:b/>
          <w:color w:val="000000" w:themeColor="text1"/>
          <w:sz w:val="28"/>
          <w:szCs w:val="28"/>
        </w:rPr>
        <w:t>Kraj tekmovanja</w:t>
      </w:r>
      <w:r w:rsidRPr="003A7AD4">
        <w:rPr>
          <w:rFonts w:cstheme="minorHAnsi"/>
          <w:bCs/>
          <w:color w:val="000000" w:themeColor="text1"/>
          <w:sz w:val="28"/>
          <w:szCs w:val="28"/>
        </w:rPr>
        <w:t>: EXPANO,</w:t>
      </w:r>
      <w:r w:rsidR="0019245A" w:rsidRPr="003A7AD4">
        <w:rPr>
          <w:rFonts w:cstheme="minorHAnsi"/>
          <w:bCs/>
          <w:color w:val="000000" w:themeColor="text1"/>
          <w:sz w:val="28"/>
          <w:szCs w:val="28"/>
        </w:rPr>
        <w:t xml:space="preserve"> Bakovska ulica 41, 9000 Murska Sobota</w:t>
      </w:r>
      <w:r w:rsidRPr="003A7AD4">
        <w:rPr>
          <w:rFonts w:cstheme="minorHAnsi"/>
          <w:bCs/>
          <w:color w:val="000000" w:themeColor="text1"/>
          <w:sz w:val="28"/>
          <w:szCs w:val="28"/>
        </w:rPr>
        <w:t xml:space="preserve"> </w:t>
      </w:r>
      <w:r w:rsidR="0019245A" w:rsidRPr="003A7AD4">
        <w:rPr>
          <w:rFonts w:cstheme="minorHAnsi"/>
          <w:bCs/>
          <w:color w:val="000000" w:themeColor="text1"/>
          <w:sz w:val="28"/>
          <w:szCs w:val="28"/>
        </w:rPr>
        <w:t>(ob</w:t>
      </w:r>
      <w:r w:rsidRPr="003A7AD4">
        <w:rPr>
          <w:rFonts w:cstheme="minorHAnsi"/>
          <w:bCs/>
          <w:color w:val="000000" w:themeColor="text1"/>
          <w:sz w:val="28"/>
          <w:szCs w:val="28"/>
        </w:rPr>
        <w:t xml:space="preserve"> soboškem jezeru</w:t>
      </w:r>
      <w:r w:rsidR="0019245A" w:rsidRPr="003A7AD4">
        <w:rPr>
          <w:rFonts w:cstheme="minorHAnsi"/>
          <w:bCs/>
          <w:color w:val="000000" w:themeColor="text1"/>
          <w:sz w:val="28"/>
          <w:szCs w:val="28"/>
        </w:rPr>
        <w:t>).</w:t>
      </w:r>
    </w:p>
    <w:p w14:paraId="4D3C0CB5" w14:textId="5048BF06" w:rsidR="0092537C" w:rsidRPr="003A7AD4" w:rsidRDefault="00E753ED" w:rsidP="003A7AD4">
      <w:pPr>
        <w:rPr>
          <w:color w:val="000000" w:themeColor="text1"/>
          <w:sz w:val="28"/>
          <w:szCs w:val="28"/>
          <w:lang w:eastAsia="sl-SI"/>
        </w:rPr>
      </w:pPr>
      <w:r w:rsidRPr="003A7AD4">
        <w:rPr>
          <w:rFonts w:cstheme="minorHAnsi"/>
          <w:b/>
          <w:color w:val="000000" w:themeColor="text1"/>
          <w:sz w:val="28"/>
          <w:szCs w:val="28"/>
        </w:rPr>
        <w:t>Tekmovalne kategorije, dolžine prog in urnik:</w:t>
      </w:r>
      <w:r w:rsidR="0092537C" w:rsidRPr="003A7AD4">
        <w:rPr>
          <w:color w:val="000000" w:themeColor="text1"/>
          <w:sz w:val="28"/>
          <w:szCs w:val="28"/>
          <w:lang w:eastAsia="sl-SI"/>
        </w:rPr>
        <w:t xml:space="preserve"> slavnostna otvoritev tekmovanja bo ob 10.50 uri.</w:t>
      </w:r>
    </w:p>
    <w:p w14:paraId="11D5250C" w14:textId="2063A496" w:rsidR="003A7AD4" w:rsidRDefault="003A7AD4" w:rsidP="003A7AD4">
      <w:pPr>
        <w:rPr>
          <w:b/>
          <w:sz w:val="28"/>
          <w:szCs w:val="28"/>
          <w:lang w:eastAsia="sl-SI"/>
        </w:rPr>
      </w:pPr>
    </w:p>
    <w:p w14:paraId="29ADC112" w14:textId="77777777" w:rsidR="003A7AD4" w:rsidRDefault="003A7AD4" w:rsidP="003A7AD4">
      <w:pPr>
        <w:rPr>
          <w:b/>
          <w:sz w:val="28"/>
          <w:szCs w:val="28"/>
          <w:lang w:eastAsia="sl-SI"/>
        </w:rPr>
      </w:pPr>
    </w:p>
    <w:p w14:paraId="0DE7B410" w14:textId="0CF39173" w:rsidR="003A7AD4" w:rsidRDefault="003A7AD4" w:rsidP="003A7AD4">
      <w:pPr>
        <w:rPr>
          <w:b/>
          <w:sz w:val="28"/>
          <w:szCs w:val="28"/>
          <w:lang w:eastAsia="sl-SI"/>
        </w:rPr>
      </w:pPr>
    </w:p>
    <w:p w14:paraId="03FEC4BE" w14:textId="5FCE6C1D" w:rsidR="003A7AD4" w:rsidRDefault="003A7AD4" w:rsidP="003A7AD4">
      <w:pPr>
        <w:rPr>
          <w:b/>
          <w:sz w:val="28"/>
          <w:szCs w:val="28"/>
          <w:lang w:eastAsia="sl-SI"/>
        </w:rPr>
      </w:pPr>
    </w:p>
    <w:p w14:paraId="0D166C21" w14:textId="303EEE6E" w:rsidR="003A7AD4" w:rsidRDefault="003A7AD4" w:rsidP="003A7AD4">
      <w:pPr>
        <w:rPr>
          <w:rFonts w:cstheme="minorHAnsi"/>
          <w:b/>
          <w:sz w:val="28"/>
          <w:szCs w:val="28"/>
        </w:rPr>
      </w:pPr>
    </w:p>
    <w:p w14:paraId="43A6F332" w14:textId="1540DA26" w:rsidR="00127629" w:rsidRDefault="00127629" w:rsidP="003A7AD4">
      <w:pPr>
        <w:rPr>
          <w:rFonts w:cstheme="minorHAnsi"/>
          <w:b/>
          <w:sz w:val="28"/>
          <w:szCs w:val="28"/>
        </w:rPr>
      </w:pPr>
    </w:p>
    <w:p w14:paraId="73FD9182" w14:textId="77777777" w:rsidR="00F448B3" w:rsidRDefault="00F448B3" w:rsidP="003A7AD4">
      <w:pPr>
        <w:rPr>
          <w:rFonts w:cstheme="minorHAnsi"/>
          <w:b/>
          <w:sz w:val="28"/>
          <w:szCs w:val="28"/>
        </w:rPr>
      </w:pPr>
    </w:p>
    <w:tbl>
      <w:tblPr>
        <w:tblStyle w:val="Tabelamrea4poudarek5"/>
        <w:tblW w:w="0" w:type="auto"/>
        <w:tblLook w:val="04A0" w:firstRow="1" w:lastRow="0" w:firstColumn="1" w:lastColumn="0" w:noHBand="0" w:noVBand="1"/>
      </w:tblPr>
      <w:tblGrid>
        <w:gridCol w:w="2972"/>
        <w:gridCol w:w="3260"/>
        <w:gridCol w:w="1985"/>
        <w:gridCol w:w="2677"/>
      </w:tblGrid>
      <w:tr w:rsidR="00127629" w:rsidRPr="00127629" w14:paraId="165A30AD" w14:textId="77777777" w:rsidTr="00CC2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7547A28" w14:textId="16790C15" w:rsidR="00127629" w:rsidRPr="00127629" w:rsidRDefault="00127629" w:rsidP="00CC2223">
            <w:pPr>
              <w:jc w:val="center"/>
              <w:rPr>
                <w:rFonts w:cstheme="minorHAnsi"/>
                <w:b w:val="0"/>
                <w:sz w:val="28"/>
                <w:szCs w:val="28"/>
              </w:rPr>
            </w:pPr>
            <w:r>
              <w:rPr>
                <w:rFonts w:cstheme="minorHAnsi"/>
                <w:b w:val="0"/>
                <w:sz w:val="28"/>
                <w:szCs w:val="28"/>
              </w:rPr>
              <w:t>KATEGORIJA</w:t>
            </w:r>
          </w:p>
        </w:tc>
        <w:tc>
          <w:tcPr>
            <w:tcW w:w="3260" w:type="dxa"/>
          </w:tcPr>
          <w:p w14:paraId="4EDF0A4D" w14:textId="0B18C2A0" w:rsidR="00127629" w:rsidRPr="00127629" w:rsidRDefault="00127629" w:rsidP="00CC22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8"/>
                <w:szCs w:val="28"/>
              </w:rPr>
            </w:pPr>
            <w:r>
              <w:rPr>
                <w:rFonts w:cstheme="minorHAnsi"/>
                <w:b w:val="0"/>
                <w:sz w:val="28"/>
                <w:szCs w:val="28"/>
              </w:rPr>
              <w:t>LETNICA ROJSTVA</w:t>
            </w:r>
          </w:p>
        </w:tc>
        <w:tc>
          <w:tcPr>
            <w:tcW w:w="1985" w:type="dxa"/>
          </w:tcPr>
          <w:p w14:paraId="5D9B0789" w14:textId="25A56111" w:rsidR="00127629" w:rsidRPr="00127629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36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8"/>
                <w:szCs w:val="28"/>
              </w:rPr>
            </w:pPr>
            <w:r>
              <w:rPr>
                <w:rFonts w:cstheme="minorHAnsi"/>
                <w:b w:val="0"/>
                <w:sz w:val="28"/>
                <w:szCs w:val="28"/>
              </w:rPr>
              <w:t>RAZDALJA</w:t>
            </w:r>
          </w:p>
        </w:tc>
        <w:tc>
          <w:tcPr>
            <w:tcW w:w="2677" w:type="dxa"/>
          </w:tcPr>
          <w:p w14:paraId="651A0436" w14:textId="77777777" w:rsidR="00127629" w:rsidRDefault="00127629" w:rsidP="00CC22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8"/>
                <w:szCs w:val="28"/>
              </w:rPr>
            </w:pPr>
            <w:r>
              <w:rPr>
                <w:rFonts w:cstheme="minorHAnsi"/>
                <w:b w:val="0"/>
                <w:sz w:val="28"/>
                <w:szCs w:val="28"/>
              </w:rPr>
              <w:t>ČAS</w:t>
            </w:r>
          </w:p>
          <w:p w14:paraId="1F7CEB43" w14:textId="62836080" w:rsidR="00127629" w:rsidRPr="00127629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Arial Unicode MS" w:hAnsi="Times New Roman" w:cstheme="minorHAnsi"/>
                <w:b w:val="0"/>
                <w:sz w:val="28"/>
                <w:szCs w:val="28"/>
                <w:bdr w:val="nil"/>
                <w:lang w:eastAsia="sl-SI"/>
              </w:rPr>
            </w:pPr>
          </w:p>
        </w:tc>
      </w:tr>
      <w:tr w:rsidR="00127629" w:rsidRPr="00127629" w14:paraId="53A5B984" w14:textId="76B42240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0736E14" w14:textId="3F29A452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E PIONIRKE A </w:t>
            </w:r>
          </w:p>
        </w:tc>
        <w:tc>
          <w:tcPr>
            <w:tcW w:w="3260" w:type="dxa"/>
          </w:tcPr>
          <w:p w14:paraId="4752EEF3" w14:textId="02FEFFE7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8</w:t>
            </w:r>
          </w:p>
        </w:tc>
        <w:tc>
          <w:tcPr>
            <w:tcW w:w="1985" w:type="dxa"/>
          </w:tcPr>
          <w:p w14:paraId="2AADD1C3" w14:textId="59F0B93B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7792EED4" w14:textId="33B32AD2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10</w:t>
            </w:r>
          </w:p>
        </w:tc>
      </w:tr>
      <w:tr w:rsidR="00127629" w:rsidRPr="00127629" w14:paraId="2628CC91" w14:textId="27DFD7F3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7CAE39C" w14:textId="28863137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E PIONIRKE B </w:t>
            </w:r>
          </w:p>
        </w:tc>
        <w:tc>
          <w:tcPr>
            <w:tcW w:w="3260" w:type="dxa"/>
          </w:tcPr>
          <w:p w14:paraId="5D8A854D" w14:textId="099A7436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</w:t>
            </w:r>
            <w:r w:rsidRPr="00CC2223"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1985" w:type="dxa"/>
          </w:tcPr>
          <w:p w14:paraId="02AE1C02" w14:textId="50D0A7D0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516C4E68" w14:textId="7B2F6F23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10</w:t>
            </w:r>
          </w:p>
        </w:tc>
      </w:tr>
      <w:tr w:rsidR="00127629" w:rsidRPr="00127629" w14:paraId="3F2A93F1" w14:textId="07D9C3A5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63C983E" w14:textId="01F530A8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I PIONIRJI A </w:t>
            </w:r>
          </w:p>
        </w:tc>
        <w:tc>
          <w:tcPr>
            <w:tcW w:w="3260" w:type="dxa"/>
          </w:tcPr>
          <w:p w14:paraId="5DA93386" w14:textId="70AC249D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</w:t>
            </w:r>
            <w:r w:rsidRPr="00CC2223">
              <w:rPr>
                <w:rFonts w:cstheme="minorHAnsi"/>
                <w:sz w:val="28"/>
                <w:szCs w:val="28"/>
              </w:rPr>
              <w:t>8</w:t>
            </w:r>
          </w:p>
        </w:tc>
        <w:tc>
          <w:tcPr>
            <w:tcW w:w="1985" w:type="dxa"/>
          </w:tcPr>
          <w:p w14:paraId="2325074F" w14:textId="39FC3C46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48334FBB" w14:textId="6D7176AC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20</w:t>
            </w:r>
          </w:p>
        </w:tc>
      </w:tr>
      <w:tr w:rsidR="00127629" w:rsidRPr="00127629" w14:paraId="1177A186" w14:textId="3B1C56F0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F7A4C7B" w14:textId="45C3EF7E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I PIONIRJI B </w:t>
            </w:r>
          </w:p>
        </w:tc>
        <w:tc>
          <w:tcPr>
            <w:tcW w:w="3260" w:type="dxa"/>
          </w:tcPr>
          <w:p w14:paraId="71D4F2E8" w14:textId="3B4E6076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7</w:t>
            </w:r>
          </w:p>
        </w:tc>
        <w:tc>
          <w:tcPr>
            <w:tcW w:w="1985" w:type="dxa"/>
          </w:tcPr>
          <w:p w14:paraId="062A650B" w14:textId="56FCCCEC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493FFE04" w14:textId="2871E643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20</w:t>
            </w:r>
          </w:p>
        </w:tc>
      </w:tr>
      <w:tr w:rsidR="00127629" w:rsidRPr="00127629" w14:paraId="700324B9" w14:textId="03C7AEBA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57C533E" w14:textId="54D2B27B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STAREJŠE PIONIRKE A </w:t>
            </w:r>
          </w:p>
        </w:tc>
        <w:tc>
          <w:tcPr>
            <w:tcW w:w="3260" w:type="dxa"/>
          </w:tcPr>
          <w:p w14:paraId="7D9248E3" w14:textId="57048259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</w:t>
            </w:r>
            <w:r w:rsidRPr="00CC2223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1985" w:type="dxa"/>
          </w:tcPr>
          <w:p w14:paraId="262F943D" w14:textId="13DFE830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1E86CCDF" w14:textId="002A1FD0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30</w:t>
            </w:r>
          </w:p>
        </w:tc>
      </w:tr>
      <w:tr w:rsidR="00127629" w:rsidRPr="00127629" w14:paraId="66C3C735" w14:textId="3A503958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3A4BB94" w14:textId="7EDBC2BF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STAREJŠE PIONIRKE B </w:t>
            </w:r>
          </w:p>
        </w:tc>
        <w:tc>
          <w:tcPr>
            <w:tcW w:w="3260" w:type="dxa"/>
          </w:tcPr>
          <w:p w14:paraId="21BCE5AC" w14:textId="5E7AA08B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6</w:t>
            </w:r>
          </w:p>
        </w:tc>
        <w:tc>
          <w:tcPr>
            <w:tcW w:w="1985" w:type="dxa"/>
          </w:tcPr>
          <w:p w14:paraId="4DF990B5" w14:textId="5E9A3F48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32B4B24C" w14:textId="60F98A12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30</w:t>
            </w:r>
          </w:p>
        </w:tc>
      </w:tr>
      <w:tr w:rsidR="00127629" w:rsidRPr="00127629" w14:paraId="01B3DF00" w14:textId="0FCCF945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FBE2048" w14:textId="67E695D5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STAREJŠI PIONIRJI A </w:t>
            </w:r>
          </w:p>
        </w:tc>
        <w:tc>
          <w:tcPr>
            <w:tcW w:w="3260" w:type="dxa"/>
          </w:tcPr>
          <w:p w14:paraId="3BE956CE" w14:textId="4138C444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5</w:t>
            </w:r>
          </w:p>
        </w:tc>
        <w:tc>
          <w:tcPr>
            <w:tcW w:w="1985" w:type="dxa"/>
          </w:tcPr>
          <w:p w14:paraId="3C07481A" w14:textId="12D64599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458380AB" w14:textId="1649CC33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40</w:t>
            </w:r>
          </w:p>
        </w:tc>
      </w:tr>
      <w:tr w:rsidR="00127629" w:rsidRPr="00127629" w14:paraId="51CC4BE8" w14:textId="033B084A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C7EC562" w14:textId="54C10774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STAREJŠI PIONIRJI B </w:t>
            </w:r>
          </w:p>
        </w:tc>
        <w:tc>
          <w:tcPr>
            <w:tcW w:w="3260" w:type="dxa"/>
          </w:tcPr>
          <w:p w14:paraId="56673E42" w14:textId="3C0F457D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</w:t>
            </w:r>
            <w:r w:rsidRPr="00CC2223"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1985" w:type="dxa"/>
          </w:tcPr>
          <w:p w14:paraId="3D7761E2" w14:textId="2CF332B4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0AB9AF37" w14:textId="3D145F0A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40</w:t>
            </w:r>
          </w:p>
        </w:tc>
      </w:tr>
      <w:tr w:rsidR="00127629" w:rsidRPr="00127629" w14:paraId="199AAC95" w14:textId="11E61B9B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588ECA2" w14:textId="37A3C8A0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E MLADINKE </w:t>
            </w:r>
          </w:p>
        </w:tc>
        <w:tc>
          <w:tcPr>
            <w:tcW w:w="3260" w:type="dxa"/>
          </w:tcPr>
          <w:p w14:paraId="10EAC52B" w14:textId="6E3331C8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a 2003 in 2004</w:t>
            </w:r>
          </w:p>
        </w:tc>
        <w:tc>
          <w:tcPr>
            <w:tcW w:w="1985" w:type="dxa"/>
          </w:tcPr>
          <w:p w14:paraId="611E98D0" w14:textId="08E5AD3A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1000 m</w:t>
            </w:r>
          </w:p>
        </w:tc>
        <w:tc>
          <w:tcPr>
            <w:tcW w:w="2677" w:type="dxa"/>
          </w:tcPr>
          <w:p w14:paraId="43BDD210" w14:textId="447FCBD5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1.50</w:t>
            </w:r>
          </w:p>
        </w:tc>
      </w:tr>
      <w:tr w:rsidR="00127629" w:rsidRPr="00127629" w14:paraId="54358856" w14:textId="15B79085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DDB9F2D" w14:textId="3FC8B40D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MLAJŠI MLADINCI </w:t>
            </w:r>
          </w:p>
        </w:tc>
        <w:tc>
          <w:tcPr>
            <w:tcW w:w="3260" w:type="dxa"/>
          </w:tcPr>
          <w:p w14:paraId="4D767363" w14:textId="3E713880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a 2003 in 2004</w:t>
            </w:r>
          </w:p>
        </w:tc>
        <w:tc>
          <w:tcPr>
            <w:tcW w:w="1985" w:type="dxa"/>
          </w:tcPr>
          <w:p w14:paraId="25EBA3E0" w14:textId="1E83B987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2000 m</w:t>
            </w:r>
          </w:p>
        </w:tc>
        <w:tc>
          <w:tcPr>
            <w:tcW w:w="2677" w:type="dxa"/>
          </w:tcPr>
          <w:p w14:paraId="3E2FF3E4" w14:textId="58F0B8E8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2.00</w:t>
            </w:r>
          </w:p>
        </w:tc>
      </w:tr>
      <w:tr w:rsidR="00127629" w:rsidRPr="00127629" w14:paraId="5794CD12" w14:textId="73793351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4BC303F" w14:textId="76F2DEC1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>STAREJŠE MLADINKE</w:t>
            </w:r>
          </w:p>
        </w:tc>
        <w:tc>
          <w:tcPr>
            <w:tcW w:w="3260" w:type="dxa"/>
          </w:tcPr>
          <w:p w14:paraId="6293B508" w14:textId="1C107569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a 2001 in 2002</w:t>
            </w:r>
          </w:p>
        </w:tc>
        <w:tc>
          <w:tcPr>
            <w:tcW w:w="1985" w:type="dxa"/>
          </w:tcPr>
          <w:p w14:paraId="0BD344CA" w14:textId="5C07348C" w:rsidR="00127629" w:rsidRPr="00CC2223" w:rsidRDefault="00CC2223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2</w:t>
            </w:r>
            <w:r w:rsidR="00127629" w:rsidRPr="00CC2223">
              <w:rPr>
                <w:rFonts w:cstheme="minorHAnsi"/>
                <w:sz w:val="28"/>
                <w:szCs w:val="28"/>
              </w:rPr>
              <w:t>000 m</w:t>
            </w:r>
          </w:p>
        </w:tc>
        <w:tc>
          <w:tcPr>
            <w:tcW w:w="2677" w:type="dxa"/>
          </w:tcPr>
          <w:p w14:paraId="0BB29966" w14:textId="2E68DA46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2.15</w:t>
            </w:r>
          </w:p>
        </w:tc>
      </w:tr>
      <w:tr w:rsidR="00127629" w:rsidRPr="00127629" w14:paraId="3790A682" w14:textId="3C40E2F2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28C0B3A" w14:textId="1FF7BE96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STAREJŠI MLADINCI </w:t>
            </w:r>
          </w:p>
        </w:tc>
        <w:tc>
          <w:tcPr>
            <w:tcW w:w="3260" w:type="dxa"/>
          </w:tcPr>
          <w:p w14:paraId="519761D2" w14:textId="0160B1C1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a 2001 in 2002</w:t>
            </w:r>
          </w:p>
        </w:tc>
        <w:tc>
          <w:tcPr>
            <w:tcW w:w="1985" w:type="dxa"/>
          </w:tcPr>
          <w:p w14:paraId="6308C4BE" w14:textId="5F426B2A" w:rsidR="00127629" w:rsidRPr="00CC2223" w:rsidRDefault="00CC2223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3</w:t>
            </w:r>
            <w:r w:rsidR="00127629" w:rsidRPr="00CC2223">
              <w:rPr>
                <w:rFonts w:cstheme="minorHAnsi"/>
                <w:sz w:val="28"/>
                <w:szCs w:val="28"/>
              </w:rPr>
              <w:t>000 m</w:t>
            </w:r>
          </w:p>
        </w:tc>
        <w:tc>
          <w:tcPr>
            <w:tcW w:w="2677" w:type="dxa"/>
          </w:tcPr>
          <w:p w14:paraId="204F215A" w14:textId="27102DC4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2.30</w:t>
            </w:r>
          </w:p>
        </w:tc>
      </w:tr>
      <w:tr w:rsidR="00127629" w:rsidRPr="00127629" w14:paraId="23778AF2" w14:textId="4A6229A8" w:rsidTr="00CC2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350A550" w14:textId="724664B4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ČLANICE </w:t>
            </w:r>
          </w:p>
        </w:tc>
        <w:tc>
          <w:tcPr>
            <w:tcW w:w="3260" w:type="dxa"/>
          </w:tcPr>
          <w:p w14:paraId="07E2D0F9" w14:textId="59AC7195" w:rsidR="00127629" w:rsidRPr="00CC2223" w:rsidRDefault="00127629" w:rsidP="008863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0 in starejše</w:t>
            </w:r>
          </w:p>
        </w:tc>
        <w:tc>
          <w:tcPr>
            <w:tcW w:w="1985" w:type="dxa"/>
          </w:tcPr>
          <w:p w14:paraId="5CCBF99A" w14:textId="7E4289C6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3000 m</w:t>
            </w:r>
          </w:p>
        </w:tc>
        <w:tc>
          <w:tcPr>
            <w:tcW w:w="2677" w:type="dxa"/>
          </w:tcPr>
          <w:p w14:paraId="32E4E76A" w14:textId="5F5F9998" w:rsidR="00127629" w:rsidRPr="00CC2223" w:rsidRDefault="00CC2223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2.50</w:t>
            </w:r>
          </w:p>
        </w:tc>
      </w:tr>
      <w:tr w:rsidR="00127629" w:rsidRPr="00127629" w14:paraId="094D3EF1" w14:textId="31FF34D7" w:rsidTr="00CC2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C1A1904" w14:textId="326D2C59" w:rsidR="00127629" w:rsidRPr="00CC2223" w:rsidRDefault="00F61955" w:rsidP="0088633D">
            <w:pPr>
              <w:rPr>
                <w:rFonts w:cstheme="minorHAnsi"/>
                <w:b w:val="0"/>
                <w:bCs w:val="0"/>
                <w:sz w:val="28"/>
                <w:szCs w:val="28"/>
              </w:rPr>
            </w:pPr>
            <w:r w:rsidRPr="00CC2223">
              <w:rPr>
                <w:rFonts w:cstheme="minorHAnsi"/>
                <w:b w:val="0"/>
                <w:bCs w:val="0"/>
                <w:sz w:val="28"/>
                <w:szCs w:val="28"/>
              </w:rPr>
              <w:t xml:space="preserve">ČLANI </w:t>
            </w:r>
          </w:p>
        </w:tc>
        <w:tc>
          <w:tcPr>
            <w:tcW w:w="3260" w:type="dxa"/>
          </w:tcPr>
          <w:p w14:paraId="503E83A5" w14:textId="04C3542E" w:rsidR="00127629" w:rsidRPr="00CC2223" w:rsidRDefault="00127629" w:rsidP="008863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  <w:szCs w:val="28"/>
              </w:rPr>
            </w:pPr>
            <w:r w:rsidRPr="00CC2223">
              <w:rPr>
                <w:rFonts w:cstheme="minorHAnsi"/>
                <w:sz w:val="28"/>
                <w:szCs w:val="28"/>
              </w:rPr>
              <w:t xml:space="preserve"> letnik 2000 in starejši</w:t>
            </w:r>
          </w:p>
        </w:tc>
        <w:tc>
          <w:tcPr>
            <w:tcW w:w="1985" w:type="dxa"/>
          </w:tcPr>
          <w:p w14:paraId="2C71C0E4" w14:textId="5D00DA4B" w:rsidR="00127629" w:rsidRPr="00CC2223" w:rsidRDefault="00127629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cstheme="minorHAnsi"/>
                <w:sz w:val="28"/>
                <w:szCs w:val="28"/>
              </w:rPr>
              <w:t>5000 m</w:t>
            </w:r>
          </w:p>
        </w:tc>
        <w:tc>
          <w:tcPr>
            <w:tcW w:w="2677" w:type="dxa"/>
          </w:tcPr>
          <w:p w14:paraId="269AEEAE" w14:textId="1FB4B9D5" w:rsidR="00127629" w:rsidRPr="00CC2223" w:rsidRDefault="00CC2223" w:rsidP="00CC2223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</w:pPr>
            <w:r w:rsidRPr="00CC2223">
              <w:rPr>
                <w:rFonts w:eastAsia="Arial Unicode MS" w:cstheme="minorHAnsi"/>
                <w:sz w:val="28"/>
                <w:szCs w:val="28"/>
                <w:bdr w:val="nil"/>
                <w:lang w:eastAsia="sl-SI"/>
              </w:rPr>
              <w:t>13.10</w:t>
            </w:r>
          </w:p>
        </w:tc>
      </w:tr>
    </w:tbl>
    <w:p w14:paraId="0F1746D8" w14:textId="5377A24D" w:rsidR="00343368" w:rsidRDefault="00343368" w:rsidP="0092537C">
      <w:pPr>
        <w:rPr>
          <w:b/>
          <w:bCs/>
          <w:sz w:val="32"/>
          <w:szCs w:val="32"/>
          <w:lang w:eastAsia="sl-SI"/>
        </w:rPr>
      </w:pPr>
    </w:p>
    <w:p w14:paraId="4DE7B194" w14:textId="5B82B213" w:rsidR="003A7AD4" w:rsidRDefault="003A7AD4" w:rsidP="003A7AD4">
      <w:pPr>
        <w:jc w:val="center"/>
        <w:rPr>
          <w:b/>
          <w:bCs/>
          <w:sz w:val="32"/>
          <w:szCs w:val="32"/>
          <w:lang w:eastAsia="sl-SI"/>
        </w:rPr>
      </w:pPr>
    </w:p>
    <w:p w14:paraId="6FAFC4CD" w14:textId="77777777" w:rsidR="003A7AD4" w:rsidRDefault="003A7AD4" w:rsidP="0092537C">
      <w:pPr>
        <w:rPr>
          <w:b/>
          <w:bCs/>
          <w:sz w:val="32"/>
          <w:szCs w:val="32"/>
          <w:lang w:eastAsia="sl-SI"/>
        </w:rPr>
      </w:pPr>
    </w:p>
    <w:p w14:paraId="4FC9B660" w14:textId="12DB1BB1" w:rsidR="0092537C" w:rsidRDefault="0092537C" w:rsidP="0092537C">
      <w:pPr>
        <w:rPr>
          <w:b/>
          <w:bCs/>
          <w:sz w:val="32"/>
          <w:szCs w:val="32"/>
          <w:lang w:eastAsia="sl-SI"/>
        </w:rPr>
      </w:pPr>
      <w:r w:rsidRPr="0092537C">
        <w:rPr>
          <w:b/>
          <w:bCs/>
          <w:sz w:val="32"/>
          <w:szCs w:val="32"/>
          <w:lang w:eastAsia="sl-SI"/>
        </w:rPr>
        <w:t>PROGA</w:t>
      </w:r>
    </w:p>
    <w:p w14:paraId="00762B1C" w14:textId="042A65B0" w:rsidR="00D72306" w:rsidRPr="003A7AD4" w:rsidRDefault="0092537C" w:rsidP="0019245A">
      <w:pPr>
        <w:rPr>
          <w:sz w:val="28"/>
          <w:szCs w:val="28"/>
          <w:lang w:eastAsia="sl-SI"/>
        </w:rPr>
      </w:pPr>
      <w:r w:rsidRPr="00343368">
        <w:rPr>
          <w:sz w:val="28"/>
          <w:szCs w:val="28"/>
          <w:lang w:eastAsia="sl-SI"/>
        </w:rPr>
        <w:t>Proga poteka po travnati površini ob soboškem jezeru</w:t>
      </w:r>
      <w:r w:rsidR="00343368" w:rsidRPr="00343368">
        <w:rPr>
          <w:sz w:val="28"/>
          <w:szCs w:val="28"/>
          <w:lang w:eastAsia="sl-SI"/>
        </w:rPr>
        <w:t xml:space="preserve"> in je zgrajena iz dveh krogov. Manjši krog obsega 500m (pionirji/-ke U12) in večji krog, ki obsega 1000m (kategorije od pionirjev/-k U14 do članov).</w:t>
      </w:r>
    </w:p>
    <w:p w14:paraId="6EB0E6DC" w14:textId="5B7C4F97" w:rsidR="00343368" w:rsidRDefault="0019245A" w:rsidP="003A7AD4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306B3B65" wp14:editId="1FCA5998">
            <wp:simplePos x="0" y="0"/>
            <wp:positionH relativeFrom="column">
              <wp:posOffset>205740</wp:posOffset>
            </wp:positionH>
            <wp:positionV relativeFrom="paragraph">
              <wp:posOffset>262255</wp:posOffset>
            </wp:positionV>
            <wp:extent cx="6355080" cy="3177540"/>
            <wp:effectExtent l="0" t="0" r="7620" b="3810"/>
            <wp:wrapTight wrapText="bothSides">
              <wp:wrapPolygon edited="0">
                <wp:start x="0" y="0"/>
                <wp:lineTo x="0" y="21496"/>
                <wp:lineTo x="21561" y="21496"/>
                <wp:lineTo x="21561" y="0"/>
                <wp:lineTo x="0" y="0"/>
              </wp:wrapPolygon>
            </wp:wrapTight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48" t="17434" r="11681" b="18402"/>
                    <a:stretch/>
                  </pic:blipFill>
                  <pic:spPr bwMode="auto">
                    <a:xfrm>
                      <a:off x="0" y="0"/>
                      <a:ext cx="6355080" cy="3177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3368">
        <w:rPr>
          <w:rFonts w:ascii="Calibri" w:hAnsi="Calibri" w:cs="Calibri"/>
          <w:b/>
          <w:bCs/>
          <w:sz w:val="28"/>
          <w:szCs w:val="28"/>
          <w:lang w:eastAsia="sl-SI"/>
        </w:rPr>
        <w:t>T</w:t>
      </w:r>
      <w:r w:rsidR="00343368" w:rsidRPr="003E5DF4">
        <w:rPr>
          <w:rFonts w:ascii="Calibri" w:hAnsi="Calibri" w:cs="Calibri"/>
          <w:b/>
          <w:bCs/>
          <w:sz w:val="28"/>
          <w:szCs w:val="28"/>
          <w:lang w:eastAsia="sl-SI"/>
        </w:rPr>
        <w:t>ras</w:t>
      </w:r>
      <w:r w:rsidR="00E56504">
        <w:rPr>
          <w:rFonts w:ascii="Calibri" w:hAnsi="Calibri" w:cs="Calibri"/>
          <w:b/>
          <w:bCs/>
          <w:sz w:val="28"/>
          <w:szCs w:val="28"/>
          <w:lang w:eastAsia="sl-SI"/>
        </w:rPr>
        <w:t>a</w:t>
      </w:r>
      <w:r w:rsidR="00343368" w:rsidRPr="003E5DF4">
        <w:rPr>
          <w:rFonts w:ascii="Calibri" w:hAnsi="Calibri" w:cs="Calibri"/>
          <w:b/>
          <w:bCs/>
          <w:sz w:val="28"/>
          <w:szCs w:val="28"/>
          <w:lang w:eastAsia="sl-SI"/>
        </w:rPr>
        <w:t xml:space="preserve"> proge: 500 m</w:t>
      </w:r>
    </w:p>
    <w:p w14:paraId="1C43C388" w14:textId="76C41591" w:rsidR="00343368" w:rsidRDefault="00343368" w:rsidP="0092537C">
      <w:pPr>
        <w:rPr>
          <w:sz w:val="28"/>
          <w:szCs w:val="28"/>
          <w:lang w:eastAsia="sl-SI"/>
        </w:rPr>
      </w:pPr>
    </w:p>
    <w:p w14:paraId="089C4EE7" w14:textId="75C26171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noProof/>
          <w:sz w:val="28"/>
          <w:szCs w:val="28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212B94" wp14:editId="350F17A7">
                <wp:simplePos x="0" y="0"/>
                <wp:positionH relativeFrom="column">
                  <wp:posOffset>1156332</wp:posOffset>
                </wp:positionH>
                <wp:positionV relativeFrom="paragraph">
                  <wp:posOffset>203835</wp:posOffset>
                </wp:positionV>
                <wp:extent cx="426720" cy="251460"/>
                <wp:effectExtent l="0" t="0" r="11430" b="15240"/>
                <wp:wrapNone/>
                <wp:docPr id="11" name="Polje z besedilo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D6E2D4" w14:textId="176553A2" w:rsidR="0019245A" w:rsidRPr="0019245A" w:rsidRDefault="0019245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9245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L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12B94" id="_x0000_t202" coordsize="21600,21600" o:spt="202" path="m,l,21600r21600,l21600,xe">
                <v:stroke joinstyle="miter"/>
                <v:path gradientshapeok="t" o:connecttype="rect"/>
              </v:shapetype>
              <v:shape id="Polje z besedilom 11" o:spid="_x0000_s1026" type="#_x0000_t202" style="position:absolute;left:0;text-align:left;margin-left:91.05pt;margin-top:16.05pt;width:33.6pt;height:19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BtpUgIAAKsEAAAOAAAAZHJzL2Uyb0RvYy54bWysVE1vEzEQvSPxHyzf6SYhCRB1U4VWRUhR&#10;G6lFPTteb2PweoztZLf99X12NukHnBAX73i+PPPezJ6edY1hO+WDJlvy4cmAM2UlVdrel/zH7eWH&#10;z5yFKGwlDFlV8gcV+Nn8/bvT1s3UiDZkKuUZktgwa13JNzG6WVEEuVGNCCfklIWxJt+IiKu/Lyov&#10;WmRvTDEaDKZFS75ynqQKAdqLvZHPc/66VjJe13VQkZmSo7aYT5/PdTqL+amY3XvhNlr2ZYh/qKIR&#10;2uLRY6oLEQXbev1HqkZLT4HqeCKpKaiutVS5B3QzHLzp5mYjnMq9AJzgjjCF/5dWXu1WnukK3A05&#10;s6IBRysyPxV7ZGsVVKUNNQw2ANW6MIP/jUNE7L5Sh6CDPkCZ+u9q36QvOmOwA/KHI8yqi0xCOR5N&#10;P41gkTCNJsPxNNNQPAc7H+I3hXeTUHIPFjO4YrcMEYXA9eCS3gpkdHWpjcmXNDnq3Hi2E+DcxFwi&#10;Il55Gcvakk8/TgY58StbSn2MXxshf6UmX2fAzVgoEyT71pMUu3XX47Sm6gEwedpPXHDyUiPvUoS4&#10;Eh4jhv6xNvEaR20IxVAvcbYh//g3ffIH87By1mJkSx5+b4VXnJnvFjPxZTgepxnPl/EkY+xfWtYv&#10;LXbbnBMQAu2oLosI9tEcxNpTc4ftWqRXYRJW4u2Sx4N4HveLhO2UarHITphqJ+LS3jiZUidGEp63&#10;3Z3wruczYhCu6DDcYvaG1r1virS02EaqdeY8AbxHtccdG5Fp6bc3rdzLe/Z6/sfMnwAAAP//AwBQ&#10;SwMEFAAGAAgAAAAhAFINAGjcAAAACQEAAA8AAABkcnMvZG93bnJldi54bWxMj8FOwzAMhu9IvENk&#10;JG4sbYdYV5pOgAYXTgzE2Wu8JKJJqiTrytuTndjJ+uVPvz+3m9kObKIQjXcCykUBjFzvpXFKwNfn&#10;610NLCZ0EgfvSMAvRdh011ctNtKf3AdNu6RYLnGxQQE6pbHhPPaaLMaFH8nl3cEHiynHoLgMeMrl&#10;duBVUTxwi8blCxpHetHU/+yOVsD2Wa1VX2PQ21oaM83fh3f1JsTtzfz0CCzRnP5hOOtndeiy094f&#10;nYxsyLmuyowKWJ5nBqr79RLYXsCqXAHvWn75QfcHAAD//wMAUEsBAi0AFAAGAAgAAAAhALaDOJL+&#10;AAAA4QEAABMAAAAAAAAAAAAAAAAAAAAAAFtDb250ZW50X1R5cGVzXS54bWxQSwECLQAUAAYACAAA&#10;ACEAOP0h/9YAAACUAQAACwAAAAAAAAAAAAAAAAAvAQAAX3JlbHMvLnJlbHNQSwECLQAUAAYACAAA&#10;ACEA3wgbaVICAACrBAAADgAAAAAAAAAAAAAAAAAuAgAAZHJzL2Uyb0RvYy54bWxQSwECLQAUAAYA&#10;CAAAACEAUg0AaNwAAAAJAQAADwAAAAAAAAAAAAAAAACsBAAAZHJzL2Rvd25yZXYueG1sUEsFBgAA&#10;AAAEAAQA8wAAALUFAAAAAA==&#10;" fillcolor="white [3201]" strokeweight=".5pt">
                <v:textbox>
                  <w:txbxContent>
                    <w:p w14:paraId="36D6E2D4" w14:textId="176553A2" w:rsidR="0019245A" w:rsidRPr="0019245A" w:rsidRDefault="0019245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9245A">
                        <w:rPr>
                          <w:b/>
                          <w:bCs/>
                          <w:sz w:val="24"/>
                          <w:szCs w:val="24"/>
                        </w:rPr>
                        <w:t>CILJ</w:t>
                      </w:r>
                    </w:p>
                  </w:txbxContent>
                </v:textbox>
              </v:shape>
            </w:pict>
          </mc:Fallback>
        </mc:AlternateContent>
      </w:r>
    </w:p>
    <w:p w14:paraId="5A2BF02D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62CAE37" w14:textId="70EAA958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noProof/>
          <w:sz w:val="28"/>
          <w:szCs w:val="28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FBF11A2" wp14:editId="5256465A">
                <wp:simplePos x="0" y="0"/>
                <wp:positionH relativeFrom="column">
                  <wp:posOffset>739140</wp:posOffset>
                </wp:positionH>
                <wp:positionV relativeFrom="paragraph">
                  <wp:posOffset>123825</wp:posOffset>
                </wp:positionV>
                <wp:extent cx="594360" cy="281940"/>
                <wp:effectExtent l="0" t="0" r="15240" b="22860"/>
                <wp:wrapNone/>
                <wp:docPr id="1" name="Polje z besedilo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861456" w14:textId="4EB91808" w:rsidR="0019245A" w:rsidRPr="0019245A" w:rsidRDefault="0019245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9245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Š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F11A2" id="Polje z besedilom 1" o:spid="_x0000_s1027" type="#_x0000_t202" style="position:absolute;left:0;text-align:left;margin-left:58.2pt;margin-top:9.75pt;width:46.8pt;height:22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AKpVAIAALAEAAAOAAAAZHJzL2Uyb0RvYy54bWysVMtOGzEU3VfqP1jel0lCoBBlglIQVSUE&#10;kaBi7Xg8iVuPr2s7mYGv77EzCY92VXXj8X34Ps65d6YXXWPYVvmgyZZ8eDTgTFlJlbarkn9/uP50&#10;xlmIwlbCkFUlf1KBX8w+fpi2bqJGtCZTKc8QxIZJ60q+jtFNiiLItWpEOCKnLIw1+UZEiH5VVF60&#10;iN6YYjQYnBYt+cp5kioEaK92Rj7L8etayXhX10FFZkqO2mI+fT6X6SxmUzFZeeHWWvZliH+oohHa&#10;Iukh1JWIgm28/iNUo6WnQHU8ktQUVNdaqtwDuhkO3nVzvxZO5V4ATnAHmML/CytvtwvPdAXuOLOi&#10;AUULMj8Ue2ZLFVSlDTVsmGBqXZjA+97BP3ZfqEtPen2AMnXf1b5JX/TFYAfgTweQVReZhPLkfHx8&#10;CouEaXQ2PB9nEoqXx86H+FUhbbqU3IPDDK3Y3oSIhHDdu6RcgYyurrUxWUhzoy6NZ1sBxk3MJeLF&#10;Gy9jWVvy0+OTQQ78xpZCH94vjZA/U5NvI0AyFsoEya71dIvdsuuR7GFZUvUEtDztxi44ea0R/kaE&#10;uBAecwYYsDvxDkdtCDVRf+NsTf75b/rkD/ph5azF3JY8/NoIrzgz3ywG43w4BqIsZmF88nkEwb+2&#10;LF9b7Ka5JAAF8lFdvib/aPbX2lPziBWbp6wwCSuRu+Rxf72Mu23Ciko1n2cnjLYT8cbeO5lCJ2IS&#10;rA/do/CupzViHm5pP+Fi8o7dnW96aWm+iVTrTH3CeYdqDz/WIrPTr3Dau9dy9nr50cx+AwAA//8D&#10;AFBLAwQUAAYACAAAACEAiWNdCtsAAAAJAQAADwAAAGRycy9kb3ducmV2LnhtbEyPPU/DMBCGdyT+&#10;g3VIbNRJgSgJcSpAhYWJgpivsWtbxHZku2n49xwT3e7VPXo/us3iRjarmGzwAspVAUz5IUjrtYDP&#10;j5ebGljK6CWOwSsBPyrBpr+86LCV4eTf1bzLmpGJTy0KMDlPLedpMMphWoVJefodQnSYSUbNZcQT&#10;mbuRr4ui4g6tpwSDk3o2avjeHZ2A7ZNu9FBjNNtaWjsvX4c3/SrE9dXy+AAsqyX/w/BXn6pDT532&#10;4ehlYiPpsrojlI7mHhgB67KgcXsB1W0DvO/4+YL+FwAA//8DAFBLAQItABQABgAIAAAAIQC2gziS&#10;/gAAAOEBAAATAAAAAAAAAAAAAAAAAAAAAABbQ29udGVudF9UeXBlc10ueG1sUEsBAi0AFAAGAAgA&#10;AAAhADj9If/WAAAAlAEAAAsAAAAAAAAAAAAAAAAALwEAAF9yZWxzLy5yZWxzUEsBAi0AFAAGAAgA&#10;AAAhAL0EAqlUAgAAsAQAAA4AAAAAAAAAAAAAAAAALgIAAGRycy9lMm9Eb2MueG1sUEsBAi0AFAAG&#10;AAgAAAAhAIljXQrbAAAACQEAAA8AAAAAAAAAAAAAAAAArgQAAGRycy9kb3ducmV2LnhtbFBLBQYA&#10;AAAABAAEAPMAAAC2BQAAAAA=&#10;" fillcolor="white [3201]" strokeweight=".5pt">
                <v:textbox>
                  <w:txbxContent>
                    <w:p w14:paraId="0E861456" w14:textId="4EB91808" w:rsidR="0019245A" w:rsidRPr="0019245A" w:rsidRDefault="0019245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9245A">
                        <w:rPr>
                          <w:b/>
                          <w:bCs/>
                          <w:sz w:val="24"/>
                          <w:szCs w:val="24"/>
                        </w:rPr>
                        <w:t>ŠTART</w:t>
                      </w:r>
                    </w:p>
                  </w:txbxContent>
                </v:textbox>
              </v:shape>
            </w:pict>
          </mc:Fallback>
        </mc:AlternateContent>
      </w:r>
    </w:p>
    <w:p w14:paraId="584C1FAC" w14:textId="756F8535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noProof/>
          <w:sz w:val="28"/>
          <w:szCs w:val="28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37AACC" wp14:editId="2CC850F3">
                <wp:simplePos x="0" y="0"/>
                <wp:positionH relativeFrom="column">
                  <wp:posOffset>1638300</wp:posOffset>
                </wp:positionH>
                <wp:positionV relativeFrom="paragraph">
                  <wp:posOffset>127636</wp:posOffset>
                </wp:positionV>
                <wp:extent cx="419100" cy="167640"/>
                <wp:effectExtent l="68580" t="0" r="87630" b="11430"/>
                <wp:wrapNone/>
                <wp:docPr id="17" name="Puščica: desn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427281">
                          <a:off x="0" y="0"/>
                          <a:ext cx="419100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FBE7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Puščica: desno 17" o:spid="_x0000_s1026" type="#_x0000_t13" style="position:absolute;margin-left:129pt;margin-top:10.05pt;width:33pt;height:13.2pt;rotation:-7834522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5KHkQIAAFYFAAAOAAAAZHJzL2Uyb0RvYy54bWysVM1u2zAMvg/YOwi6r7aDtFmDOkXQosOA&#10;og3WDj2rshQLsEWNUuJk77CH2Lts7zVKdtyiLXYY5oMhiuTHv486O9+1Ddsq9AZsyYujnDNlJVTG&#10;rkv+9f7qw0fOfBC2Eg1YVfK98vx88f7dWefmagI1NJVCRiDWzztX8joEN88yL2vVCn8ETllSasBW&#10;BBJxnVUoOkJvm2yS5ydZB1g5BKm8p9vLXskXCV9rJcOt1l4F1pSccgvpj+n/GP/Z4kzM1yhcbeSQ&#10;hviHLFphLAUdoS5FEGyD5hVUaySCBx2OJLQZaG2kSjVQNUX+opq7WjiVaqHmeDe2yf8/WHmzXSEz&#10;Fc1uxpkVLc1otfn989cPI8WcVcpbYKSiPnXOz8n8zq1wkDwdY9E7jS1DoOYW0+lkNvlYpF5QdWyX&#10;Wr0fW612gUm6nBanRU4DkaQqTmYn0zSKrMeKmA59+KSgZfFQcjTrOiwRoUvQYnvtA2VBDgdDEmKG&#10;fU7pFPaNilCN/aI01UhhJ8k7sUtdNMi2gnghpFQ29Dn7WlSqvz7O6YuFU5DRI0kJMCJr0zQj9gAQ&#10;mfsau4cZ7KOrSuQcnfO/JdY7jx4pMtgwOrfGAr4F0FBVQ+Te/tCkvjWxS49Q7YkBaXo0D+/klaGO&#10;XwsfVgJpF+iS9jvc0k830JUchhNnNeD3t+6jPVGUtJx1tFsl9982AhVnzWdL5D0lmsRlTML0eDYh&#10;AZ9rHp9r7Ka9ABpTkbJLx2gfmsNRI7QP9AwsY1RSCSspdsllwINwEfqdp4dEquUymdECOhGu7Z2T&#10;ETx2NXLpfvcg0A20C8TXGzjsoZi/4F1vGz0tLDcBtEmkfOrr0G9a3kSc4aGJr8NzOVk9PYeLPwAA&#10;AP//AwBQSwMEFAAGAAgAAAAhABZsAZfeAAAABwEAAA8AAABkcnMvZG93bnJldi54bWxMzjFPwzAQ&#10;BeAdif9gHRIbdZqgtAq5VBUUwcBCQILRja9JRHyOYrsN/fWYCcbTO733lZvZDOJIk+stIywXCQji&#10;xuqeW4T3t8ebNQjnFWs1WCaEb3KwqS4vSlVoe+JXOta+FbGEXaEQOu/HQkrXdGSUW9iROGYHOxnl&#10;4zm1Uk/qFMvNINMkyaVRPceFTo1031HzVQeDsLNt8xQO67D7rJcv43M4bz8ezojXV/P2DoSn2f89&#10;wy8/0qGKpr0NrJ0YENLVKtI9QgYixllym4LYI+R5BrIq5X9/9QMAAP//AwBQSwECLQAUAAYACAAA&#10;ACEAtoM4kv4AAADhAQAAEwAAAAAAAAAAAAAAAAAAAAAAW0NvbnRlbnRfVHlwZXNdLnhtbFBLAQIt&#10;ABQABgAIAAAAIQA4/SH/1gAAAJQBAAALAAAAAAAAAAAAAAAAAC8BAABfcmVscy8ucmVsc1BLAQIt&#10;ABQABgAIAAAAIQAJZ5KHkQIAAFYFAAAOAAAAAAAAAAAAAAAAAC4CAABkcnMvZTJvRG9jLnhtbFBL&#10;AQItABQABgAIAAAAIQAWbAGX3gAAAAcBAAAPAAAAAAAAAAAAAAAAAOsEAABkcnMvZG93bnJldi54&#10;bWxQSwUGAAAAAAQABADzAAAA9gUAAAAA&#10;" adj="17280" fillcolor="#4f81bd [3204]" strokecolor="#243f60 [1604]" strokeweight="2pt"/>
            </w:pict>
          </mc:Fallback>
        </mc:AlternateContent>
      </w:r>
    </w:p>
    <w:p w14:paraId="5A9743B0" w14:textId="05F0C56B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noProof/>
          <w:sz w:val="28"/>
          <w:szCs w:val="28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6D5AC3" wp14:editId="3324D0BE">
                <wp:simplePos x="0" y="0"/>
                <wp:positionH relativeFrom="column">
                  <wp:posOffset>876300</wp:posOffset>
                </wp:positionH>
                <wp:positionV relativeFrom="paragraph">
                  <wp:posOffset>177165</wp:posOffset>
                </wp:positionV>
                <wp:extent cx="449580" cy="182880"/>
                <wp:effectExtent l="19050" t="38100" r="64770" b="26670"/>
                <wp:wrapNone/>
                <wp:docPr id="12" name="Puščica: desn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687142">
                          <a:off x="0" y="0"/>
                          <a:ext cx="449580" cy="1828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058740" id="Puščica: desno 12" o:spid="_x0000_s1026" type="#_x0000_t13" style="position:absolute;margin-left:69pt;margin-top:13.95pt;width:35.4pt;height:14.4pt;rotation:5119609fd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QGGjwIAAFUFAAAOAAAAZHJzL2Uyb0RvYy54bWysVMFu2zAMvQ/YPwi6r44Dt02DOkXQosOA&#10;ogvWDj2rshQbkEWNUuJk/7CP2L9s/zVKdtyiLXYY5oNBiuQj+UTq/GLXGrZV6BuwJc+PJpwpK6Fq&#10;7LrkX++vP8w480HYShiwquR75fnF4v27887N1RRqMJVCRiDWzztX8joEN88yL2vVCn8ETlkyasBW&#10;BFJxnVUoOkJvTTadTE6yDrByCFJ5T6dXvZEvEr7WSobPWnsVmCk51RbSH9P/Mf6zxbmYr1G4upFD&#10;GeIfqmhFYynpCHUlgmAbbF5BtY1E8KDDkYQ2A60bqVIP1E0+edHNXS2cSr0QOd6NNPn/Bytvtytk&#10;TUV3N+XMipbuaLX5/fPXj0aKOauUt8DIRDx1zs/J/c6tcNA8ibHpncaWIRC5xcnsNC+miQpqju0S&#10;0/uRabULTNJhUZwdz+g+JJny2XRGMmFmPVSEdOjDRwUti0LJsVnXYYkIXYIW2xsf+oCDI0XHAvuS&#10;khT2RkUoY78oTS1S2r6wNFzq0iDbChoLIaWyIU/AvhaV6o+PJ/QNVY0RqcYEGJF1Y8yIPQDEwX2N&#10;3dc6+MdQlWZzDJ702f8WPEakzGDDGNw2FvAtAENdDZl7/wNJPTWRpUeo9jQA6fLoPryT1w0xfiN8&#10;WAmkVaBDWu/wmX7aQFdyGCTOasDvb51Hf5pQsnLW0WqV3H/bCFScmU+WZvcsL4q4i0kpjk+npOBz&#10;y+Nzi920l0DXlKfqkhj9gzmIGqF9oFdgGbOSSVhJuUsuAx6Uy9CvPL0jUi2XyY32z4lwY++cjOCR&#10;1ThL97sHgW4Yu0DzeguHNRTzF3PX+8ZIC8tNAN2koXzideCbdjcNzvDOxMfhuZ68nl7DxR8AAAD/&#10;/wMAUEsDBBQABgAIAAAAIQCs6BEO3wAAAAgBAAAPAAAAZHJzL2Rvd25yZXYueG1sTI9BS8NAEIXv&#10;gv9hGcGb3VSxm8ZsihQERbFYPXjcZKdJMDubZjdt+u+dnvT4eMOb78tXk+vEAYfQetIwnyUgkCpv&#10;W6o1fH0+3aQgQjRkTecJNZwwwKq4vMhNZv2RPvCwjbXgEQqZ0dDE2GdShqpBZ8LM90jc7fzgTOQ4&#10;1NIO5sjjrpO3SbKQzrTEHxrT47rB6mc7Og0v7+PbfhPmu3q//lan8u55k756ra+vpscHEBGn+HcM&#10;Z3xGh4KZSj+SDaLjfL9kl6hhsQRx7lPFKqUGpRTIIpf/BYpfAAAA//8DAFBLAQItABQABgAIAAAA&#10;IQC2gziS/gAAAOEBAAATAAAAAAAAAAAAAAAAAAAAAABbQ29udGVudF9UeXBlc10ueG1sUEsBAi0A&#10;FAAGAAgAAAAhADj9If/WAAAAlAEAAAsAAAAAAAAAAAAAAAAALwEAAF9yZWxzLy5yZWxzUEsBAi0A&#10;FAAGAAgAAAAhAC+dAYaPAgAAVQUAAA4AAAAAAAAAAAAAAAAALgIAAGRycy9lMm9Eb2MueG1sUEsB&#10;Ai0AFAAGAAgAAAAhAKzoEQ7fAAAACAEAAA8AAAAAAAAAAAAAAAAA6QQAAGRycy9kb3ducmV2Lnht&#10;bFBLBQYAAAAABAAEAPMAAAD1BQAAAAA=&#10;" adj="17207" fillcolor="#4f81bd [3204]" strokecolor="#243f60 [1604]" strokeweight="2pt"/>
            </w:pict>
          </mc:Fallback>
        </mc:AlternateContent>
      </w:r>
    </w:p>
    <w:p w14:paraId="1531F2EF" w14:textId="07E409F3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41F4C8DA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735CD8E4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3F6F6401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02485563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28A10FF9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E267D81" w14:textId="77777777" w:rsidR="0019245A" w:rsidRDefault="0019245A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331A5B40" w14:textId="77777777" w:rsidR="003A7AD4" w:rsidRDefault="003A7AD4" w:rsidP="00343368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8540EBF" w14:textId="213C660C" w:rsidR="00343368" w:rsidRDefault="00343368" w:rsidP="003A7AD4">
      <w:pPr>
        <w:pStyle w:val="Default"/>
        <w:ind w:right="-573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Tras</w:t>
      </w:r>
      <w:r w:rsidR="00E56504">
        <w:rPr>
          <w:rFonts w:ascii="Calibri" w:eastAsia="Calibri" w:hAnsi="Calibri" w:cs="Calibri"/>
          <w:b/>
          <w:bCs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 xml:space="preserve"> proge: 1.000 m</w:t>
      </w:r>
    </w:p>
    <w:p w14:paraId="7BC69C09" w14:textId="368D4EBF" w:rsidR="00343368" w:rsidRDefault="001A0B02" w:rsidP="00343368">
      <w:pPr>
        <w:pStyle w:val="Default"/>
        <w:ind w:left="-709" w:right="-573"/>
        <w:jc w:val="center"/>
        <w:rPr>
          <w:noProof/>
        </w:rPr>
      </w:pPr>
      <w:r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0E661AA" wp14:editId="5AF521AC">
                <wp:simplePos x="0" y="0"/>
                <wp:positionH relativeFrom="column">
                  <wp:posOffset>1379220</wp:posOffset>
                </wp:positionH>
                <wp:positionV relativeFrom="paragraph">
                  <wp:posOffset>792480</wp:posOffset>
                </wp:positionV>
                <wp:extent cx="492125" cy="243840"/>
                <wp:effectExtent l="0" t="0" r="22225" b="22860"/>
                <wp:wrapNone/>
                <wp:docPr id="21" name="Polje z besedilom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BB3503" w14:textId="6A62D1B6" w:rsidR="0019245A" w:rsidRPr="0019245A" w:rsidRDefault="0019245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9245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IL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661AA" id="Polje z besedilom 21" o:spid="_x0000_s1028" type="#_x0000_t202" style="position:absolute;left:0;text-align:left;margin-left:108.6pt;margin-top:62.4pt;width:38.75pt;height:19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7PzVgIAALIEAAAOAAAAZHJzL2Uyb0RvYy54bWysVE1PGzEQvVfqf7B8L5ssgULEBqUgqkoI&#10;IkHF2fF6iVuvx7Wd7MKv77M3CR/tqerFO18ez7w3s2fnfWvYRvmgyVZ8fDDiTFlJtbaPFf9+f/Xp&#10;hLMQha2FIasq/qQCP599/HDWuakqaUWmVp4hiQ3TzlV8FaObFkWQK9WKcEBOWTgb8q2IUP1jUXvR&#10;IXtrinI0Oi468rXzJFUIsF4OTj7L+ZtGyXjbNEFFZiqO2mI+fT6X6SxmZ2L66IVbabktQ/xDFa3Q&#10;Fo/uU12KKNja6z9StVp6CtTEA0ltQU2jpco9oJvx6F03dyvhVO4F4AS3hyn8v7TyZrPwTNcVL8ec&#10;WdGCowWZH4o9s6UKqtaGWgYfgOpcmCL+zuFG7L9QD8J39gBj6r9vfJu+6IzBD8if9jCrPjIJ4+S0&#10;HJdHnEm4ysnhySTTULxcdj7ErwrvJqHiHixmcMXmOkQUgtBdSHorkNH1lTYmK2ly1IXxbCPAuYm5&#10;RNx4E2Us6yp+fHg0yonf+FLq/f2lEfJnavJtBmjGwpggGVpPUuyX/YDlDpYl1U9Ay9MweMHJK430&#10;1yLEhfCYNACE7Ym3OBpDqIm2Emcr8s9/s6d4DAC8nHWY3IqHX2vhFWfmm8VonI4nQJTFrEyOPpdQ&#10;/GvP8rXHrtsLAlBgH9VlMcVHsxMbT+0DlmyeXoVLWIm3Kx534kUc9glLKtV8noMw3E7Ea3vnZEqd&#10;iEmw3vcPwrstrRHzcEO7GRfTd+wOsemmpfk6UqMz9QnnAdUt/FiMzM52idPmvdZz1MuvZvYbAAD/&#10;/wMAUEsDBBQABgAIAAAAIQAHZkEr3gAAAAsBAAAPAAAAZHJzL2Rvd25yZXYueG1sTI/BTsMwEETv&#10;SPyDtUjcqFNTtWkapwJUuHCiIM5u7NpW43UUu2n4e5YTPe7M0+xMvZ1Cx0YzJB9RwnxWADPYRu3R&#10;Svj6fH0ogaWsUKsuopHwYxJsm9ubWlU6XvDDjPtsGYVgqpQEl3NfcZ5aZ4JKs9gbJO8Yh6AynYPl&#10;elAXCg8dF0Wx5EF5pA9O9ebFmfa0PwcJu2e7tm2pBrcrtffj9H18t29S3t9NTxtg2Uz5H4a/+lQd&#10;Gup0iGfUiXUSxHwlCCVDLGgDEWK9WAE7kLJ8FMCbml9vaH4BAAD//wMAUEsBAi0AFAAGAAgAAAAh&#10;ALaDOJL+AAAA4QEAABMAAAAAAAAAAAAAAAAAAAAAAFtDb250ZW50X1R5cGVzXS54bWxQSwECLQAU&#10;AAYACAAAACEAOP0h/9YAAACUAQAACwAAAAAAAAAAAAAAAAAvAQAAX3JlbHMvLnJlbHNQSwECLQAU&#10;AAYACAAAACEAEy+z81YCAACyBAAADgAAAAAAAAAAAAAAAAAuAgAAZHJzL2Uyb0RvYy54bWxQSwEC&#10;LQAUAAYACAAAACEAB2ZBK94AAAALAQAADwAAAAAAAAAAAAAAAACwBAAAZHJzL2Rvd25yZXYueG1s&#10;UEsFBgAAAAAEAAQA8wAAALsFAAAAAA==&#10;" fillcolor="white [3201]" strokeweight=".5pt">
                <v:textbox>
                  <w:txbxContent>
                    <w:p w14:paraId="01BB3503" w14:textId="6A62D1B6" w:rsidR="0019245A" w:rsidRPr="0019245A" w:rsidRDefault="0019245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9245A">
                        <w:rPr>
                          <w:b/>
                          <w:bCs/>
                          <w:sz w:val="24"/>
                          <w:szCs w:val="24"/>
                        </w:rPr>
                        <w:t>CILJ</w:t>
                      </w:r>
                    </w:p>
                  </w:txbxContent>
                </v:textbox>
              </v:shape>
            </w:pict>
          </mc:Fallback>
        </mc:AlternateContent>
      </w:r>
      <w:r w:rsidR="0019245A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C5E1B08" wp14:editId="4FC2B4EA">
                <wp:simplePos x="0" y="0"/>
                <wp:positionH relativeFrom="column">
                  <wp:posOffset>1771015</wp:posOffset>
                </wp:positionH>
                <wp:positionV relativeFrom="paragraph">
                  <wp:posOffset>1407161</wp:posOffset>
                </wp:positionV>
                <wp:extent cx="502920" cy="167966"/>
                <wp:effectExtent l="110490" t="0" r="140970" b="0"/>
                <wp:wrapNone/>
                <wp:docPr id="23" name="Puščica: desn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752539">
                          <a:off x="0" y="0"/>
                          <a:ext cx="502920" cy="16796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4CDD" id="Puščica: desno 23" o:spid="_x0000_s1026" type="#_x0000_t13" style="position:absolute;margin-left:139.45pt;margin-top:110.8pt;width:39.6pt;height:13.25pt;rotation:-8571520fd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puEkQIAAFYFAAAOAAAAZHJzL2Uyb0RvYy54bWysVMFu2zAMvQ/YPwi6r47dJl2MOkXQosOA&#10;og3WDj2rshQLkCWNUuJk/7CP2L9s/zVKdtyiLXYY5oMhieQj+fSos/Ndq8lWgFfWVDQ/mlAiDLe1&#10;MuuKfr2/+vCREh+YqZm2RlR0Lzw9X7x/d9a5UhS2sboWQBDE+LJzFW1CcGWWed6Ilvkj64RBo7TQ&#10;soBbWGc1sA7RW50Vk8ks6yzUDiwX3uPpZW+ki4QvpeDhVkovAtEVxdpC+kP6P8Z/tjhj5RqYaxQf&#10;ymD/UEXLlMGkI9QlC4xsQL2CahUH660MR9y2mZVScZF6wG7yyYtu7hrmROoFyfFupMn/P1h+s10B&#10;UXVFi2NKDGvxjlab3z9//VCclaQW3liCJuSpc75E9zu3gmHncRmb3kloCVgkNz8+nRbT43niArsj&#10;u0T1fqRa7ALheDidFPMCL4SjKZ+dzmezmCLrsSKmAx8+CduSuKgoqHUTlgC2S9Bse+1DH3BwxOhY&#10;YV9TWoW9FhFKmy9CYo+YtkjRSV3iQgPZMtQF41yYkPemhtWiP55O8BuqGiNSjQkwIkul9Yg9AETl&#10;vsbuax38Y6hI4hyDJ38rrA8eI1Jma8IY3Cpj4S0AjV0NmXv/A0k9NZGlR1vvUQHp9vA+vONXChm/&#10;Zj6sGOAs4CHOd7jFn9S2q6gdVpQ0Fr6/dR79UaJopaTD2aqo/7ZhICjRnw2Kd56fnMRhTJuT6WkU&#10;Ajy3PD63mE17YfGa8lRdWkb/oA9LCbZ9wGdgGbOiiRmOuSvKAxw2F6GfeXxIuFgukxsOoGPh2tw5&#10;HsEjq1FL97sHBm6QXUC93tjDHLLyhe563xhp7HITrFRJlE+8Dnzj8CbhDA9NfB2e75PX03O4+AMA&#10;AP//AwBQSwMEFAAGAAgAAAAhAOCyJiPeAAAACwEAAA8AAABkcnMvZG93bnJldi54bWxMj8tOwzAQ&#10;RfdI/IM1SOyonaQhJI1ToSLEmhaxduNpEsWPKHbb9O8ZVrAc3aN7z9TbxRp2wTkM3klIVgIYutbr&#10;wXUSvg7vTy/AQlROK+MdSrhhgG1zf1erSvur+8TLPnaMSlyolIQ+xqniPLQ9WhVWfkJH2cnPVkU6&#10;547rWV2p3BqeCvHMrRocLfRqwl2P7bg/W9r92K2HsnhL/DKW3+YmeDEGLuXjw/K6ARZxiX8w/OqT&#10;OjTkdPRnpwMzEjKRp4RSUOYZMCKyLCmAHSWkxToH3tT8/w/NDwAAAP//AwBQSwECLQAUAAYACAAA&#10;ACEAtoM4kv4AAADhAQAAEwAAAAAAAAAAAAAAAAAAAAAAW0NvbnRlbnRfVHlwZXNdLnhtbFBLAQIt&#10;ABQABgAIAAAAIQA4/SH/1gAAAJQBAAALAAAAAAAAAAAAAAAAAC8BAABfcmVscy8ucmVsc1BLAQIt&#10;ABQABgAIAAAAIQDIopuEkQIAAFYFAAAOAAAAAAAAAAAAAAAAAC4CAABkcnMvZTJvRG9jLnhtbFBL&#10;AQItABQABgAIAAAAIQDgsiYj3gAAAAsBAAAPAAAAAAAAAAAAAAAAAOsEAABkcnMvZG93bnJldi54&#10;bWxQSwUGAAAAAAQABADzAAAA9gUAAAAA&#10;" adj="17993" fillcolor="#4f81bd [3204]" strokecolor="#243f60 [1604]" strokeweight="2pt"/>
            </w:pict>
          </mc:Fallback>
        </mc:AlternateContent>
      </w:r>
      <w:r w:rsidR="0019245A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9CFCDC0" wp14:editId="195CA5E2">
                <wp:simplePos x="0" y="0"/>
                <wp:positionH relativeFrom="column">
                  <wp:posOffset>1034544</wp:posOffset>
                </wp:positionH>
                <wp:positionV relativeFrom="paragraph">
                  <wp:posOffset>1173480</wp:posOffset>
                </wp:positionV>
                <wp:extent cx="594360" cy="243840"/>
                <wp:effectExtent l="0" t="0" r="15240" b="22860"/>
                <wp:wrapNone/>
                <wp:docPr id="20" name="Polje z besedilom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48727A" w14:textId="0DA1846F" w:rsidR="0019245A" w:rsidRPr="0019245A" w:rsidRDefault="0019245A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9245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Š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FCDC0" id="Polje z besedilom 20" o:spid="_x0000_s1029" type="#_x0000_t202" style="position:absolute;left:0;text-align:left;margin-left:81.45pt;margin-top:92.4pt;width:46.8pt;height:19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2NGVgIAALIEAAAOAAAAZHJzL2Uyb0RvYy54bWysVMlu2zAQvRfoPxC81/KWNDEsB66DFAWC&#10;JEBS5ExTlM2W4rAkbSn5+j7SS5b2VPRCzcbHmTczml50jWFb5YMmW/JBr8+ZspIqbVcl//5w9emM&#10;sxCFrYQhq0r+pAK/mH38MG3dRA1pTaZSngHEhknrSr6O0U2KIsi1akTokVMWzpp8IyJUvyoqL1qg&#10;N6YY9vunRUu+cp6kCgHWy52TzzJ+XSsZb+s6qMhMyZFbzKfP5zKdxWwqJisv3FrLfRriH7JohLZ4&#10;9Ah1KaJgG6//gGq09BSojj1JTUF1raXKNaCaQf9dNfdr4VSuBeQEd6Qp/D9YebO980xXJR+CHisa&#10;9OiOzA/FntlSBVVpQw2DD0S1LkwQf+9wI3ZfqEPDD/YAY6q/q32TvqiMwQ/MpyPNqotMwnhyPh6d&#10;wiPhGo5HZ+OMXrxcdj7ErwrvJqHkHl3M5IrtdYhIBKGHkPRWIKOrK21MVtLkqIXxbCvQcxNzirjx&#10;JspY1pb8dHTSz8BvfAn6eH9phPyZinyLAM1YGBMlu9KTFLtll7kcHWhZUvUEtjztBi84eaUBfy1C&#10;vBMekwYasD3xFkdtCDnRXuJsTf75b/YUjwGAl7MWk1vy8GsjvOLMfLMYjfPBGIyymJXxyefUWP/a&#10;s3ztsZtmQSBqgD11MospPpqDWHtqHrFk8/QqXMJKvF3yeBAXcbdPWFKp5vMchOF2Il7beycTdGpM&#10;ovWhexTe7dsaMQ83dJhxMXnX3V1sumlpvolU69z6xPOO1T39WIzcnf0Sp817reeol1/N7DcAAAD/&#10;/wMAUEsDBBQABgAIAAAAIQAJ+Ayt3QAAAAsBAAAPAAAAZHJzL2Rvd25yZXYueG1sTI/BTsMwEETv&#10;SPyDtUjcqIOhUZrGqQAVLpwoiLMbb22rsR3Fbhr+nuVEbzPap9mZZjP7nk04JheDhPtFAQxDF7UL&#10;RsLX5+tdBSxlFbTqY0AJP5hg015fNarW8Rw+cNplwygkpFpJsDkPNeeps+hVWsQBA90OcfQqkx0N&#10;16M6U7jvuSiKknvlAn2wasAXi91xd/ISts9mZbpKjXZbaeem+fvwbt6kvL2Zn9bAMs75H4a/+lQd&#10;Wuq0j6egE+vJl2JFKInqkTYQIZblEtiehHgQwNuGX25ofwEAAP//AwBQSwECLQAUAAYACAAAACEA&#10;toM4kv4AAADhAQAAEwAAAAAAAAAAAAAAAAAAAAAAW0NvbnRlbnRfVHlwZXNdLnhtbFBLAQItABQA&#10;BgAIAAAAIQA4/SH/1gAAAJQBAAALAAAAAAAAAAAAAAAAAC8BAABfcmVscy8ucmVsc1BLAQItABQA&#10;BgAIAAAAIQBPq2NGVgIAALIEAAAOAAAAAAAAAAAAAAAAAC4CAABkcnMvZTJvRG9jLnhtbFBLAQIt&#10;ABQABgAIAAAAIQAJ+Ayt3QAAAAsBAAAPAAAAAAAAAAAAAAAAALAEAABkcnMvZG93bnJldi54bWxQ&#10;SwUGAAAAAAQABADzAAAAugUAAAAA&#10;" fillcolor="white [3201]" strokeweight=".5pt">
                <v:textbox>
                  <w:txbxContent>
                    <w:p w14:paraId="2E48727A" w14:textId="0DA1846F" w:rsidR="0019245A" w:rsidRPr="0019245A" w:rsidRDefault="0019245A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19245A">
                        <w:rPr>
                          <w:b/>
                          <w:bCs/>
                          <w:sz w:val="24"/>
                          <w:szCs w:val="24"/>
                        </w:rPr>
                        <w:t>ŠTART</w:t>
                      </w:r>
                    </w:p>
                  </w:txbxContent>
                </v:textbox>
              </v:shape>
            </w:pict>
          </mc:Fallback>
        </mc:AlternateContent>
      </w:r>
      <w:r w:rsidR="0019245A">
        <w:rPr>
          <w:noProof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7071728" wp14:editId="3AE700D8">
                <wp:simplePos x="0" y="0"/>
                <wp:positionH relativeFrom="column">
                  <wp:posOffset>1156202</wp:posOffset>
                </wp:positionH>
                <wp:positionV relativeFrom="paragraph">
                  <wp:posOffset>1779699</wp:posOffset>
                </wp:positionV>
                <wp:extent cx="518160" cy="178068"/>
                <wp:effectExtent l="17780" t="20320" r="90170" b="13970"/>
                <wp:wrapNone/>
                <wp:docPr id="18" name="Puščica: desn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302340">
                          <a:off x="0" y="0"/>
                          <a:ext cx="518160" cy="17806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3E632" id="Puščica: desno 18" o:spid="_x0000_s1026" type="#_x0000_t13" style="position:absolute;margin-left:91.05pt;margin-top:140.15pt;width:40.8pt;height:14pt;rotation:4699303fd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bq5kwIAAFUFAAAOAAAAZHJzL2Uyb0RvYy54bWysVM1u2zAMvg/YOwi6r7bT9GdBnSJo0WFA&#10;0QZrh55VWY4FyKJGKXGyd9hD7F229xolO27X9jTMB0MUyY/kR1Jn59vWsI1Cr8GWvDjIOVNWQqXt&#10;quRf768+nHLmg7CVMGBVyXfK8/P5+3dnnZupCTRgKoWMQKyfda7kTQhulmVeNqoV/gCcsqSsAVsR&#10;SMRVVqHoCL012STPj7MOsHIIUnlPt5e9ks8Tfl0rGW7r2qvATMkpt5D+mP6P8Z/Nz8RshcI1Wg5p&#10;iH/IohXaUtAR6lIEwdaoX0G1WiJ4qMOBhDaDutZSpRqomiJ/Uc1dI5xKtRA53o00+f8HK282S2S6&#10;ot5Rp6xoqUfL9e+fv35oKWasUt4CIxXx1Dk/I/M7t8RB8nSMRW9rbBkCkTs9zCeH0zxRQcWxbWJ6&#10;NzKttoFJujwqTotj6ockVXFymh+nCFkPFSEd+vBJQcvioeSoV01YIEKXoMXm2gdKghz2hiTEBPuU&#10;0insjIpQxn5RNZVIYSfJOw2XujDINoLGQkipbCh6VSMq1V8f5fTFuinI6JGkBBiRa23MiD0AxMF9&#10;jd3DDPbRVaXZHJ17xsYwfyfWO48eKTLYMDq32gK+VZmhqobIvf2epJ6ayNIjVDsagNQ86od38koT&#10;49fCh6VAWgW6pPUOt/SrDXQlh+HEWQP4/a37aE8TSlrOOlqtkvtva4GKM/PZ0ux+LKY0IiwkYXp0&#10;MiEBn2sen2vsur0AalORskvHaB/M/lgjtA/0CixiVFIJKyl2yWXAvXAR+pWnd0SqxSKZ0f45Ea7t&#10;nZMRPLIaZ+l++yDQDWMXaF5vYL+GYvZi7nrb6GlhsQ5Q6zSUT7wOfNPupsEZ3pn4ODyXk9XTazj/&#10;AwAA//8DAFBLAwQUAAYACAAAACEA255Vc94AAAALAQAADwAAAGRycy9kb3ducmV2LnhtbEyPPU/D&#10;MBCGdyT+g3VILIjajZVSQpwKgdhYaLuwOfGRRMQfiu02/fccE2z38ei95+rdYid2wjmO3ilYrwQw&#10;dJ03o+sVHA9v91tgMWln9OQdKrhghF1zfVXryviz+8DTPvWMQlystIIhpVBxHrsBrY4rH9DR7svP&#10;Vidq556bWZ8p3E68EGLDrR4dXRh0wJcBu+99tgrE5X15zeGhDfmzl2POWPrDnVK3N8vzE7CES/qD&#10;4Vef1KEhp9ZnZyKbFBRi+0goFaUsgRFRyA1NWgVSlmvgTc3//9D8AAAA//8DAFBLAQItABQABgAI&#10;AAAAIQC2gziS/gAAAOEBAAATAAAAAAAAAAAAAAAAAAAAAABbQ29udGVudF9UeXBlc10ueG1sUEsB&#10;Ai0AFAAGAAgAAAAhADj9If/WAAAAlAEAAAsAAAAAAAAAAAAAAAAALwEAAF9yZWxzLy5yZWxzUEsB&#10;Ai0AFAAGAAgAAAAhAPA9urmTAgAAVQUAAA4AAAAAAAAAAAAAAAAALgIAAGRycy9lMm9Eb2MueG1s&#10;UEsBAi0AFAAGAAgAAAAhANueVXPeAAAACwEAAA8AAAAAAAAAAAAAAAAA7QQAAGRycy9kb3ducmV2&#10;LnhtbFBLBQYAAAAABAAEAPMAAAD4BQAAAAA=&#10;" adj="17889" fillcolor="#4f81bd [3204]" strokecolor="#243f60 [1604]" strokeweight="2pt"/>
            </w:pict>
          </mc:Fallback>
        </mc:AlternateContent>
      </w:r>
      <w:r w:rsidR="0019245A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6426E8" wp14:editId="04FEA9E3">
                <wp:simplePos x="0" y="0"/>
                <wp:positionH relativeFrom="column">
                  <wp:posOffset>3054985</wp:posOffset>
                </wp:positionH>
                <wp:positionV relativeFrom="paragraph">
                  <wp:posOffset>2138680</wp:posOffset>
                </wp:positionV>
                <wp:extent cx="160020" cy="160020"/>
                <wp:effectExtent l="0" t="0" r="11430" b="11430"/>
                <wp:wrapNone/>
                <wp:docPr id="8" name="Diagram poteka: povezovalni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DC8436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Diagram poteka: povezovalnik 8" o:spid="_x0000_s1026" type="#_x0000_t120" style="position:absolute;margin-left:240.55pt;margin-top:168.4pt;width:12.6pt;height:12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+EqswIAAOYFAAAOAAAAZHJzL2Uyb0RvYy54bWysVEtv2zAMvg/YfxB0X52kjxVGnSJIkGFA&#10;0RZrh54ZWY6NyqJGKXHaXz9KzmtdLx3mg0xKfH58XF1vWiPWmnyDtpDDk4EU2iosG7ss5M/H+ZdL&#10;KXwAW4JBqwv5or28Hn/+dNW5XI+wRlNqEmzE+rxzhaxDcHmWeVXrFvwJOm35sUJqITBLy6wk6Nh6&#10;a7LRYHCRdUilI1Tae76d9Y9ynOxXlVbhrqq8DsIUkmML6aR0LuKZja8gXxK4ulHbMOAfomihsex0&#10;b2oGAcSKmr9MtY0i9FiFE4VthlXVKJ1y4GyGgzfZPNTgdMqFwfFuD5P/f2bV7fqeRFMWkgtloeUS&#10;zRpgQFrhMOhnyPm/1q+4BmObZ3EZEeucz1nxwd3TlvNMxvQ3FbXxz4mJTUL5ZY+y3gSh+HJ4MRiM&#10;uBaKn7Y0W8kOyo58+KaRI2CikJXBbloDhSlaywVFSkjD+saHXnGnED17NE05b4xJDC0XU0OCgy/k&#10;PH0xfvb1h5ixoivk6PxsEMMCbsPKQEhe/pBLXan3BkEpbcPwPYsxohn4uvecjEQxyAlXtuxDMDZe&#10;6NSkfSocljtNrxHhHtNEhRejo7CxP3TF1UrQpgTVNsO+pXnmOINdY3OaSSEKVozIB3W3KocgP6jf&#10;Z8ZKyT/asNe3vAoSakfJRXKB5Qt3I2E/pt6pecNA3oAP90A8l0MZd0244yN2RSG5NRMlRY30+t59&#10;lOdx4VcpOp7zQvpfKyAthflueZDOzr8OufXDMUPHzOKYsat2itxLHAhHl8jTy2FsGwomsUxWhO0T&#10;r6VJ9Mw8WMX+C6kC7Zhp6AvGi03pySSJ8UJwEG7sg1PRQUQtttHj5gnIbWch8BDd4m4vQP5mCHrZ&#10;qOndZBVw3qQJOWDLvR8ZXiZpCraLL26rYz5JHdbz+DcAAAD//wMAUEsDBBQABgAIAAAAIQAJSXTg&#10;3AAAAAsBAAAPAAAAZHJzL2Rvd25yZXYueG1sTI9NT4NAEIbvJv6HzZh4s7uUSgiyNMbg2VhJet3C&#10;CLTsLNndtvTfO570OO88eT/K7WIncUEfRkcakpUCgdS6bqReQ/P1/pSDCNFQZyZHqOGGAbbV/V1p&#10;is5d6RMvu9gLNqFQGA1DjHMhZWgHtCas3IzEv2/nrYl8+l523lzZ3E5yrVQmrRmJEwYz49uA7Wl3&#10;thxSf9Ro9ps6WfLgbxm5Y9M4rR8fltcXEBGX+AfDb32uDhV3OrgzdUFMGjZ5kjCqIU0z3sDEs8pS&#10;EAdWsrUCWZXy/4bqBwAA//8DAFBLAQItABQABgAIAAAAIQC2gziS/gAAAOEBAAATAAAAAAAAAAAA&#10;AAAAAAAAAABbQ29udGVudF9UeXBlc10ueG1sUEsBAi0AFAAGAAgAAAAhADj9If/WAAAAlAEAAAsA&#10;AAAAAAAAAAAAAAAALwEAAF9yZWxzLy5yZWxzUEsBAi0AFAAGAAgAAAAhADj34SqzAgAA5gUAAA4A&#10;AAAAAAAAAAAAAAAALgIAAGRycy9lMm9Eb2MueG1sUEsBAi0AFAAGAAgAAAAhAAlJdODcAAAACwEA&#10;AA8AAAAAAAAAAAAAAAAADQUAAGRycy9kb3ducmV2LnhtbFBLBQYAAAAABAAEAPMAAAAWBgAAAAA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  <w:r w:rsidR="0019245A">
        <w:rPr>
          <w:noProof/>
        </w:rPr>
        <w:drawing>
          <wp:inline distT="0" distB="0" distL="0" distR="0" wp14:anchorId="7A85CDCA" wp14:editId="7A34B60A">
            <wp:extent cx="6339840" cy="3202168"/>
            <wp:effectExtent l="0" t="0" r="381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298" t="15407" r="11200" b="13218"/>
                    <a:stretch/>
                  </pic:blipFill>
                  <pic:spPr bwMode="auto">
                    <a:xfrm>
                      <a:off x="0" y="0"/>
                      <a:ext cx="6370428" cy="32176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BDCA47" wp14:editId="3ABE15E5">
                <wp:simplePos x="0" y="0"/>
                <wp:positionH relativeFrom="column">
                  <wp:posOffset>4175125</wp:posOffset>
                </wp:positionH>
                <wp:positionV relativeFrom="paragraph">
                  <wp:posOffset>1925320</wp:posOffset>
                </wp:positionV>
                <wp:extent cx="160020" cy="144780"/>
                <wp:effectExtent l="0" t="0" r="11430" b="26670"/>
                <wp:wrapNone/>
                <wp:docPr id="4" name="Elips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C00000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6FC424" id="Elipsa 4" o:spid="_x0000_s1026" style="position:absolute;margin-left:328.75pt;margin-top:151.6pt;width:12.6pt;height:11.4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Wg3nAIAAMIFAAAOAAAAZHJzL2Uyb0RvYy54bWysVEtvGjEQvlfqf7B8b3aXkIcQS4SgVJWi&#10;BDWpcjZem7Xktd2xYaG/vmPv8kiTS6pyMDPreX6eb8Z3u0aTrQCvrClpcZFTIgy3lTLrkv58Xny5&#10;pcQHZiqmrREl3QtP7yafP41bNxIDW1tdCSAYxPhR60pah+BGWeZ5LRrmL6wTBi+lhYYFVGGdVcBa&#10;jN7obJDn11lroXJgufAev867SzpJ8aUUPDxK6UUguqRYW0gnpHMVz2wyZqM1MFcr3pfB/qGKhimD&#10;SY+h5iwwsgH1JlSjOFhvZbjgtsmslIqL1AN2U+R/dfNUMydSLwiOd0eY/P8Lyx+2SyCqKumQEsMa&#10;fKKvWjnPyDBi0zo/QpMnt4Re8yjGRncSmviPLZBdwnN/xFPsAuH4sbjO8wGizvGqGA5vbhPe2cnZ&#10;gQ/fhG1IFEoqdEwdO2Yjtr33AXOi9cEqfvZWq2qhtE4KrFczDWTL8HUXixx/sWh0eWWmDWlLOrga&#10;4jXhDKdMahZSlld2/jzcLEZ7N1wsZ8583aVNEboxArsxVZdfm1ifSAPY9YE1uct0GzHtUExS2GsR&#10;jbX5ISS+RAIzdcf7erpxRT5h+YehxR6TQzSUCMcHfXuXU5Ef9O86Q6eU35pw9DdI8/QIZ81FcWWr&#10;PU4a2I6C3vGFQiDvmQ9LBsi5gsY9Eh7xkNrig9leoqS28Pu979EeqYC3lLTI4ZL6XxsGghL93SBJ&#10;hlc3Be6fcK7AubI6V8ymmVkcJCwEq0vi5W0RZwaCTiqKEmzzgitnGjOjzgzH/CXlAQ7KLHQPhkuL&#10;i+k0mSHZHQv35snxmCCiFsfoeffCwPXTH5A2D/bA+TcM6Gyjp3fTTbALlehxwhYHPyq4KBIF+qUW&#10;N9G5nqxOq3fyBwAA//8DAFBLAwQUAAYACAAAACEACdPtWt4AAAALAQAADwAAAGRycy9kb3ducmV2&#10;LnhtbEyPy07DMBBF90j8gzVI7KiNS9MojVNVlUBsaSuxncZDEtWPEDtt8veYFSxn5ujOueV2soZd&#10;aQiddwqeFwIYudrrzjUKTsfXpxxYiOg0Gu9IwUwBttX9XYmF9jf3QddDbFgKcaFABW2MfcF5qFuy&#10;GBa+J5duX36wGNM4NFwPeEvh1nApRMYtdi59aLGnfUv15TBaBW/yE+1cmx299z6n/Qlf5vFbqceH&#10;abcBFmmKfzD86id1qJLT2Y9OB2YUZKv1KqEKlmIpgSUiy+Ua2DltZCaAVyX/36H6AQAA//8DAFBL&#10;AQItABQABgAIAAAAIQC2gziS/gAAAOEBAAATAAAAAAAAAAAAAAAAAAAAAABbQ29udGVudF9UeXBl&#10;c10ueG1sUEsBAi0AFAAGAAgAAAAhADj9If/WAAAAlAEAAAsAAAAAAAAAAAAAAAAALwEAAF9yZWxz&#10;Ly5yZWxzUEsBAi0AFAAGAAgAAAAhAH/taDecAgAAwgUAAA4AAAAAAAAAAAAAAAAALgIAAGRycy9l&#10;Mm9Eb2MueG1sUEsBAi0AFAAGAAgAAAAhAAnT7VreAAAACwEAAA8AAAAAAAAAAAAAAAAA9gQAAGRy&#10;cy9kb3ducmV2LnhtbFBLBQYAAAAABAAEAPMAAAABBgAAAAA=&#10;" fillcolor="red" strokecolor="#c00000" strokeweight="2pt">
                <v:textbox style="mso-fit-shape-to-text:t" inset="1.2699mm,1.2699mm,1.2699mm,1.2699mm"/>
              </v:oval>
            </w:pict>
          </mc:Fallback>
        </mc:AlternateContent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A4B97EC" wp14:editId="6110077B">
                <wp:simplePos x="0" y="0"/>
                <wp:positionH relativeFrom="column">
                  <wp:posOffset>4274185</wp:posOffset>
                </wp:positionH>
                <wp:positionV relativeFrom="paragraph">
                  <wp:posOffset>2733040</wp:posOffset>
                </wp:positionV>
                <wp:extent cx="160020" cy="160020"/>
                <wp:effectExtent l="0" t="0" r="11430" b="11430"/>
                <wp:wrapNone/>
                <wp:docPr id="7" name="Diagram poteka: povezovalni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FEE6E4" id="Diagram poteka: povezovalnik 7" o:spid="_x0000_s1026" type="#_x0000_t120" style="position:absolute;margin-left:336.55pt;margin-top:215.2pt;width:12.6pt;height:12.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7eftAIAAOYFAAAOAAAAZHJzL2Uyb0RvYy54bWysVEtv2zAMvg/YfxB0X22nTxh1iiBBhgFF&#10;W6wdemZkOTYqi5qkxEl//SjZebTrpcNyUEiLj4+fSF7fbFrF1tK6BnXBs5OUM6kFlo1eFvzX0/zb&#10;FWfOgy5BoZYF30rHb8Zfv1x3JpcjrFGV0jIKol3emYLX3ps8SZyoZQvuBI3UdFmhbcGTapdJaaGj&#10;6K1KRml6kXRoS2NRSOfo66y/5OMYv6qk8PdV5aRnquCEzcfTxnMRzmR8DfnSgqkbMcCAf0DRQqMp&#10;6T7UDDywlW3+CtU2wqLDyp8IbBOsqkbIWANVk6XvqnmswchYC5HjzJ4m9//Cirv1g2VNWfBLzjS0&#10;9ESzBoiQlhn08gVy+l/LV1yD0s0LuwyMdcbl5PhoHuygORJD+ZvKtuGfCmObyPJ2z7LceCboY3aR&#10;piN6C0FXg0xRkoOzsc5/l0gISCh4pbCb1mD9FLWmB0UbmYb1rfO9484hZHaomnLeKBUVu1xMlWUE&#10;vuDz+Av4KdcbM6VZV/DR+VkaYAG1YaXAxyxv7GJXyn1AEEJqn30UMSCagav7zDFIMIPc4kqXPQSl&#10;wwcZm7QvhWCZ03gbGO45jZLfKhmMlf4pK3qtSG0sUAwV9i1NM0cV7BqbyowOwbAiRj7pO7gcQH7S&#10;v6+MnGJ+1H7vr2kVRNaOigviAsstdaPFfkydEfOGiLwF5x/A0lxmPOwaf09H6IqCU2tGibMa7etH&#10;34M9jQvdctbRnBfc/V6BlZypH5oG6ez8MqMd5Y8Ve6wsjhW9aqdIvURACF0UT6+y0DbWq6iSWFls&#10;n2ktTUJm0kELyl9w4e1Omfr+wWixCTmZRDNaCAb8rX40IiQIrIU2eto8gzXDLHgaojvc7QXI3w1B&#10;bxs8nZmsPM6bOCEHbqn3g0LLJE7BsPjCtjrWo9VhPY//AAAA//8DAFBLAwQUAAYACAAAACEAKylo&#10;6N0AAAALAQAADwAAAGRycy9kb3ducmV2LnhtbEyPwU6DQBCG7ya+w2ZMvNkFoStSlsYYPBsridct&#10;TAFlZwm7benbO57scWa+/P83xXaxozjh7AdHGuJVBAKpce1AnYb68+0hA+GDodaMjlDDBT1sy9ub&#10;wuStO9MHnnahExxCPjca+hCmXErf9GiNX7kJiW8HN1sTeJw72c7mzOF2lI9RpKQ1A3FDbyZ87bH5&#10;2R0tl1TvFZqvtIqXzM8XRe67rp3W93fLywZEwCX8w/Cnz+pQstPeHan1YtSgnpKYUQ1pEqUgmFDP&#10;WQJiz5v1WoEsC3n9Q/kLAAD//wMAUEsBAi0AFAAGAAgAAAAhALaDOJL+AAAA4QEAABMAAAAAAAAA&#10;AAAAAAAAAAAAAFtDb250ZW50X1R5cGVzXS54bWxQSwECLQAUAAYACAAAACEAOP0h/9YAAACUAQAA&#10;CwAAAAAAAAAAAAAAAAAvAQAAX3JlbHMvLnJlbHNQSwECLQAUAAYACAAAACEAZZ+3n7QCAADmBQAA&#10;DgAAAAAAAAAAAAAAAAAuAgAAZHJzL2Uyb0RvYy54bWxQSwECLQAUAAYACAAAACEAKylo6N0AAAAL&#10;AQAADwAAAAAAAAAAAAAAAAAOBQAAZHJzL2Rvd25yZXYueG1sUEsFBgAAAAAEAAQA8wAAABgGAAAA&#10;AA=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</w:p>
    <w:p w14:paraId="43C78ECB" w14:textId="6EB741F1" w:rsidR="00343368" w:rsidRPr="003A7AD4" w:rsidRDefault="003A7AD4" w:rsidP="003A7AD4">
      <w:pPr>
        <w:ind w:left="426"/>
        <w:rPr>
          <w:rFonts w:ascii="Helvetica Neue" w:eastAsia="Helvetica Neue" w:hAnsi="Helvetica Neue" w:cs="Helvetica Neue"/>
          <w:noProof/>
          <w:color w:val="000000"/>
          <w:u w:color="000000"/>
          <w:lang w:eastAsia="sl-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EAC6CF2" wp14:editId="47C0CAD8">
                <wp:simplePos x="0" y="0"/>
                <wp:positionH relativeFrom="column">
                  <wp:posOffset>289560</wp:posOffset>
                </wp:positionH>
                <wp:positionV relativeFrom="paragraph">
                  <wp:posOffset>29845</wp:posOffset>
                </wp:positionV>
                <wp:extent cx="160020" cy="160020"/>
                <wp:effectExtent l="0" t="0" r="11430" b="11430"/>
                <wp:wrapNone/>
                <wp:docPr id="9" name="Diagram poteka: povezovalni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60020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25400" cap="flat">
                          <a:solidFill>
                            <a:schemeClr val="accent1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BAD508" id="Diagram poteka: povezovalnik 9" o:spid="_x0000_s1026" type="#_x0000_t120" style="position:absolute;margin-left:22.8pt;margin-top:2.35pt;width:12.6pt;height:12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f1/tQIAAOYFAAAOAAAAZHJzL2Uyb0RvYy54bWysVEtv2zAMvg/YfxB0X22nj7VGnSJIkGFA&#10;0RVrh54ZWY6NyqImKXHSXz9Kdh7teumwHBTS4uPjJ5LXN5tWsbW0rkFd8Owk5UxqgWWjlwX/9Tj/&#10;csmZ86BLUKhlwbfS8Zvx50/XncnlCGtUpbSMgmiXd6bgtfcmTxInatmCO0EjNV1WaFvwpNplUlro&#10;KHqrklGaXiQd2tJYFNI5+jrrL/k4xq8qKfyPqnLSM1VwwubjaeO5CGcyvoZ8acHUjRhgwD+gaKHR&#10;lHQfagYe2Mo2f4VqG2HRYeVPBLYJVlUjZKyBqsnSN9U81GBkrIXIcWZPk/t/YcXd+t6ypiz4FWca&#10;WnqiWQNESMsMevkMOf2v5QuuQenmmV0FxjrjcnJ8MPd20ByJofxNZdvwT4WxTWR5u2dZbjwT9DG7&#10;SNMRvYWgq0GmKMnB2Vjnv0kkBCQUvFLYTWuwfopa04OijUzD+tb53nHnEDI7VE05b5SKil0upsoy&#10;Al/wefwF/JTrlZnSrCv46PwsDbCA2rBS4GOWV3axK+U+IAghtc/eixgQzcDVfeYYJJhBbnGlyx6C&#10;0uGDjE3al0KwzGm8DQz3nEbJb5UMxkr/lBW9VqQ2FiiGCvuWppmjCnaNTWVGh2BYESMf9B1cDiA/&#10;6N9XRk4xP2q/99e0CiJrR8UFcYHllrrRYj+mzoh5Q0TegvP3YGkuMx52jf9BR+iKglNrRomzGu3L&#10;e9+DPY0L3XLW0ZwX3P1egZWcqe+aBuns/GtGO8ofK/ZYWRwretVOkXqJgBC6KJ5eZqFtrFdRJbGy&#10;2D7RWpqEzKSDFpS/4MLbnTL1/YPRYhNyMolmtBAM+Fv9YERIEFgLbfS4eQJrhlnwNER3uNsLkL8Z&#10;gt42eDozWXmcN3FCDtxS7weFlkmcgmHxhW11rEerw3oe/wEAAP//AwBQSwMEFAAGAAgAAAAhAJ/J&#10;H0HaAAAABgEAAA8AAABkcnMvZG93bnJldi54bWxMj0FPwkAQhe8m/ofNmHiTLQQLlG6JMfVshCZe&#10;h+7YFruzTXeB8u8dT3qaTN7Le9/Ld5Pr1YXG0Hk2MJ8loIhrbztuDFSHt6c1qBCRLfaeycCNAuyK&#10;+7scM+uv/EGXfWyUhHDI0EAb45BpHeqWHIaZH4hF+/Kjwyjv2Gg74lXCXa8XSZJqhx1LQ4sDvbZU&#10;f+/PTkrK95Lwc1nOp3UYbyn7U1V5Yx4fppctqEhT/DPDL76gQyFMR39mG1RvYPmcilPuCpTIq0SG&#10;HA0sNhvQRa7/4xc/AAAA//8DAFBLAQItABQABgAIAAAAIQC2gziS/gAAAOEBAAATAAAAAAAAAAAA&#10;AAAAAAAAAABbQ29udGVudF9UeXBlc10ueG1sUEsBAi0AFAAGAAgAAAAhADj9If/WAAAAlAEAAAsA&#10;AAAAAAAAAAAAAAAALwEAAF9yZWxzLy5yZWxzUEsBAi0AFAAGAAgAAAAhAEn9/X+1AgAA5gUAAA4A&#10;AAAAAAAAAAAAAAAALgIAAGRycy9lMm9Eb2MueG1sUEsBAi0AFAAGAAgAAAAhAJ/JH0HaAAAABgEA&#10;AA8AAAAAAAAAAAAAAAAADwUAAGRycy9kb3ducmV2LnhtbFBLBQYAAAAABAAEAPMAAAAWBgAAAAA=&#10;" strokecolor="#4f81bd [3204]" strokeweight="2pt">
                <v:textbox style="mso-fit-shape-to-text:t" inset="1.2699mm,1.2699mm,1.2699mm,1.2699mm"/>
              </v:shape>
            </w:pict>
          </mc:Fallback>
        </mc:AlternateContent>
      </w:r>
      <w:r w:rsidR="0034336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50B1277" wp14:editId="7D78E44A">
                <wp:simplePos x="0" y="0"/>
                <wp:positionH relativeFrom="column">
                  <wp:posOffset>3503295</wp:posOffset>
                </wp:positionH>
                <wp:positionV relativeFrom="paragraph">
                  <wp:posOffset>30480</wp:posOffset>
                </wp:positionV>
                <wp:extent cx="160020" cy="144780"/>
                <wp:effectExtent l="0" t="0" r="11430" b="26670"/>
                <wp:wrapNone/>
                <wp:docPr id="3" name="Elips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 w="25400" cap="flat">
                          <a:solidFill>
                            <a:srgbClr val="C00000"/>
                          </a:solidFill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54FCD5" id="Elipsa 3" o:spid="_x0000_s1026" style="position:absolute;margin-left:275.85pt;margin-top:2.4pt;width:12.6pt;height:11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SuNnQIAAMIFAAAOAAAAZHJzL2Uyb0RvYy54bWysVEtvGjEQvlfqf7B8L7sL5CGUJUJQqkpR&#10;EjWpcjZem7Xktd2xYaG/vmPv8kiTS6pyMDPreX6eb25ud40mWwFeWVPSYpBTIgy3lTLrkv58Xn65&#10;psQHZiqmrREl3QtPb6efP920biKGtra6EkAwiPGT1pW0DsFNsszzWjTMD6wTBi+lhYYFVGGdVcBa&#10;jN7obJjnl1lroXJgufAevy66SzpN8aUUPDxI6UUguqRYW0gnpHMVz2x6wyZrYK5WvC+D/UMVDVMG&#10;kx5DLVhgZAPqTahGcbDeyjDgtsmslIqL1AN2U+R/dfNUMydSLwiOd0eY/P8Ly++3j0BUVdIRJYY1&#10;+ERftXKekVHEpnV+giZP7hF6zaMYG91JaOI/tkB2Cc/9EU+xC4Tjx+Iyz4eIOserYjy+uk54Zydn&#10;Bz58E7YhUSip0DF17JhN2PbOB8yJ1ger+Nlbraql0jopsF7NNZAtw9ddLnP8xaLR5ZWZNqQt6fBi&#10;jNeEM5wyqVlIWV7Z+fNw8xjt3XCxnAXzdZc2RejGCOzGVF1+bWJ9Ig1g1wfW5EbpNmLaoZiksNci&#10;GmvzQ0h8iQRm6o739XTjinzC8g9Diz0mh2goEY4P+vYupyI/6N91hk4pvzXh6G+Q5ukRzpqL4spW&#10;e5w0sB0FveNLhUDeMR8eGSDnChr3SHjAQ2qLD2Z7iZLawu/3vkd7pALeUtIih0vqf20YCEr0d4Mk&#10;GV9cFbh/wrkC58rqXDGbZm5xkLAQrC6Jo+sizgwEnVQUJdjmBVfOLGZGnRmO+UvKAxyUeegeDJcW&#10;F7NZMkOyOxbuzJPjMUFELY7R8+6FgeunPyBt7u2B828Y0NlGT+9mm2CXKtHjhC0OflRwUSQK9Est&#10;bqJzPVmdVu/0DwAAAP//AwBQSwMEFAAGAAgAAAAhADdI1RzcAAAACAEAAA8AAABkcnMvZG93bnJl&#10;di54bWxMj09Pg0AUxO8mfofNM/Fml5ICFXk0TRONV2sTr6/sE4j7B9mlhW/vetLjZCYzv6l2s9Hi&#10;wqPvnUVYrxIQbBunetsinN6fH7YgfCCrSDvLCAt72NW3NxWVyl3tG1+OoRWxxPqSELoQhlJK33Rs&#10;yK/cwDZ6n240FKIcW6lGusZyo2WaJLk01Nu40NHAh46br+NkEF7SDzJLo/f8OrgtH060WaZvxPu7&#10;ef8EIvAc/sLwix/RoY5MZzdZ5YVGyLJ1EaMIm/gg+lmRP4I4I6RFDrKu5P8D9Q8AAAD//wMAUEsB&#10;Ai0AFAAGAAgAAAAhALaDOJL+AAAA4QEAABMAAAAAAAAAAAAAAAAAAAAAAFtDb250ZW50X1R5cGVz&#10;XS54bWxQSwECLQAUAAYACAAAACEAOP0h/9YAAACUAQAACwAAAAAAAAAAAAAAAAAvAQAAX3JlbHMv&#10;LnJlbHNQSwECLQAUAAYACAAAACEAwfUrjZ0CAADCBQAADgAAAAAAAAAAAAAAAAAuAgAAZHJzL2Uy&#10;b0RvYy54bWxQSwECLQAUAAYACAAAACEAN0jVHNwAAAAIAQAADwAAAAAAAAAAAAAAAAD3BAAAZHJz&#10;L2Rvd25yZXYueG1sUEsFBgAAAAAEAAQA8wAAAAAGAAAAAA==&#10;" fillcolor="red" strokecolor="#c00000" strokeweight="2pt">
                <v:textbox style="mso-fit-shape-to-text:t" inset="1.2699mm,1.2699mm,1.2699mm,1.2699mm"/>
              </v:oval>
            </w:pict>
          </mc:Fallback>
        </mc:AlternateContent>
      </w:r>
      <w:r>
        <w:rPr>
          <w:rFonts w:ascii="Helvetica Neue" w:eastAsia="Helvetica Neue" w:hAnsi="Helvetica Neue" w:cs="Helvetica Neue"/>
          <w:b/>
          <w:bCs/>
          <w:noProof/>
          <w:color w:val="000000"/>
          <w:u w:color="000000"/>
          <w:lang w:eastAsia="sl-SI"/>
        </w:rPr>
        <w:t xml:space="preserve">     </w:t>
      </w:r>
      <w:r w:rsidR="00343368" w:rsidRPr="0019245A">
        <w:rPr>
          <w:rFonts w:ascii="Helvetica Neue" w:eastAsia="Helvetica Neue" w:hAnsi="Helvetica Neue" w:cs="Helvetica Neue"/>
          <w:b/>
          <w:bCs/>
          <w:noProof/>
          <w:color w:val="000000"/>
          <w:u w:color="000000"/>
          <w:lang w:eastAsia="sl-SI"/>
        </w:rPr>
        <w:t xml:space="preserve"> </w:t>
      </w:r>
      <w:r w:rsidR="00343368" w:rsidRPr="0019245A">
        <w:rPr>
          <w:rFonts w:eastAsia="Helvetica Neue" w:cstheme="minorHAnsi"/>
          <w:b/>
          <w:bCs/>
          <w:noProof/>
          <w:color w:val="000000"/>
          <w:sz w:val="24"/>
          <w:szCs w:val="24"/>
          <w:u w:color="000000"/>
          <w:lang w:eastAsia="sl-SI"/>
        </w:rPr>
        <w:t xml:space="preserve">= ovira (3 hlodi na medsebojni razdalji cca. 5m)         = klanec </w:t>
      </w:r>
    </w:p>
    <w:p w14:paraId="626A1AF7" w14:textId="77777777" w:rsidR="00343368" w:rsidRPr="00343368" w:rsidRDefault="00343368" w:rsidP="0092537C">
      <w:pPr>
        <w:rPr>
          <w:sz w:val="28"/>
          <w:szCs w:val="28"/>
          <w:lang w:eastAsia="sl-SI"/>
        </w:rPr>
      </w:pPr>
    </w:p>
    <w:p w14:paraId="6104C059" w14:textId="7BD185F3" w:rsidR="00E753ED" w:rsidRDefault="00E753ED" w:rsidP="00E03D8B">
      <w:pPr>
        <w:pStyle w:val="Naslov2"/>
        <w:rPr>
          <w:rFonts w:asciiTheme="minorHAnsi" w:hAnsiTheme="minorHAnsi" w:cstheme="minorHAnsi"/>
          <w:sz w:val="24"/>
          <w:szCs w:val="24"/>
        </w:rPr>
      </w:pPr>
    </w:p>
    <w:p w14:paraId="6EBF1F3D" w14:textId="351E4E1D" w:rsidR="00343368" w:rsidRPr="00D72306" w:rsidRDefault="00343368" w:rsidP="00343368">
      <w:pPr>
        <w:rPr>
          <w:sz w:val="24"/>
          <w:szCs w:val="24"/>
          <w:lang w:eastAsia="sl-SI"/>
        </w:rPr>
      </w:pPr>
    </w:p>
    <w:p w14:paraId="10D56BB4" w14:textId="77777777" w:rsidR="003A7AD4" w:rsidRDefault="003A7AD4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3BD86EA2" w14:textId="4A329044" w:rsidR="00B86BB3" w:rsidRPr="00D72306" w:rsidRDefault="00B86BB3" w:rsidP="00343368">
      <w:pPr>
        <w:ind w:left="426" w:right="556"/>
        <w:rPr>
          <w:rFonts w:cstheme="minorHAnsi"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AVICA NASTOPA</w:t>
      </w:r>
      <w:r w:rsidRPr="00D72306">
        <w:rPr>
          <w:rFonts w:cstheme="minorHAnsi"/>
          <w:sz w:val="32"/>
          <w:szCs w:val="32"/>
          <w:lang w:eastAsia="sl-SI"/>
        </w:rPr>
        <w:t xml:space="preserve"> </w:t>
      </w:r>
    </w:p>
    <w:p w14:paraId="59492701" w14:textId="3C2AA2E6" w:rsidR="00343368" w:rsidRPr="00343368" w:rsidRDefault="00B86BB3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>N</w:t>
      </w:r>
      <w:r w:rsidR="00343368" w:rsidRPr="00343368">
        <w:rPr>
          <w:rFonts w:cstheme="minorHAnsi"/>
          <w:sz w:val="28"/>
          <w:szCs w:val="28"/>
          <w:lang w:eastAsia="sl-SI"/>
        </w:rPr>
        <w:t>a krosu imajo pravico nastopa občinske reprezentance s področja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Republike</w:t>
      </w:r>
      <w:r w:rsidR="00F448B3"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Slovenije. Vsaka občinska športna zveza lahko prijavi za posamezno kategorijo le</w:t>
      </w:r>
      <w:r w:rsidR="00343368"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po en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tričlansko ekipo, od katerih se za končno razvrstitev točkujeta dva najboljša tekača ali</w:t>
      </w:r>
      <w:r w:rsidR="00343368"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tekačici.</w:t>
      </w:r>
    </w:p>
    <w:p w14:paraId="56667F87" w14:textId="5395E32E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Prijave posameznikov SE BO UPOŠTEVALO le v primeru, ko občina (športna zveza) ne b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ijavila občinske reprezentance v nobeni kategoriji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Atleti lahko nastopajo v svoji starostni kategoriji ali v eni starostni kategoriji višje.</w:t>
      </w:r>
    </w:p>
    <w:p w14:paraId="48DEB4D7" w14:textId="3DEB66B1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Že prijavljene atlete je možno nadomestiti zaradi odsotnosti (bolezen, ...) z atleti, ki jih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občinska reprezentanca dodatno pripelje s seboj. Zamenjava je možna najkasneje do 90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minut pred začetkom tekmovanja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Že prijavljene atlete ni možno prestavljati v druge starostne kategorije.</w:t>
      </w:r>
    </w:p>
    <w:p w14:paraId="47434C4A" w14:textId="2074FD17" w:rsidR="00B86BB3" w:rsidRPr="00D72306" w:rsidRDefault="00B86BB3" w:rsidP="00B86BB3">
      <w:pPr>
        <w:ind w:left="426" w:right="556"/>
        <w:rPr>
          <w:rFonts w:cstheme="minorHAnsi"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IJAVE IN ŠTARTNINA</w:t>
      </w:r>
    </w:p>
    <w:p w14:paraId="2FC3DEB5" w14:textId="7E722F3F" w:rsidR="00343368" w:rsidRPr="00343368" w:rsidRDefault="00B86BB3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>P</w:t>
      </w:r>
      <w:r w:rsidR="00343368" w:rsidRPr="00343368">
        <w:rPr>
          <w:rFonts w:cstheme="minorHAnsi"/>
          <w:sz w:val="28"/>
          <w:szCs w:val="28"/>
          <w:lang w:eastAsia="sl-SI"/>
        </w:rPr>
        <w:t>oimenske prijave občinskih reprezentanc pošljejo občinske športne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>zveze na posebnem formularju. Formular bo organizator tekmovanja poslal občinskim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športnim zvezam najkasneje do </w:t>
      </w:r>
      <w:r w:rsidR="0049595D">
        <w:rPr>
          <w:rFonts w:cstheme="minorHAnsi"/>
          <w:sz w:val="28"/>
          <w:szCs w:val="28"/>
          <w:lang w:eastAsia="sl-SI"/>
        </w:rPr>
        <w:t>26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. </w:t>
      </w:r>
      <w:r>
        <w:rPr>
          <w:rFonts w:cstheme="minorHAnsi"/>
          <w:sz w:val="28"/>
          <w:szCs w:val="28"/>
          <w:lang w:eastAsia="sl-SI"/>
        </w:rPr>
        <w:t>septembra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20</w:t>
      </w:r>
      <w:r>
        <w:rPr>
          <w:rFonts w:cstheme="minorHAnsi"/>
          <w:sz w:val="28"/>
          <w:szCs w:val="28"/>
          <w:lang w:eastAsia="sl-SI"/>
        </w:rPr>
        <w:t>20</w:t>
      </w:r>
      <w:r w:rsidR="00343368" w:rsidRPr="00343368">
        <w:rPr>
          <w:rFonts w:cstheme="minorHAnsi"/>
          <w:sz w:val="28"/>
          <w:szCs w:val="28"/>
          <w:lang w:eastAsia="sl-SI"/>
        </w:rPr>
        <w:t>.</w:t>
      </w:r>
    </w:p>
    <w:p w14:paraId="08439542" w14:textId="7D8B844F" w:rsidR="00343368" w:rsidRPr="00B86BB3" w:rsidRDefault="00343368" w:rsidP="00343368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  <w:r w:rsidRPr="00B86BB3">
        <w:rPr>
          <w:rFonts w:cstheme="minorHAnsi"/>
          <w:b/>
          <w:bCs/>
          <w:sz w:val="28"/>
          <w:szCs w:val="28"/>
          <w:lang w:eastAsia="sl-SI"/>
        </w:rPr>
        <w:t>Prijave pošljete na elektronski naslov</w:t>
      </w:r>
      <w:r w:rsidR="0049595D">
        <w:rPr>
          <w:rFonts w:cstheme="minorHAnsi"/>
          <w:b/>
          <w:bCs/>
          <w:sz w:val="28"/>
          <w:szCs w:val="28"/>
          <w:lang w:eastAsia="sl-SI"/>
        </w:rPr>
        <w:t>:</w:t>
      </w:r>
      <w:r w:rsidRPr="00B86BB3">
        <w:rPr>
          <w:rFonts w:cstheme="minorHAnsi"/>
          <w:b/>
          <w:bCs/>
          <w:sz w:val="28"/>
          <w:szCs w:val="28"/>
          <w:lang w:eastAsia="sl-SI"/>
        </w:rPr>
        <w:t xml:space="preserve"> </w:t>
      </w:r>
      <w:r w:rsidRPr="00F448B3">
        <w:rPr>
          <w:rFonts w:cstheme="minorHAnsi"/>
          <w:b/>
          <w:bCs/>
          <w:sz w:val="28"/>
          <w:szCs w:val="28"/>
          <w:u w:val="single"/>
          <w:lang w:eastAsia="sl-SI"/>
        </w:rPr>
        <w:t>i</w:t>
      </w:r>
      <w:r w:rsidR="00B86BB3" w:rsidRPr="00F448B3">
        <w:rPr>
          <w:rFonts w:cstheme="minorHAnsi"/>
          <w:b/>
          <w:bCs/>
          <w:sz w:val="28"/>
          <w:szCs w:val="28"/>
          <w:u w:val="single"/>
          <w:lang w:eastAsia="sl-SI"/>
        </w:rPr>
        <w:t>nfo@vezenje-koren.si</w:t>
      </w:r>
      <w:r w:rsidRPr="00B86BB3">
        <w:rPr>
          <w:rFonts w:cstheme="minorHAnsi"/>
          <w:b/>
          <w:bCs/>
          <w:sz w:val="28"/>
          <w:szCs w:val="28"/>
          <w:lang w:eastAsia="sl-SI"/>
        </w:rPr>
        <w:t xml:space="preserve"> </w:t>
      </w:r>
      <w:r w:rsidRPr="00F448B3">
        <w:rPr>
          <w:rFonts w:cstheme="minorHAnsi"/>
          <w:sz w:val="28"/>
          <w:szCs w:val="28"/>
          <w:lang w:eastAsia="sl-SI"/>
        </w:rPr>
        <w:t xml:space="preserve">do </w:t>
      </w:r>
      <w:r w:rsidR="0049595D">
        <w:rPr>
          <w:rFonts w:cstheme="minorHAnsi"/>
          <w:b/>
          <w:bCs/>
          <w:sz w:val="28"/>
          <w:szCs w:val="28"/>
          <w:lang w:eastAsia="sl-SI"/>
        </w:rPr>
        <w:t>6</w:t>
      </w:r>
      <w:r w:rsidRPr="00B86BB3">
        <w:rPr>
          <w:rFonts w:cstheme="minorHAnsi"/>
          <w:b/>
          <w:bCs/>
          <w:sz w:val="28"/>
          <w:szCs w:val="28"/>
          <w:lang w:eastAsia="sl-SI"/>
        </w:rPr>
        <w:t xml:space="preserve">. </w:t>
      </w:r>
      <w:r w:rsidR="00B86BB3" w:rsidRPr="00B86BB3">
        <w:rPr>
          <w:rFonts w:cstheme="minorHAnsi"/>
          <w:b/>
          <w:bCs/>
          <w:sz w:val="28"/>
          <w:szCs w:val="28"/>
          <w:lang w:eastAsia="sl-SI"/>
        </w:rPr>
        <w:t>10.</w:t>
      </w:r>
      <w:r w:rsidRPr="00B86BB3">
        <w:rPr>
          <w:rFonts w:cstheme="minorHAnsi"/>
          <w:b/>
          <w:bCs/>
          <w:sz w:val="28"/>
          <w:szCs w:val="28"/>
          <w:lang w:eastAsia="sl-SI"/>
        </w:rPr>
        <w:t xml:space="preserve"> 20</w:t>
      </w:r>
      <w:r w:rsidR="00B86BB3" w:rsidRPr="00B86BB3">
        <w:rPr>
          <w:rFonts w:cstheme="minorHAnsi"/>
          <w:b/>
          <w:bCs/>
          <w:sz w:val="28"/>
          <w:szCs w:val="28"/>
          <w:lang w:eastAsia="sl-SI"/>
        </w:rPr>
        <w:t>20</w:t>
      </w:r>
      <w:r w:rsidRPr="00B86BB3">
        <w:rPr>
          <w:rFonts w:cstheme="minorHAnsi"/>
          <w:b/>
          <w:bCs/>
          <w:sz w:val="28"/>
          <w:szCs w:val="28"/>
          <w:lang w:eastAsia="sl-SI"/>
        </w:rPr>
        <w:t>.</w:t>
      </w:r>
    </w:p>
    <w:p w14:paraId="23C1ADBD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Priložena je exelova tabela za prijave, ki je prosimo ne spreminjajte v pdf obliko zapisa.</w:t>
      </w:r>
    </w:p>
    <w:p w14:paraId="5832FE4E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Zakasnelih prijav organizator tekmovanja ni dolžan upoštevati. </w:t>
      </w:r>
    </w:p>
    <w:p w14:paraId="1CE188C7" w14:textId="54CACFCD" w:rsidR="00343368" w:rsidRPr="00343368" w:rsidRDefault="00B86BB3" w:rsidP="00B86BB3">
      <w:pPr>
        <w:ind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 xml:space="preserve">       </w:t>
      </w:r>
      <w:r w:rsidR="00343368" w:rsidRPr="00B86BB3">
        <w:rPr>
          <w:rFonts w:cstheme="minorHAnsi"/>
          <w:b/>
          <w:bCs/>
          <w:sz w:val="28"/>
          <w:szCs w:val="28"/>
          <w:lang w:eastAsia="sl-SI"/>
        </w:rPr>
        <w:t xml:space="preserve">Štartnina </w:t>
      </w:r>
      <w:r w:rsidR="00343368" w:rsidRPr="00F63C31">
        <w:rPr>
          <w:rFonts w:cstheme="minorHAnsi"/>
          <w:sz w:val="28"/>
          <w:szCs w:val="28"/>
          <w:lang w:eastAsia="sl-SI"/>
        </w:rPr>
        <w:t>znaša</w:t>
      </w:r>
      <w:r w:rsidR="00343368" w:rsidRPr="00F63C31">
        <w:rPr>
          <w:rFonts w:cstheme="minorHAnsi"/>
          <w:b/>
          <w:bCs/>
          <w:sz w:val="28"/>
          <w:szCs w:val="28"/>
          <w:lang w:eastAsia="sl-SI"/>
        </w:rPr>
        <w:t xml:space="preserve"> </w:t>
      </w:r>
      <w:r w:rsidR="0049595D">
        <w:rPr>
          <w:rFonts w:cstheme="minorHAnsi"/>
          <w:b/>
          <w:bCs/>
          <w:sz w:val="28"/>
          <w:szCs w:val="28"/>
          <w:lang w:eastAsia="sl-SI"/>
        </w:rPr>
        <w:t>6</w:t>
      </w:r>
      <w:r w:rsidR="00343368" w:rsidRPr="00F63C31">
        <w:rPr>
          <w:rFonts w:cstheme="minorHAnsi"/>
          <w:b/>
          <w:bCs/>
          <w:sz w:val="28"/>
          <w:szCs w:val="28"/>
          <w:lang w:eastAsia="sl-SI"/>
        </w:rPr>
        <w:t xml:space="preserve"> EUR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za posameznega prijavljenega atleta.</w:t>
      </w:r>
    </w:p>
    <w:p w14:paraId="5706918F" w14:textId="44044758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Uvrstitev v občinsko reprezentanco: tekač ali tekačica se uvrsti v občinsko reprezentanco v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vi vrsti na osnovi stalnega bivališča, v drugi vrsti se upošteva pripadnost podjetju ali šoli,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nato pa se upošteva pripadnost športni organizaciji.</w:t>
      </w:r>
    </w:p>
    <w:p w14:paraId="6A82EDDC" w14:textId="5C0280BF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Vrstni red kriterijev se tudi upošteva pri razsoji, če pride do nesporazumov glede prijav za dve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ali celo več občinskih reprezentanc.</w:t>
      </w:r>
    </w:p>
    <w:p w14:paraId="211E4DDE" w14:textId="77777777" w:rsidR="00D72306" w:rsidRDefault="00D72306" w:rsidP="00343368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</w:p>
    <w:p w14:paraId="250C32B0" w14:textId="77777777" w:rsidR="00D72306" w:rsidRDefault="00D72306" w:rsidP="00343368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</w:p>
    <w:p w14:paraId="2F32A86B" w14:textId="77777777" w:rsidR="00D72306" w:rsidRDefault="00D72306" w:rsidP="00343368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</w:p>
    <w:p w14:paraId="062C1167" w14:textId="77777777" w:rsidR="00D72306" w:rsidRDefault="00D72306" w:rsidP="00343368">
      <w:pPr>
        <w:ind w:left="426" w:right="556"/>
        <w:rPr>
          <w:rFonts w:cstheme="minorHAnsi"/>
          <w:b/>
          <w:bCs/>
          <w:sz w:val="28"/>
          <w:szCs w:val="28"/>
          <w:lang w:eastAsia="sl-SI"/>
        </w:rPr>
      </w:pPr>
    </w:p>
    <w:p w14:paraId="7AE2FBF8" w14:textId="77777777" w:rsidR="003A7AD4" w:rsidRDefault="003A7AD4" w:rsidP="003A7AD4">
      <w:pPr>
        <w:ind w:right="556"/>
        <w:rPr>
          <w:rFonts w:cstheme="minorHAnsi"/>
          <w:b/>
          <w:bCs/>
          <w:sz w:val="28"/>
          <w:szCs w:val="28"/>
          <w:lang w:eastAsia="sl-SI"/>
        </w:rPr>
      </w:pPr>
    </w:p>
    <w:p w14:paraId="79191ECB" w14:textId="65DCBD7D" w:rsidR="00D72306" w:rsidRDefault="00343368" w:rsidP="003A7AD4">
      <w:pPr>
        <w:ind w:left="426" w:right="556"/>
        <w:rPr>
          <w:rFonts w:cstheme="minorHAnsi"/>
          <w:sz w:val="28"/>
          <w:szCs w:val="28"/>
          <w:lang w:eastAsia="sl-SI"/>
        </w:rPr>
      </w:pPr>
      <w:r w:rsidRPr="00B86BB3">
        <w:rPr>
          <w:rFonts w:cstheme="minorHAnsi"/>
          <w:b/>
          <w:bCs/>
          <w:sz w:val="28"/>
          <w:szCs w:val="28"/>
          <w:lang w:eastAsia="sl-SI"/>
        </w:rPr>
        <w:t>Točkovanje za ekipni vrstni red</w:t>
      </w:r>
      <w:r w:rsidRPr="00343368">
        <w:rPr>
          <w:rFonts w:cstheme="minorHAnsi"/>
          <w:sz w:val="28"/>
          <w:szCs w:val="28"/>
          <w:lang w:eastAsia="sl-SI"/>
        </w:rPr>
        <w:t>: v točkovanju za razvrstitev občinskih reprezentanc se</w:t>
      </w:r>
      <w:r w:rsidR="00A91459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upošteva od treh nastopajočih atletov le dve (2) uvrstitvi boljših tekačev oziroma</w:t>
      </w:r>
      <w:r w:rsidR="00A91459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tekačic iz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osamezne reprezentance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rstni red ekip se določi na podlagi seštevka točk</w:t>
      </w:r>
      <w:r w:rsidR="003A7AD4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i čemer prvouvrščeni atlet dobi 1 točko,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drugouvrščeni 2 točki, tretjeuvrščeni 3</w:t>
      </w:r>
      <w:r w:rsidR="003A7AD4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točke, itd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Atlet, ki zaradi odstopa sotekmovalcev iz posamezne občinske</w:t>
      </w:r>
      <w:r w:rsidR="003A7AD4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reprezentance ostane sam, v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ekipni razvrstitvi ne dobi točk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</w:p>
    <w:p w14:paraId="58D485FC" w14:textId="3C4C172A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Zmagovalec je občinska reprezentanca, ki ima najmanjši seštevek točk dveh atletov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 primeru enakega števila točk dveh ali več reprezentanc, odloča o razvrstitvi uvrstitev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slabšega - drugouvrščenega tekača ali tekačice posamezne reprezentance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Točkovanje za vseekipnega zmagovalca: vse občinske reprezentance tekmujejo tudi za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seekipnega zmagovalca - ne glede na to ali imajo ekipe v vseh kategorijah. Vrstni red se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določi na podlagi seštevka točk ekip v posameznih kategorijah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se občine in mestne občine tekmujejo v enotni skupini</w:t>
      </w:r>
      <w:r w:rsidR="00B86BB3">
        <w:rPr>
          <w:rFonts w:cstheme="minorHAnsi"/>
          <w:sz w:val="28"/>
          <w:szCs w:val="28"/>
          <w:lang w:eastAsia="sl-SI"/>
        </w:rPr>
        <w:t xml:space="preserve">. </w:t>
      </w:r>
      <w:r w:rsidRPr="00343368">
        <w:rPr>
          <w:rFonts w:cstheme="minorHAnsi"/>
          <w:sz w:val="28"/>
          <w:szCs w:val="28"/>
          <w:lang w:eastAsia="sl-SI"/>
        </w:rPr>
        <w:t>Prvouvrščena občinska reprezentanca v posamezni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kategoriji prejme toliko točk kot je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uvrščenih občinskih ekip v posamezni kategoriji, drugouvrščena ekipa prejme eno (1) točko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manj, tretjeuvrščena prejme dve (2) točki manj, itd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seekipni zmagovalec je občinska reprezentanca, ki ima največji seštevek točk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V primeru enakega seštevka točk odloča o razvrstitvi večje število ekipnih 1. mest</w:t>
      </w:r>
      <w:r w:rsidR="00B86BB3">
        <w:rPr>
          <w:rFonts w:cstheme="minorHAnsi"/>
          <w:sz w:val="28"/>
          <w:szCs w:val="28"/>
          <w:lang w:eastAsia="sl-SI"/>
        </w:rPr>
        <w:t>o</w:t>
      </w:r>
      <w:r w:rsidRPr="00343368">
        <w:rPr>
          <w:rFonts w:cstheme="minorHAnsi"/>
          <w:sz w:val="28"/>
          <w:szCs w:val="28"/>
          <w:lang w:eastAsia="sl-SI"/>
        </w:rPr>
        <w:t>, nato 2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mest</w:t>
      </w:r>
      <w:r w:rsidR="00B86BB3">
        <w:rPr>
          <w:rFonts w:cstheme="minorHAnsi"/>
          <w:sz w:val="28"/>
          <w:szCs w:val="28"/>
          <w:lang w:eastAsia="sl-SI"/>
        </w:rPr>
        <w:t>o</w:t>
      </w:r>
      <w:r w:rsidRPr="00343368">
        <w:rPr>
          <w:rFonts w:cstheme="minorHAnsi"/>
          <w:sz w:val="28"/>
          <w:szCs w:val="28"/>
          <w:lang w:eastAsia="sl-SI"/>
        </w:rPr>
        <w:t>, itd.</w:t>
      </w:r>
    </w:p>
    <w:p w14:paraId="1D3055FB" w14:textId="59401E4D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B86BB3">
        <w:rPr>
          <w:rFonts w:cstheme="minorHAnsi"/>
          <w:b/>
          <w:bCs/>
          <w:sz w:val="28"/>
          <w:szCs w:val="28"/>
          <w:lang w:eastAsia="sl-SI"/>
        </w:rPr>
        <w:t>Priznanja:</w:t>
      </w:r>
      <w:r w:rsidRPr="00343368">
        <w:rPr>
          <w:rFonts w:cstheme="minorHAnsi"/>
          <w:sz w:val="28"/>
          <w:szCs w:val="28"/>
          <w:lang w:eastAsia="sl-SI"/>
        </w:rPr>
        <w:t xml:space="preserve"> trije najbolje uvrščeni atleti v posamezni kategoriji prejmejo medalje AZS. Atleti, uvrščeni od 4. - 6. mesta, prejmejo spominske diplome organizatorja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vouvrščena ekipa v vsaki kategoriji prejme pokal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Ekipe, razvrščene od 2. - 3. mesta v posamezni kategoriji, prejmejo plaketo.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vo tri uvrščene ekipe v seštevku točk iz vseh 14 kategorij prejmejo pokale.</w:t>
      </w:r>
    </w:p>
    <w:p w14:paraId="78741866" w14:textId="5E0C38AA" w:rsidR="00343368" w:rsidRPr="00343368" w:rsidRDefault="00343368" w:rsidP="00B86BB3">
      <w:pPr>
        <w:ind w:left="426" w:right="556"/>
        <w:rPr>
          <w:rFonts w:cstheme="minorHAnsi"/>
          <w:sz w:val="28"/>
          <w:szCs w:val="28"/>
          <w:lang w:eastAsia="sl-SI"/>
        </w:rPr>
      </w:pPr>
      <w:r w:rsidRPr="00B86BB3">
        <w:rPr>
          <w:rFonts w:cstheme="minorHAnsi"/>
          <w:b/>
          <w:bCs/>
          <w:sz w:val="28"/>
          <w:szCs w:val="28"/>
          <w:lang w:eastAsia="sl-SI"/>
        </w:rPr>
        <w:t>Končne določbe</w:t>
      </w:r>
      <w:r w:rsidRPr="00343368">
        <w:rPr>
          <w:rFonts w:cstheme="minorHAnsi"/>
          <w:sz w:val="28"/>
          <w:szCs w:val="28"/>
          <w:lang w:eastAsia="sl-SI"/>
        </w:rPr>
        <w:t>: tekmovanje se bo izvedlo po Pravilih za atletska tekmovanja, za razlago</w:t>
      </w:r>
      <w:r w:rsidR="00B86BB3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razpisa pa je pristojna TK AZS, na tekmovanju pa delegat AZS.</w:t>
      </w:r>
    </w:p>
    <w:p w14:paraId="18D90AED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TEHNIČNI SESTANEK</w:t>
      </w:r>
    </w:p>
    <w:p w14:paraId="26403C0C" w14:textId="67965037" w:rsidR="00343368" w:rsidRPr="00343368" w:rsidRDefault="00B86BB3" w:rsidP="00D72306">
      <w:pPr>
        <w:ind w:right="556"/>
        <w:rPr>
          <w:rFonts w:cstheme="minorHAnsi"/>
          <w:sz w:val="28"/>
          <w:szCs w:val="28"/>
          <w:lang w:eastAsia="sl-SI"/>
        </w:rPr>
      </w:pPr>
      <w:r>
        <w:rPr>
          <w:rFonts w:cstheme="minorHAnsi"/>
          <w:sz w:val="28"/>
          <w:szCs w:val="28"/>
          <w:lang w:eastAsia="sl-SI"/>
        </w:rPr>
        <w:t xml:space="preserve">      </w:t>
      </w:r>
      <w:r w:rsidR="00343368" w:rsidRPr="00343368">
        <w:rPr>
          <w:rFonts w:cstheme="minorHAnsi"/>
          <w:sz w:val="28"/>
          <w:szCs w:val="28"/>
          <w:lang w:eastAsia="sl-SI"/>
        </w:rPr>
        <w:t>Tehnični sestanek vodij ekip</w:t>
      </w:r>
      <w:r w:rsidR="00D72306">
        <w:rPr>
          <w:rFonts w:cstheme="minorHAnsi"/>
          <w:sz w:val="28"/>
          <w:szCs w:val="28"/>
          <w:lang w:eastAsia="sl-SI"/>
        </w:rPr>
        <w:t xml:space="preserve"> bo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1</w:t>
      </w:r>
      <w:r>
        <w:rPr>
          <w:rFonts w:cstheme="minorHAnsi"/>
          <w:sz w:val="28"/>
          <w:szCs w:val="28"/>
          <w:lang w:eastAsia="sl-SI"/>
        </w:rPr>
        <w:t>0</w:t>
      </w:r>
      <w:r w:rsidR="00343368" w:rsidRPr="00343368">
        <w:rPr>
          <w:rFonts w:cstheme="minorHAnsi"/>
          <w:sz w:val="28"/>
          <w:szCs w:val="28"/>
          <w:lang w:eastAsia="sl-SI"/>
        </w:rPr>
        <w:t>. oktobra, 20</w:t>
      </w:r>
      <w:r>
        <w:rPr>
          <w:rFonts w:cstheme="minorHAnsi"/>
          <w:sz w:val="28"/>
          <w:szCs w:val="28"/>
          <w:lang w:eastAsia="sl-SI"/>
        </w:rPr>
        <w:t>20</w:t>
      </w:r>
      <w:r w:rsidR="00343368" w:rsidRPr="00343368">
        <w:rPr>
          <w:rFonts w:cstheme="minorHAnsi"/>
          <w:sz w:val="28"/>
          <w:szCs w:val="28"/>
          <w:lang w:eastAsia="sl-SI"/>
        </w:rPr>
        <w:t xml:space="preserve"> ob 9:45, v</w:t>
      </w:r>
      <w:r w:rsidR="00D72306">
        <w:rPr>
          <w:rFonts w:cstheme="minorHAnsi"/>
          <w:sz w:val="28"/>
          <w:szCs w:val="28"/>
          <w:lang w:eastAsia="sl-SI"/>
        </w:rPr>
        <w:t xml:space="preserve"> učilni Expa</w:t>
      </w:r>
      <w:r w:rsidR="00A91459">
        <w:rPr>
          <w:rFonts w:cstheme="minorHAnsi"/>
          <w:sz w:val="28"/>
          <w:szCs w:val="28"/>
          <w:lang w:eastAsia="sl-SI"/>
        </w:rPr>
        <w:t>na</w:t>
      </w:r>
      <w:r w:rsidR="00D72306">
        <w:rPr>
          <w:rFonts w:cstheme="minorHAnsi"/>
          <w:sz w:val="28"/>
          <w:szCs w:val="28"/>
          <w:lang w:eastAsia="sl-SI"/>
        </w:rPr>
        <w:t>.</w:t>
      </w:r>
    </w:p>
    <w:p w14:paraId="526FF367" w14:textId="77777777" w:rsidR="00AA526A" w:rsidRPr="00AA526A" w:rsidRDefault="00AA526A" w:rsidP="00AA526A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bookmarkStart w:id="0" w:name="_Hlk51874242"/>
      <w:r w:rsidRPr="00AA526A">
        <w:rPr>
          <w:rFonts w:cstheme="minorHAnsi"/>
          <w:b/>
          <w:bCs/>
          <w:sz w:val="32"/>
          <w:szCs w:val="32"/>
          <w:lang w:eastAsia="sl-SI"/>
        </w:rPr>
        <w:t>GLEDALCI</w:t>
      </w:r>
    </w:p>
    <w:p w14:paraId="2BD9914F" w14:textId="77777777" w:rsidR="00AA526A" w:rsidRPr="00AA526A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Prisotnost gledalcev na tribuni ne bo dovoljena, lahko pa bodo na tribuni vodje ekip, tekmovalci,</w:t>
      </w:r>
    </w:p>
    <w:p w14:paraId="002AA2CD" w14:textId="77777777" w:rsidR="00AA526A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6428D5BE" w14:textId="77777777" w:rsidR="00AA526A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53840ABA" w14:textId="77777777" w:rsidR="00AA526A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</w:p>
    <w:p w14:paraId="148FFFE5" w14:textId="4DCDDDA7" w:rsidR="00D72306" w:rsidRPr="00AA526A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trenerji, ki se bodo morali držati navodil glede zahtevane razdalje 2 m eden do drugega. V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nasprotnem primeru bodo najprej opozorjeni, nato odstranjeni s tribune. Priporočena je uporaba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maske.</w:t>
      </w:r>
    </w:p>
    <w:bookmarkEnd w:id="0"/>
    <w:p w14:paraId="094C6A2F" w14:textId="181E5E1B" w:rsidR="00343368" w:rsidRPr="00D72306" w:rsidRDefault="00D72306" w:rsidP="00D72306">
      <w:pPr>
        <w:ind w:right="556"/>
        <w:rPr>
          <w:rFonts w:cstheme="minorHAnsi"/>
          <w:b/>
          <w:bCs/>
          <w:sz w:val="32"/>
          <w:szCs w:val="32"/>
          <w:lang w:eastAsia="sl-SI"/>
        </w:rPr>
      </w:pPr>
      <w:r>
        <w:rPr>
          <w:rFonts w:cstheme="minorHAnsi"/>
          <w:b/>
          <w:bCs/>
          <w:sz w:val="32"/>
          <w:szCs w:val="32"/>
          <w:lang w:eastAsia="sl-SI"/>
        </w:rPr>
        <w:t xml:space="preserve">      </w:t>
      </w:r>
      <w:r w:rsidR="00343368" w:rsidRPr="00D72306">
        <w:rPr>
          <w:rFonts w:cstheme="minorHAnsi"/>
          <w:b/>
          <w:bCs/>
          <w:sz w:val="32"/>
          <w:szCs w:val="32"/>
          <w:lang w:eastAsia="sl-SI"/>
        </w:rPr>
        <w:t>TAJNIŠTVO</w:t>
      </w:r>
    </w:p>
    <w:p w14:paraId="6106C8E6" w14:textId="548AC46D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Na dan tekmovanja prične z delom ob 9:00 uri. Tu prevzamejo vodje ekip štartne številke in</w:t>
      </w:r>
      <w:r w:rsidR="00D72306">
        <w:rPr>
          <w:rFonts w:cstheme="minorHAnsi"/>
          <w:sz w:val="28"/>
          <w:szCs w:val="28"/>
          <w:lang w:eastAsia="sl-SI"/>
        </w:rPr>
        <w:t xml:space="preserve"> t</w:t>
      </w:r>
      <w:r w:rsidRPr="00343368">
        <w:rPr>
          <w:rFonts w:cstheme="minorHAnsi"/>
          <w:sz w:val="28"/>
          <w:szCs w:val="28"/>
          <w:lang w:eastAsia="sl-SI"/>
        </w:rPr>
        <w:t>ehnična navodila.</w:t>
      </w:r>
    </w:p>
    <w:p w14:paraId="5C560ADA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Tekmovanje se odvija po urniku, ki je objavljen v štartni listi.</w:t>
      </w:r>
    </w:p>
    <w:p w14:paraId="37E64EB3" w14:textId="4B61605B" w:rsid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Vodje ekip ali pooblaščenci atletov vlagajo pritožbe na odločitev glavnega sodnika v tajništvu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tekmovanja.</w:t>
      </w:r>
    </w:p>
    <w:p w14:paraId="71BA5840" w14:textId="7E9D914D" w:rsidR="00AA526A" w:rsidRPr="00343368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  <w:bookmarkStart w:id="1" w:name="_Hlk51874317"/>
      <w:r w:rsidRPr="00AA526A">
        <w:rPr>
          <w:rFonts w:cstheme="minorHAnsi"/>
          <w:sz w:val="28"/>
          <w:szCs w:val="28"/>
          <w:lang w:eastAsia="sl-SI"/>
        </w:rPr>
        <w:t>Vodja ekipe podpiše izjavo, da so vsi tekmovalci ekipe zdravi oziroma ne kažejo nobenega od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naslednjih simptomov: povišana telesna temperatura, kašelj, glavobol, slabo počutje, boleče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žrelo, nahod, težko dihanje, driska...</w:t>
      </w:r>
    </w:p>
    <w:bookmarkEnd w:id="1"/>
    <w:p w14:paraId="196601F8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GARDEROBE</w:t>
      </w:r>
    </w:p>
    <w:p w14:paraId="24CEF794" w14:textId="12708669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Garderobe so zagotovljene,</w:t>
      </w:r>
      <w:r w:rsidR="00D72306">
        <w:rPr>
          <w:rFonts w:cstheme="minorHAnsi"/>
          <w:sz w:val="28"/>
          <w:szCs w:val="28"/>
          <w:lang w:eastAsia="sl-SI"/>
        </w:rPr>
        <w:t xml:space="preserve"> v prostorih Expana </w:t>
      </w:r>
      <w:r w:rsidRPr="00343368">
        <w:rPr>
          <w:rFonts w:cstheme="minorHAnsi"/>
          <w:sz w:val="28"/>
          <w:szCs w:val="28"/>
          <w:lang w:eastAsia="sl-SI"/>
        </w:rPr>
        <w:t>in so označene z napisi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(posebej za moške in ženske tekmovalce).</w:t>
      </w:r>
    </w:p>
    <w:p w14:paraId="32FCBF62" w14:textId="14DFF530" w:rsid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Organizacijski odbor ne jamči za garderobo in osebne predmete atletov v slačilnicah.</w:t>
      </w:r>
    </w:p>
    <w:p w14:paraId="6ECDEEC1" w14:textId="7D3E70F6" w:rsidR="00AA526A" w:rsidRPr="00343368" w:rsidRDefault="00AA526A" w:rsidP="00AA526A">
      <w:pPr>
        <w:ind w:left="426" w:right="556"/>
        <w:rPr>
          <w:rFonts w:cstheme="minorHAnsi"/>
          <w:sz w:val="28"/>
          <w:szCs w:val="28"/>
          <w:lang w:eastAsia="sl-SI"/>
        </w:rPr>
      </w:pPr>
      <w:bookmarkStart w:id="2" w:name="_Hlk51874362"/>
      <w:r w:rsidRPr="00AA526A">
        <w:rPr>
          <w:rFonts w:cstheme="minorHAnsi"/>
          <w:sz w:val="28"/>
          <w:szCs w:val="28"/>
          <w:lang w:eastAsia="sl-SI"/>
        </w:rPr>
        <w:t>V garderobah in ostalih zaprtih prostorih, naj tekmovalci nosijo maske in ohranijo priporočeno</w:t>
      </w:r>
      <w:r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razdaljo 2 m do drugih oseb.</w:t>
      </w:r>
    </w:p>
    <w:bookmarkEnd w:id="2"/>
    <w:p w14:paraId="17206AF6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2546EB8B" w14:textId="4AB83044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TERENI ZA OGREVANJE</w:t>
      </w:r>
    </w:p>
    <w:p w14:paraId="5C70A2C7" w14:textId="11097045" w:rsidR="00AA526A" w:rsidRDefault="00343368" w:rsidP="00AA526A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Ogrevanje pred tekmovanjem je v </w:t>
      </w:r>
      <w:r w:rsidR="00D72306">
        <w:rPr>
          <w:rFonts w:cstheme="minorHAnsi"/>
          <w:sz w:val="28"/>
          <w:szCs w:val="28"/>
          <w:lang w:eastAsia="sl-SI"/>
        </w:rPr>
        <w:t>označenem prostoru, v neposredni bližini tekmovalne proge ali v okolici ob jezeru</w:t>
      </w:r>
      <w:r w:rsidRPr="00343368">
        <w:rPr>
          <w:rFonts w:cstheme="minorHAnsi"/>
          <w:sz w:val="28"/>
          <w:szCs w:val="28"/>
          <w:lang w:eastAsia="sl-SI"/>
        </w:rPr>
        <w:t xml:space="preserve">. </w:t>
      </w:r>
      <w:bookmarkStart w:id="3" w:name="_Hlk51874403"/>
      <w:r w:rsidR="00AA526A" w:rsidRPr="00AA526A">
        <w:rPr>
          <w:rFonts w:cstheme="minorHAnsi"/>
          <w:sz w:val="28"/>
          <w:szCs w:val="28"/>
          <w:lang w:eastAsia="sl-SI"/>
        </w:rPr>
        <w:t>Pri ogrevanju naj tekmovalci ohranijo priporočeno razdaljo 2 m do drugih oseb.</w:t>
      </w:r>
      <w:bookmarkEnd w:id="3"/>
    </w:p>
    <w:p w14:paraId="12A65246" w14:textId="77777777" w:rsidR="00AA526A" w:rsidRDefault="00AA526A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</w:p>
    <w:p w14:paraId="00E227B3" w14:textId="77777777" w:rsidR="00AA526A" w:rsidRDefault="00AA526A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</w:p>
    <w:p w14:paraId="166E028A" w14:textId="77777777" w:rsidR="00AA526A" w:rsidRDefault="00AA526A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</w:p>
    <w:p w14:paraId="044C59C2" w14:textId="77777777" w:rsidR="00F448B3" w:rsidRDefault="00F448B3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</w:p>
    <w:p w14:paraId="76CFA875" w14:textId="15EE3DA6" w:rsidR="00D72306" w:rsidRDefault="00F448B3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  <w:r>
        <w:rPr>
          <w:noProof/>
        </w:rPr>
        <w:drawing>
          <wp:anchor distT="0" distB="0" distL="114300" distR="114300" simplePos="0" relativeHeight="251714560" behindDoc="1" locked="0" layoutInCell="1" allowOverlap="1" wp14:anchorId="6A7A246B" wp14:editId="6AB0A2E4">
            <wp:simplePos x="0" y="0"/>
            <wp:positionH relativeFrom="column">
              <wp:posOffset>243840</wp:posOffset>
            </wp:positionH>
            <wp:positionV relativeFrom="paragraph">
              <wp:posOffset>377190</wp:posOffset>
            </wp:positionV>
            <wp:extent cx="5881545" cy="3048000"/>
            <wp:effectExtent l="0" t="0" r="5080" b="0"/>
            <wp:wrapTight wrapText="bothSides">
              <wp:wrapPolygon edited="0">
                <wp:start x="0" y="0"/>
                <wp:lineTo x="0" y="21465"/>
                <wp:lineTo x="21549" y="21465"/>
                <wp:lineTo x="21549" y="0"/>
                <wp:lineTo x="0" y="0"/>
              </wp:wrapPolygon>
            </wp:wrapTight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92" t="12706" b="8706"/>
                    <a:stretch/>
                  </pic:blipFill>
                  <pic:spPr bwMode="auto">
                    <a:xfrm>
                      <a:off x="0" y="0"/>
                      <a:ext cx="5881545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2306">
        <w:rPr>
          <w:rFonts w:ascii="Calibri" w:hAnsi="Calibri" w:cs="Calibri"/>
          <w:b/>
          <w:bCs/>
          <w:sz w:val="28"/>
          <w:szCs w:val="28"/>
          <w:lang w:eastAsia="sl-SI"/>
        </w:rPr>
        <w:t>Prostor za ogrevanje:</w:t>
      </w:r>
    </w:p>
    <w:p w14:paraId="177E7C7A" w14:textId="58AD9306" w:rsidR="00D72306" w:rsidRPr="003E5DF4" w:rsidRDefault="00D72306" w:rsidP="00D72306">
      <w:pPr>
        <w:jc w:val="center"/>
        <w:rPr>
          <w:rFonts w:ascii="Calibri" w:hAnsi="Calibri" w:cs="Calibri"/>
          <w:b/>
          <w:bCs/>
          <w:sz w:val="28"/>
          <w:szCs w:val="28"/>
          <w:lang w:eastAsia="sl-SI"/>
        </w:rPr>
      </w:pPr>
    </w:p>
    <w:p w14:paraId="2D6BCBC8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0D9ACD4D" w14:textId="6FBFD56E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IJAVNICA</w:t>
      </w:r>
    </w:p>
    <w:p w14:paraId="599DF54C" w14:textId="638FC7A8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 xml:space="preserve">Prijavnica se nahaja </w:t>
      </w:r>
      <w:r w:rsidR="00D72306">
        <w:rPr>
          <w:rFonts w:cstheme="minorHAnsi"/>
          <w:sz w:val="28"/>
          <w:szCs w:val="28"/>
          <w:lang w:eastAsia="sl-SI"/>
        </w:rPr>
        <w:t xml:space="preserve">pred Expanom </w:t>
      </w:r>
      <w:r w:rsidRPr="00343368">
        <w:rPr>
          <w:rFonts w:cstheme="minorHAnsi"/>
          <w:sz w:val="28"/>
          <w:szCs w:val="28"/>
          <w:lang w:eastAsia="sl-SI"/>
        </w:rPr>
        <w:t>ob</w:t>
      </w:r>
      <w:r w:rsidR="00D72306">
        <w:rPr>
          <w:rFonts w:cstheme="minorHAnsi"/>
          <w:sz w:val="28"/>
          <w:szCs w:val="28"/>
          <w:lang w:eastAsia="sl-SI"/>
        </w:rPr>
        <w:t xml:space="preserve"> soboškem jezeru</w:t>
      </w:r>
      <w:r w:rsidRPr="00343368">
        <w:rPr>
          <w:rFonts w:cstheme="minorHAnsi"/>
          <w:sz w:val="28"/>
          <w:szCs w:val="28"/>
          <w:lang w:eastAsia="sl-SI"/>
        </w:rPr>
        <w:t>. Tekmovalci se morajo javiti v prijavnici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ed nastopom v svoji kategoriji: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15 minut pred pričetkom starta kategorije</w:t>
      </w:r>
    </w:p>
    <w:p w14:paraId="375F46A3" w14:textId="15643862" w:rsid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Na start bodo atleti odpeljani v skupini. Časi odhodov so odvisni od števila nastopajočih in so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predvidoma sledeči: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5 minut pred pričetkom starta kategorije.</w:t>
      </w:r>
    </w:p>
    <w:p w14:paraId="40D3CFAF" w14:textId="4FBE3162" w:rsidR="00AA526A" w:rsidRDefault="00AA526A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bookmarkStart w:id="4" w:name="_Hlk51874460"/>
      <w:r w:rsidRPr="00AA526A">
        <w:rPr>
          <w:rFonts w:cstheme="minorHAnsi"/>
          <w:sz w:val="28"/>
          <w:szCs w:val="28"/>
          <w:lang w:eastAsia="sl-SI"/>
        </w:rPr>
        <w:t>V prijavnici naj tekmovalci ohranijo priporočeno razdaljo 2 m do drugih oseb.</w:t>
      </w:r>
    </w:p>
    <w:p w14:paraId="1CE1FB0C" w14:textId="77777777" w:rsidR="00AA526A" w:rsidRPr="00AA526A" w:rsidRDefault="00AA526A" w:rsidP="00AA526A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bookmarkStart w:id="5" w:name="_Hlk51874565"/>
      <w:r w:rsidRPr="00AA526A">
        <w:rPr>
          <w:rFonts w:cstheme="minorHAnsi"/>
          <w:b/>
          <w:bCs/>
          <w:sz w:val="32"/>
          <w:szCs w:val="32"/>
          <w:lang w:eastAsia="sl-SI"/>
        </w:rPr>
        <w:t>ODHOD IZ TEKMOVALIŠČA</w:t>
      </w:r>
    </w:p>
    <w:p w14:paraId="4E79570A" w14:textId="6C71ED77" w:rsidR="00AA526A" w:rsidRPr="00AA526A" w:rsidRDefault="00AA526A" w:rsidP="00F448B3">
      <w:pPr>
        <w:ind w:left="426" w:right="556"/>
        <w:rPr>
          <w:rFonts w:cstheme="minorHAnsi"/>
          <w:sz w:val="28"/>
          <w:szCs w:val="28"/>
          <w:lang w:eastAsia="sl-SI"/>
        </w:rPr>
      </w:pPr>
      <w:r w:rsidRPr="00AA526A">
        <w:rPr>
          <w:rFonts w:cstheme="minorHAnsi"/>
          <w:sz w:val="28"/>
          <w:szCs w:val="28"/>
          <w:lang w:eastAsia="sl-SI"/>
        </w:rPr>
        <w:t>Tekači opremo odložijo v košare, po nastopu pa odidejo s tekmovališča skozi</w:t>
      </w:r>
      <w:r w:rsidRPr="00AA526A"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izhod</w:t>
      </w:r>
      <w:r w:rsidR="00F448B3">
        <w:rPr>
          <w:rFonts w:cstheme="minorHAnsi"/>
          <w:sz w:val="28"/>
          <w:szCs w:val="28"/>
          <w:lang w:eastAsia="sl-SI"/>
        </w:rPr>
        <w:t xml:space="preserve"> </w:t>
      </w:r>
      <w:r w:rsidRPr="00AA526A">
        <w:rPr>
          <w:rFonts w:cstheme="minorHAnsi"/>
          <w:sz w:val="28"/>
          <w:szCs w:val="28"/>
          <w:lang w:eastAsia="sl-SI"/>
        </w:rPr>
        <w:t>pri cilju, kjer prejmejo svojo opremo.</w:t>
      </w:r>
    </w:p>
    <w:bookmarkEnd w:id="4"/>
    <w:bookmarkEnd w:id="5"/>
    <w:p w14:paraId="5D25AEAF" w14:textId="3A93D9B0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MERITVE ČASOV</w:t>
      </w:r>
    </w:p>
    <w:p w14:paraId="09AB56C1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Elektronske meritve časov in obdelavo podatkov bo opravil Timing Ljubljana.</w:t>
      </w:r>
    </w:p>
    <w:p w14:paraId="06561E17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4728E695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5B77E06B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31F5B7AB" w14:textId="77777777" w:rsidR="00F448B3" w:rsidRDefault="00F448B3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</w:p>
    <w:p w14:paraId="0D2BE22A" w14:textId="20E951D9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REZULTATI</w:t>
      </w:r>
    </w:p>
    <w:p w14:paraId="679013A3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Rezultati bodo objavljeni preko napovedovalca in na posamičnih disciplinah z ročnimi</w:t>
      </w:r>
    </w:p>
    <w:p w14:paraId="79B2EF16" w14:textId="0A3FA5FC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semaforji po vsakem nastopu tekmovalca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Uradni rezultati bodo objavljeni na oglasni deski poleg prijavnice.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Bilten z rezultati za vodje ekip in press bo možno prevzeti 30 minut po tekmovanju v tajništvu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oziroma so objavljeni na spletni strani AZS takoj po končanem tekmovanju.</w:t>
      </w:r>
    </w:p>
    <w:p w14:paraId="608B2569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PROGLASITVE</w:t>
      </w:r>
    </w:p>
    <w:p w14:paraId="5A4009CC" w14:textId="20C34E2A" w:rsidR="00343368" w:rsidRPr="00343368" w:rsidRDefault="00343368" w:rsidP="00D72306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Po vsaki kategoriji bo takoj po objavi uradnih rezultatov izvedena proglasitev in podelitev</w:t>
      </w:r>
      <w:r w:rsidR="00D72306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medalj prvo trem uvrščenim in diplome od četrto do šesto uvrščenim v posamezni kategoriji.</w:t>
      </w:r>
    </w:p>
    <w:p w14:paraId="65C4BC30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Zato naj prvih 6 uvrščenih v vsaki kategoriji ostane v bližini cilja zaradi takojšnje proglasitve.</w:t>
      </w:r>
    </w:p>
    <w:p w14:paraId="4774588D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MEDICINSKA SLUŽBA</w:t>
      </w:r>
    </w:p>
    <w:p w14:paraId="5575EE44" w14:textId="77777777" w:rsidR="00343368" w:rsidRPr="00343368" w:rsidRDefault="00343368" w:rsidP="00343368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Medicinska služba je zagotovljena v času tekmovanja poleg prijavnice.</w:t>
      </w:r>
    </w:p>
    <w:p w14:paraId="284286C3" w14:textId="77777777" w:rsidR="00343368" w:rsidRPr="00D72306" w:rsidRDefault="00343368" w:rsidP="00343368">
      <w:pPr>
        <w:ind w:left="426" w:right="556"/>
        <w:rPr>
          <w:rFonts w:cstheme="minorHAnsi"/>
          <w:b/>
          <w:bCs/>
          <w:sz w:val="32"/>
          <w:szCs w:val="32"/>
          <w:lang w:eastAsia="sl-SI"/>
        </w:rPr>
      </w:pPr>
      <w:r w:rsidRPr="00D72306">
        <w:rPr>
          <w:rFonts w:cstheme="minorHAnsi"/>
          <w:b/>
          <w:bCs/>
          <w:sz w:val="32"/>
          <w:szCs w:val="32"/>
          <w:lang w:eastAsia="sl-SI"/>
        </w:rPr>
        <w:t>UGOVORI IN PRITOŽBE</w:t>
      </w:r>
    </w:p>
    <w:p w14:paraId="66A77830" w14:textId="1B6444F7" w:rsidR="00343368" w:rsidRPr="00343368" w:rsidRDefault="00343368" w:rsidP="003A7AD4">
      <w:pPr>
        <w:ind w:left="426" w:right="556"/>
        <w:rPr>
          <w:rFonts w:cstheme="minorHAnsi"/>
          <w:sz w:val="28"/>
          <w:szCs w:val="28"/>
          <w:lang w:eastAsia="sl-SI"/>
        </w:rPr>
      </w:pPr>
      <w:r w:rsidRPr="00343368">
        <w:rPr>
          <w:rFonts w:cstheme="minorHAnsi"/>
          <w:sz w:val="28"/>
          <w:szCs w:val="28"/>
          <w:lang w:eastAsia="sl-SI"/>
        </w:rPr>
        <w:t>Ugovori se posredujejo glavnemu sodniku. Pritožba se vlaga v tajništvu tekmovanja v skladu</w:t>
      </w:r>
      <w:r w:rsidR="003A7AD4">
        <w:rPr>
          <w:rFonts w:cstheme="minorHAnsi"/>
          <w:sz w:val="28"/>
          <w:szCs w:val="28"/>
          <w:lang w:eastAsia="sl-SI"/>
        </w:rPr>
        <w:t xml:space="preserve"> </w:t>
      </w:r>
      <w:r w:rsidRPr="00343368">
        <w:rPr>
          <w:rFonts w:cstheme="minorHAnsi"/>
          <w:sz w:val="28"/>
          <w:szCs w:val="28"/>
          <w:lang w:eastAsia="sl-SI"/>
        </w:rPr>
        <w:t>z določili 146. člena Pravil za atletska tekmovanja.</w:t>
      </w:r>
    </w:p>
    <w:p w14:paraId="3077977D" w14:textId="5A3E2D46" w:rsidR="00B67854" w:rsidRPr="00343368" w:rsidRDefault="00B67854" w:rsidP="00D72306">
      <w:pPr>
        <w:ind w:right="556"/>
        <w:rPr>
          <w:rFonts w:cstheme="minorHAnsi"/>
          <w:sz w:val="28"/>
          <w:szCs w:val="28"/>
        </w:rPr>
      </w:pPr>
    </w:p>
    <w:sectPr w:rsidR="00B67854" w:rsidRPr="00343368" w:rsidSect="00B67854">
      <w:headerReference w:type="default" r:id="rId21"/>
      <w:footerReference w:type="default" r:id="rId22"/>
      <w:pgSz w:w="11906" w:h="16838"/>
      <w:pgMar w:top="720" w:right="282" w:bottom="720" w:left="720" w:header="22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41697" w14:textId="77777777" w:rsidR="00997760" w:rsidRDefault="00997760" w:rsidP="00396102">
      <w:pPr>
        <w:spacing w:after="0" w:line="240" w:lineRule="auto"/>
      </w:pPr>
      <w:r>
        <w:separator/>
      </w:r>
    </w:p>
  </w:endnote>
  <w:endnote w:type="continuationSeparator" w:id="0">
    <w:p w14:paraId="7DAEFE6C" w14:textId="77777777" w:rsidR="00997760" w:rsidRDefault="00997760" w:rsidP="00396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EF82D" w14:textId="77777777" w:rsidR="00F21E1A" w:rsidRDefault="00396102" w:rsidP="00F21E1A">
    <w:pPr>
      <w:pStyle w:val="Noga"/>
    </w:pPr>
    <w:r>
      <w:t xml:space="preserve">  </w:t>
    </w:r>
    <w:r w:rsidR="008C3C6C">
      <w:t xml:space="preserve">  </w:t>
    </w:r>
    <w:r w:rsidR="00193FC6">
      <w:t xml:space="preserve">                                                                                       </w:t>
    </w:r>
    <w:r w:rsidR="008C3C6C">
      <w:t xml:space="preserve"> </w:t>
    </w:r>
    <w:r w:rsidR="00434C6D">
      <w:rPr>
        <w:noProof/>
        <w:lang w:eastAsia="sl-SI"/>
      </w:rPr>
      <w:drawing>
        <wp:inline distT="0" distB="0" distL="0" distR="0" wp14:anchorId="6E4A1162" wp14:editId="2A89BE4F">
          <wp:extent cx="646207" cy="239542"/>
          <wp:effectExtent l="0" t="0" r="1905" b="8255"/>
          <wp:docPr id="40" name="Picture 3" descr="http://www.timingljubljana.si/pics/logoT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timingljubljana.si/pics/logoT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379" cy="2485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34C6D">
      <w:t xml:space="preserve"> </w:t>
    </w:r>
    <w:r>
      <w:t xml:space="preserve">  </w:t>
    </w:r>
  </w:p>
  <w:p w14:paraId="1CB3B463" w14:textId="77777777" w:rsidR="006231FB" w:rsidRDefault="00434C6D">
    <w:pPr>
      <w:pStyle w:val="Noga"/>
      <w:rPr>
        <w:sz w:val="20"/>
        <w:szCs w:val="20"/>
      </w:rPr>
    </w:pPr>
    <w:r>
      <w:t xml:space="preserve">           </w:t>
    </w:r>
  </w:p>
  <w:p w14:paraId="351BEBDE" w14:textId="77777777" w:rsidR="00396102" w:rsidRDefault="00396102">
    <w:pPr>
      <w:pStyle w:val="Noga"/>
    </w:pPr>
    <w:r>
      <w:rPr>
        <w:sz w:val="20"/>
        <w:szCs w:val="20"/>
      </w:rPr>
      <w:t xml:space="preserve">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6A4B9" w14:textId="77777777" w:rsidR="00997760" w:rsidRDefault="00997760" w:rsidP="00396102">
      <w:pPr>
        <w:spacing w:after="0" w:line="240" w:lineRule="auto"/>
      </w:pPr>
      <w:r>
        <w:separator/>
      </w:r>
    </w:p>
  </w:footnote>
  <w:footnote w:type="continuationSeparator" w:id="0">
    <w:p w14:paraId="63E89771" w14:textId="77777777" w:rsidR="00997760" w:rsidRDefault="00997760" w:rsidP="003961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2F6EA" w14:textId="75AB5C3D" w:rsidR="00193FC6" w:rsidRDefault="006D1F11">
    <w:pPr>
      <w:pStyle w:val="Glava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89B68C4" wp14:editId="58BF4923">
          <wp:simplePos x="0" y="0"/>
          <wp:positionH relativeFrom="column">
            <wp:posOffset>2298700</wp:posOffset>
          </wp:positionH>
          <wp:positionV relativeFrom="paragraph">
            <wp:posOffset>635</wp:posOffset>
          </wp:positionV>
          <wp:extent cx="1493520" cy="1120140"/>
          <wp:effectExtent l="0" t="0" r="0" b="3810"/>
          <wp:wrapSquare wrapText="bothSides"/>
          <wp:docPr id="37" name="Slika 37" descr="Sponsors - Galerija Murska Sobo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ponsors - Galerija Murska Sobot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1120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6C19928C" wp14:editId="11DDFD2F">
          <wp:simplePos x="0" y="0"/>
          <wp:positionH relativeFrom="column">
            <wp:posOffset>-38100</wp:posOffset>
          </wp:positionH>
          <wp:positionV relativeFrom="paragraph">
            <wp:posOffset>-60325</wp:posOffset>
          </wp:positionV>
          <wp:extent cx="1640840" cy="880110"/>
          <wp:effectExtent l="0" t="0" r="0" b="0"/>
          <wp:wrapTight wrapText="bothSides">
            <wp:wrapPolygon edited="0">
              <wp:start x="0" y="0"/>
              <wp:lineTo x="0" y="21039"/>
              <wp:lineTo x="21316" y="21039"/>
              <wp:lineTo x="21316" y="0"/>
              <wp:lineTo x="0" y="0"/>
            </wp:wrapPolygon>
          </wp:wrapTight>
          <wp:docPr id="38" name="Picture 2" descr="C:\AZS\CGP ZELEN\AZS LOGO HORIZONTAL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AZS\CGP ZELEN\AZS LOGO HORIZONTALEN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0840" cy="880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bCs/>
        <w:noProof/>
        <w:sz w:val="28"/>
        <w:szCs w:val="28"/>
      </w:rPr>
      <w:drawing>
        <wp:anchor distT="152400" distB="152400" distL="152400" distR="152400" simplePos="0" relativeHeight="251659264" behindDoc="1" locked="0" layoutInCell="1" allowOverlap="1" wp14:anchorId="5BFD2910" wp14:editId="30E99C6B">
          <wp:simplePos x="0" y="0"/>
          <wp:positionH relativeFrom="margin">
            <wp:posOffset>4175760</wp:posOffset>
          </wp:positionH>
          <wp:positionV relativeFrom="page">
            <wp:posOffset>144780</wp:posOffset>
          </wp:positionV>
          <wp:extent cx="2545080" cy="701040"/>
          <wp:effectExtent l="0" t="0" r="7620" b="3810"/>
          <wp:wrapSquare wrapText="bothSides"/>
          <wp:docPr id="39" name="officeArt object" descr="Untitled-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Untitled-1.jpg" descr="Untitled-1.jpg"/>
                  <pic:cNvPicPr>
                    <a:picLocks noChangeAspect="1"/>
                  </pic:cNvPicPr>
                </pic:nvPicPr>
                <pic:blipFill rotWithShape="1">
                  <a:blip r:embed="rId3"/>
                  <a:srcRect t="15135" b="11351"/>
                  <a:stretch/>
                </pic:blipFill>
                <pic:spPr bwMode="auto">
                  <a:xfrm>
                    <a:off x="0" y="0"/>
                    <a:ext cx="2545080" cy="701040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93FC6">
      <w:t xml:space="preserve">           </w:t>
    </w:r>
    <w:r w:rsidR="00434C6D">
      <w:t xml:space="preserve">               </w:t>
    </w:r>
  </w:p>
  <w:p w14:paraId="1F474BD9" w14:textId="5811FC8F" w:rsidR="00396102" w:rsidRDefault="00434C6D">
    <w:pPr>
      <w:pStyle w:val="Glava"/>
    </w:pPr>
    <w:r>
      <w:t xml:space="preserve"> </w:t>
    </w:r>
    <w:r w:rsidR="00396102"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B4F2C"/>
    <w:multiLevelType w:val="hybridMultilevel"/>
    <w:tmpl w:val="436038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04E30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5F836743"/>
    <w:multiLevelType w:val="singleLevel"/>
    <w:tmpl w:val="0C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UwtzS1tAAyzZR0lIJTi4sz8/NACoxrAU6zYeUsAAAA"/>
  </w:docVars>
  <w:rsids>
    <w:rsidRoot w:val="00396102"/>
    <w:rsid w:val="00031CA5"/>
    <w:rsid w:val="00050122"/>
    <w:rsid w:val="00076195"/>
    <w:rsid w:val="00087CA2"/>
    <w:rsid w:val="000F3AEE"/>
    <w:rsid w:val="00106C98"/>
    <w:rsid w:val="00127629"/>
    <w:rsid w:val="0019245A"/>
    <w:rsid w:val="00193FC6"/>
    <w:rsid w:val="001A0B02"/>
    <w:rsid w:val="001F772A"/>
    <w:rsid w:val="00261BCE"/>
    <w:rsid w:val="00272594"/>
    <w:rsid w:val="00287CDA"/>
    <w:rsid w:val="002C2C89"/>
    <w:rsid w:val="002E5286"/>
    <w:rsid w:val="00343368"/>
    <w:rsid w:val="00350635"/>
    <w:rsid w:val="00364631"/>
    <w:rsid w:val="00396102"/>
    <w:rsid w:val="003A7AD4"/>
    <w:rsid w:val="003D01A1"/>
    <w:rsid w:val="00421A64"/>
    <w:rsid w:val="00434C6D"/>
    <w:rsid w:val="0044296B"/>
    <w:rsid w:val="0049595D"/>
    <w:rsid w:val="004B4722"/>
    <w:rsid w:val="005247D8"/>
    <w:rsid w:val="00550CF3"/>
    <w:rsid w:val="0058683E"/>
    <w:rsid w:val="00597221"/>
    <w:rsid w:val="005C4F7B"/>
    <w:rsid w:val="005E2242"/>
    <w:rsid w:val="005F0C2A"/>
    <w:rsid w:val="005F5335"/>
    <w:rsid w:val="005F619C"/>
    <w:rsid w:val="005F7E59"/>
    <w:rsid w:val="006231FB"/>
    <w:rsid w:val="006469E4"/>
    <w:rsid w:val="006A0223"/>
    <w:rsid w:val="006A12A8"/>
    <w:rsid w:val="006B4DA4"/>
    <w:rsid w:val="006B716A"/>
    <w:rsid w:val="006D1F11"/>
    <w:rsid w:val="006E0165"/>
    <w:rsid w:val="007118D7"/>
    <w:rsid w:val="00715ADD"/>
    <w:rsid w:val="007A42CA"/>
    <w:rsid w:val="007E01E9"/>
    <w:rsid w:val="00803779"/>
    <w:rsid w:val="00851E22"/>
    <w:rsid w:val="0089721E"/>
    <w:rsid w:val="008C3C6C"/>
    <w:rsid w:val="008D23DC"/>
    <w:rsid w:val="008D287B"/>
    <w:rsid w:val="008F27F2"/>
    <w:rsid w:val="008F47B4"/>
    <w:rsid w:val="0092537C"/>
    <w:rsid w:val="00997760"/>
    <w:rsid w:val="00A91459"/>
    <w:rsid w:val="00AA526A"/>
    <w:rsid w:val="00AB02B8"/>
    <w:rsid w:val="00AC392D"/>
    <w:rsid w:val="00AC6BB7"/>
    <w:rsid w:val="00AE45D6"/>
    <w:rsid w:val="00AF1CEA"/>
    <w:rsid w:val="00B67854"/>
    <w:rsid w:val="00B86BB3"/>
    <w:rsid w:val="00CA74F1"/>
    <w:rsid w:val="00CC2223"/>
    <w:rsid w:val="00CD2C31"/>
    <w:rsid w:val="00CF200C"/>
    <w:rsid w:val="00D27A37"/>
    <w:rsid w:val="00D72306"/>
    <w:rsid w:val="00DC17C0"/>
    <w:rsid w:val="00E03D8B"/>
    <w:rsid w:val="00E327E2"/>
    <w:rsid w:val="00E53EAA"/>
    <w:rsid w:val="00E56504"/>
    <w:rsid w:val="00E6576E"/>
    <w:rsid w:val="00E753ED"/>
    <w:rsid w:val="00E87D5E"/>
    <w:rsid w:val="00F1120E"/>
    <w:rsid w:val="00F20C47"/>
    <w:rsid w:val="00F21E1A"/>
    <w:rsid w:val="00F30016"/>
    <w:rsid w:val="00F364E5"/>
    <w:rsid w:val="00F448B3"/>
    <w:rsid w:val="00F61955"/>
    <w:rsid w:val="00F63C31"/>
    <w:rsid w:val="00F83E47"/>
    <w:rsid w:val="00F97267"/>
    <w:rsid w:val="00FA676F"/>
    <w:rsid w:val="00FB69C2"/>
    <w:rsid w:val="00FD3127"/>
    <w:rsid w:val="00FF2A54"/>
    <w:rsid w:val="00FF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D6A71D"/>
  <w15:docId w15:val="{37136D51-875C-409C-BC71-27285929B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93FC6"/>
  </w:style>
  <w:style w:type="paragraph" w:styleId="Naslov1">
    <w:name w:val="heading 1"/>
    <w:basedOn w:val="Navaden"/>
    <w:next w:val="Navaden"/>
    <w:link w:val="Naslov1Znak"/>
    <w:qFormat/>
    <w:rsid w:val="00E03D8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paragraph" w:styleId="Naslov2">
    <w:name w:val="heading 2"/>
    <w:basedOn w:val="Navaden"/>
    <w:next w:val="Navaden"/>
    <w:link w:val="Naslov2Znak"/>
    <w:qFormat/>
    <w:rsid w:val="00E03D8B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esedilooblaka">
    <w:name w:val="Balloon Text"/>
    <w:basedOn w:val="Navaden"/>
    <w:link w:val="BesedilooblakaZnak"/>
    <w:uiPriority w:val="99"/>
    <w:semiHidden/>
    <w:unhideWhenUsed/>
    <w:rsid w:val="003961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396102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unhideWhenUsed/>
    <w:rsid w:val="003961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96102"/>
  </w:style>
  <w:style w:type="paragraph" w:styleId="Noga">
    <w:name w:val="footer"/>
    <w:basedOn w:val="Navaden"/>
    <w:link w:val="NogaZnak"/>
    <w:uiPriority w:val="99"/>
    <w:unhideWhenUsed/>
    <w:rsid w:val="003961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96102"/>
  </w:style>
  <w:style w:type="character" w:customStyle="1" w:styleId="Naslov1Znak">
    <w:name w:val="Naslov 1 Znak"/>
    <w:basedOn w:val="Privzetapisavaodstavka"/>
    <w:link w:val="Naslov1"/>
    <w:rsid w:val="00E03D8B"/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character" w:customStyle="1" w:styleId="Naslov2Znak">
    <w:name w:val="Naslov 2 Znak"/>
    <w:basedOn w:val="Privzetapisavaodstavka"/>
    <w:link w:val="Naslov2"/>
    <w:rsid w:val="00E03D8B"/>
    <w:rPr>
      <w:rFonts w:ascii="Times New Roman" w:eastAsia="Times New Roman" w:hAnsi="Times New Roman" w:cs="Times New Roman"/>
      <w:b/>
      <w:sz w:val="20"/>
      <w:szCs w:val="20"/>
      <w:lang w:eastAsia="sl-SI"/>
    </w:rPr>
  </w:style>
  <w:style w:type="paragraph" w:styleId="Telobesedila">
    <w:name w:val="Body Text"/>
    <w:basedOn w:val="Navaden"/>
    <w:link w:val="TelobesedilaZnak"/>
    <w:rsid w:val="00E03D8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E03D8B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Telobesedila-zamik">
    <w:name w:val="Body Text Indent"/>
    <w:basedOn w:val="Navaden"/>
    <w:link w:val="Telobesedila-zamikZnak"/>
    <w:rsid w:val="00E03D8B"/>
    <w:pPr>
      <w:spacing w:after="0" w:line="240" w:lineRule="auto"/>
      <w:ind w:left="284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customStyle="1" w:styleId="Telobesedila-zamikZnak">
    <w:name w:val="Telo besedila - zamik Znak"/>
    <w:basedOn w:val="Privzetapisavaodstavka"/>
    <w:link w:val="Telobesedila-zamik"/>
    <w:rsid w:val="00E03D8B"/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3D01A1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3D01A1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3D01A1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3D01A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3D01A1"/>
    <w:rPr>
      <w:b/>
      <w:bCs/>
      <w:sz w:val="20"/>
      <w:szCs w:val="20"/>
    </w:rPr>
  </w:style>
  <w:style w:type="paragraph" w:customStyle="1" w:styleId="Default">
    <w:name w:val="Default"/>
    <w:rsid w:val="00B678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u w:color="000000"/>
      <w:bdr w:val="nil"/>
      <w:lang w:eastAsia="sl-SI"/>
    </w:rPr>
  </w:style>
  <w:style w:type="table" w:styleId="Tabelamrea">
    <w:name w:val="Table Grid"/>
    <w:basedOn w:val="Navadnatabela"/>
    <w:uiPriority w:val="39"/>
    <w:rsid w:val="00B6785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barvnamrea6poudarek1">
    <w:name w:val="Grid Table 6 Colorful Accent 1"/>
    <w:basedOn w:val="Navadnatabela"/>
    <w:uiPriority w:val="51"/>
    <w:rsid w:val="0092537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mrea4poudarek1">
    <w:name w:val="Grid Table 4 Accent 1"/>
    <w:basedOn w:val="Navadnatabela"/>
    <w:uiPriority w:val="49"/>
    <w:rsid w:val="0092537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Odstavekseznama">
    <w:name w:val="List Paragraph"/>
    <w:basedOn w:val="Navaden"/>
    <w:uiPriority w:val="34"/>
    <w:qFormat/>
    <w:rsid w:val="0092537C"/>
    <w:pPr>
      <w:ind w:left="720"/>
      <w:contextualSpacing/>
    </w:pPr>
  </w:style>
  <w:style w:type="table" w:styleId="Tabelasvetlamrea2poudarek1">
    <w:name w:val="Grid Table 2 Accent 1"/>
    <w:basedOn w:val="Navadnatabela"/>
    <w:uiPriority w:val="47"/>
    <w:rsid w:val="00127629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mrea4poudarek5">
    <w:name w:val="Grid Table 4 Accent 5"/>
    <w:basedOn w:val="Navadnatabela"/>
    <w:uiPriority w:val="49"/>
    <w:rsid w:val="0012762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jpeg"/><Relationship Id="rId1" Type="http://schemas.openxmlformats.org/officeDocument/2006/relationships/image" Target="media/image1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94826E-5355-489C-B484-3AA67E283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9</Pages>
  <Words>1281</Words>
  <Characters>7307</Characters>
  <Application>Microsoft Office Word</Application>
  <DocSecurity>0</DocSecurity>
  <Lines>60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470</dc:creator>
  <cp:lastModifiedBy>David Horvat</cp:lastModifiedBy>
  <cp:revision>19</cp:revision>
  <dcterms:created xsi:type="dcterms:W3CDTF">2020-09-16T19:46:00Z</dcterms:created>
  <dcterms:modified xsi:type="dcterms:W3CDTF">2020-09-24T19:22:00Z</dcterms:modified>
</cp:coreProperties>
</file>